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A17B1F" w14:textId="296F7CBC" w:rsidR="004A414E" w:rsidRPr="00276D5F" w:rsidRDefault="004A414E" w:rsidP="00E0274F">
      <w:pPr>
        <w:keepNext/>
        <w:spacing w:after="0" w:line="360" w:lineRule="auto"/>
        <w:outlineLvl w:val="1"/>
        <w:rPr>
          <w:rFonts w:ascii="Times New Roman" w:eastAsia="Times New Roman" w:hAnsi="Times New Roman" w:cs="Times New Roman"/>
          <w:b/>
          <w:bCs/>
          <w:sz w:val="6"/>
          <w:szCs w:val="6"/>
        </w:rPr>
      </w:pPr>
    </w:p>
    <w:tbl>
      <w:tblPr>
        <w:tblpPr w:leftFromText="141" w:rightFromText="141" w:vertAnchor="text" w:tblpXSpec="center" w:tblpY="1"/>
        <w:tblOverlap w:val="never"/>
        <w:tblW w:w="105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71"/>
        <w:gridCol w:w="1857"/>
        <w:gridCol w:w="1848"/>
        <w:gridCol w:w="1706"/>
        <w:gridCol w:w="1991"/>
        <w:gridCol w:w="1853"/>
      </w:tblGrid>
      <w:tr w:rsidR="00E0274F" w:rsidRPr="00276D5F" w14:paraId="5CD8AFBA" w14:textId="77777777" w:rsidTr="00C20587">
        <w:trPr>
          <w:trHeight w:val="533"/>
        </w:trPr>
        <w:tc>
          <w:tcPr>
            <w:tcW w:w="10526" w:type="dxa"/>
            <w:gridSpan w:val="6"/>
            <w:shd w:val="clear" w:color="auto" w:fill="E7E6E6" w:themeFill="background2"/>
            <w:vAlign w:val="center"/>
          </w:tcPr>
          <w:p w14:paraId="5DA34D48" w14:textId="3510EE79" w:rsidR="00E0274F" w:rsidRPr="00276D5F" w:rsidRDefault="00E0274F" w:rsidP="00276D5F">
            <w:pPr>
              <w:spacing w:after="0" w:line="240" w:lineRule="auto"/>
              <w:ind w:right="-811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76D5F">
              <w:rPr>
                <w:rFonts w:ascii="Times New Roman" w:eastAsia="Times New Roman" w:hAnsi="Times New Roman" w:cs="Times New Roman"/>
                <w:b/>
                <w:bCs/>
              </w:rPr>
              <w:t>1. SINIF HAFTALIK DERS PROGRAMI</w:t>
            </w:r>
          </w:p>
        </w:tc>
      </w:tr>
      <w:tr w:rsidR="004A414E" w:rsidRPr="00276D5F" w14:paraId="6357872F" w14:textId="77777777" w:rsidTr="00C20587">
        <w:trPr>
          <w:trHeight w:val="533"/>
        </w:trPr>
        <w:tc>
          <w:tcPr>
            <w:tcW w:w="1271" w:type="dxa"/>
            <w:shd w:val="clear" w:color="auto" w:fill="E7E6E6" w:themeFill="background2"/>
            <w:vAlign w:val="center"/>
          </w:tcPr>
          <w:p w14:paraId="09FD3B71" w14:textId="77777777" w:rsidR="004A414E" w:rsidRPr="00276D5F" w:rsidRDefault="004A414E" w:rsidP="00276D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76D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AAT</w:t>
            </w:r>
          </w:p>
        </w:tc>
        <w:tc>
          <w:tcPr>
            <w:tcW w:w="1857" w:type="dxa"/>
            <w:shd w:val="clear" w:color="auto" w:fill="E7E6E6" w:themeFill="background2"/>
            <w:vAlign w:val="center"/>
          </w:tcPr>
          <w:p w14:paraId="52DE162C" w14:textId="77777777" w:rsidR="004A414E" w:rsidRPr="00276D5F" w:rsidRDefault="004A414E" w:rsidP="00276D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76D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AZARTESİ</w:t>
            </w:r>
          </w:p>
        </w:tc>
        <w:tc>
          <w:tcPr>
            <w:tcW w:w="1848" w:type="dxa"/>
            <w:shd w:val="clear" w:color="auto" w:fill="E7E6E6" w:themeFill="background2"/>
            <w:vAlign w:val="center"/>
          </w:tcPr>
          <w:p w14:paraId="2D0571B3" w14:textId="77777777" w:rsidR="004A414E" w:rsidRPr="00276D5F" w:rsidRDefault="004A414E" w:rsidP="00276D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76D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ALI</w:t>
            </w:r>
          </w:p>
        </w:tc>
        <w:tc>
          <w:tcPr>
            <w:tcW w:w="1706" w:type="dxa"/>
            <w:shd w:val="clear" w:color="auto" w:fill="E7E6E6" w:themeFill="background2"/>
            <w:vAlign w:val="center"/>
          </w:tcPr>
          <w:p w14:paraId="44E7A017" w14:textId="77777777" w:rsidR="004A414E" w:rsidRPr="00276D5F" w:rsidRDefault="004A414E" w:rsidP="00276D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76D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ÇARŞAMBA</w:t>
            </w:r>
          </w:p>
        </w:tc>
        <w:tc>
          <w:tcPr>
            <w:tcW w:w="1991" w:type="dxa"/>
            <w:shd w:val="clear" w:color="auto" w:fill="E7E6E6" w:themeFill="background2"/>
            <w:vAlign w:val="center"/>
          </w:tcPr>
          <w:p w14:paraId="04F577D0" w14:textId="77777777" w:rsidR="004A414E" w:rsidRPr="00276D5F" w:rsidRDefault="004A414E" w:rsidP="00276D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76D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ERŞEMBE</w:t>
            </w:r>
          </w:p>
        </w:tc>
        <w:tc>
          <w:tcPr>
            <w:tcW w:w="1853" w:type="dxa"/>
            <w:shd w:val="clear" w:color="auto" w:fill="E7E6E6" w:themeFill="background2"/>
            <w:vAlign w:val="center"/>
          </w:tcPr>
          <w:p w14:paraId="580217CA" w14:textId="1D45E8C5" w:rsidR="004A414E" w:rsidRPr="00276D5F" w:rsidRDefault="004A414E" w:rsidP="00276D5F">
            <w:pPr>
              <w:spacing w:after="0" w:line="240" w:lineRule="auto"/>
              <w:ind w:right="-811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76D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UMA</w:t>
            </w:r>
          </w:p>
        </w:tc>
      </w:tr>
      <w:tr w:rsidR="00CE7665" w:rsidRPr="00276D5F" w14:paraId="782308C0" w14:textId="77777777" w:rsidTr="00963682">
        <w:trPr>
          <w:trHeight w:val="465"/>
        </w:trPr>
        <w:tc>
          <w:tcPr>
            <w:tcW w:w="1271" w:type="dxa"/>
            <w:vAlign w:val="center"/>
          </w:tcPr>
          <w:p w14:paraId="2FE9F802" w14:textId="47241B28" w:rsidR="00CE7665" w:rsidRPr="00276D5F" w:rsidRDefault="00CE7665" w:rsidP="00276D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76D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08.30-09.20</w:t>
            </w:r>
          </w:p>
        </w:tc>
        <w:tc>
          <w:tcPr>
            <w:tcW w:w="1857" w:type="dxa"/>
            <w:vAlign w:val="center"/>
          </w:tcPr>
          <w:p w14:paraId="41EC59CB" w14:textId="69254FEC" w:rsidR="005E2E47" w:rsidRPr="00276D5F" w:rsidRDefault="005E2E47" w:rsidP="00276D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1848" w:type="dxa"/>
            <w:vAlign w:val="center"/>
          </w:tcPr>
          <w:p w14:paraId="233D9112" w14:textId="5E2C5BAA" w:rsidR="007404A8" w:rsidRPr="00276D5F" w:rsidRDefault="007404A8" w:rsidP="00E16A72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1706" w:type="dxa"/>
            <w:vAlign w:val="center"/>
          </w:tcPr>
          <w:p w14:paraId="0B4F2289" w14:textId="1FE86BF0" w:rsidR="00CE7665" w:rsidRPr="00276D5F" w:rsidRDefault="00CE7665" w:rsidP="00276D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s-ES"/>
              </w:rPr>
            </w:pPr>
          </w:p>
        </w:tc>
        <w:tc>
          <w:tcPr>
            <w:tcW w:w="1991" w:type="dxa"/>
            <w:vAlign w:val="center"/>
          </w:tcPr>
          <w:p w14:paraId="75ECA6C7" w14:textId="5777F85C" w:rsidR="00D44A71" w:rsidRPr="00276D5F" w:rsidRDefault="00D44A71" w:rsidP="00276D5F">
            <w:pPr>
              <w:spacing w:after="0" w:line="240" w:lineRule="auto"/>
              <w:ind w:left="108"/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</w:p>
        </w:tc>
        <w:tc>
          <w:tcPr>
            <w:tcW w:w="1853" w:type="dxa"/>
            <w:vAlign w:val="center"/>
          </w:tcPr>
          <w:p w14:paraId="12C7054D" w14:textId="1842205A" w:rsidR="00CE7665" w:rsidRPr="00276D5F" w:rsidRDefault="00CE7665" w:rsidP="00276D5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F02B3" w:rsidRPr="00276D5F" w14:paraId="0B942CCD" w14:textId="77777777" w:rsidTr="00963682">
        <w:trPr>
          <w:trHeight w:val="417"/>
        </w:trPr>
        <w:tc>
          <w:tcPr>
            <w:tcW w:w="1271" w:type="dxa"/>
            <w:vAlign w:val="center"/>
          </w:tcPr>
          <w:p w14:paraId="54EB5CA0" w14:textId="77777777" w:rsidR="000F02B3" w:rsidRPr="00276D5F" w:rsidRDefault="000F02B3" w:rsidP="00276D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76D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09.30-10.20</w:t>
            </w:r>
          </w:p>
        </w:tc>
        <w:tc>
          <w:tcPr>
            <w:tcW w:w="1857" w:type="dxa"/>
            <w:vAlign w:val="center"/>
          </w:tcPr>
          <w:p w14:paraId="04732332" w14:textId="4CFB508C" w:rsidR="000F02B3" w:rsidRPr="00276D5F" w:rsidRDefault="000F02B3" w:rsidP="00276D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48" w:type="dxa"/>
            <w:vAlign w:val="center"/>
          </w:tcPr>
          <w:p w14:paraId="5019F6E0" w14:textId="3705376F" w:rsidR="007404A8" w:rsidRPr="00276D5F" w:rsidRDefault="007404A8" w:rsidP="00E16A7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06" w:type="dxa"/>
            <w:vAlign w:val="center"/>
          </w:tcPr>
          <w:p w14:paraId="798BE0DD" w14:textId="15F4C8B0" w:rsidR="000F02B3" w:rsidRPr="00276D5F" w:rsidRDefault="000F02B3" w:rsidP="00276D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s-ES"/>
              </w:rPr>
            </w:pPr>
          </w:p>
        </w:tc>
        <w:tc>
          <w:tcPr>
            <w:tcW w:w="1991" w:type="dxa"/>
            <w:vAlign w:val="center"/>
          </w:tcPr>
          <w:p w14:paraId="063E6D55" w14:textId="736F525D" w:rsidR="00CD49AB" w:rsidRPr="00276D5F" w:rsidRDefault="00CD49AB" w:rsidP="00276D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yellow"/>
              </w:rPr>
            </w:pPr>
          </w:p>
        </w:tc>
        <w:tc>
          <w:tcPr>
            <w:tcW w:w="1853" w:type="dxa"/>
            <w:vAlign w:val="center"/>
          </w:tcPr>
          <w:p w14:paraId="23F510D9" w14:textId="3BDFEC0C" w:rsidR="000F02B3" w:rsidRPr="00276D5F" w:rsidRDefault="000F02B3" w:rsidP="00276D5F">
            <w:pPr>
              <w:spacing w:after="0" w:line="240" w:lineRule="auto"/>
              <w:ind w:left="108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F02B3" w:rsidRPr="00276D5F" w14:paraId="091A6C20" w14:textId="77777777" w:rsidTr="00963682">
        <w:trPr>
          <w:trHeight w:val="469"/>
        </w:trPr>
        <w:tc>
          <w:tcPr>
            <w:tcW w:w="1271" w:type="dxa"/>
            <w:vAlign w:val="center"/>
          </w:tcPr>
          <w:p w14:paraId="3D15D6A8" w14:textId="77777777" w:rsidR="000F02B3" w:rsidRPr="00276D5F" w:rsidRDefault="000F02B3" w:rsidP="00276D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76D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10.30-11.20</w:t>
            </w:r>
          </w:p>
        </w:tc>
        <w:tc>
          <w:tcPr>
            <w:tcW w:w="1857" w:type="dxa"/>
            <w:vAlign w:val="center"/>
          </w:tcPr>
          <w:p w14:paraId="58E094E5" w14:textId="566DCA6B" w:rsidR="000F02B3" w:rsidRPr="00276D5F" w:rsidRDefault="000F02B3" w:rsidP="00276D5F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1848" w:type="dxa"/>
            <w:vAlign w:val="center"/>
          </w:tcPr>
          <w:p w14:paraId="3ABCF194" w14:textId="49E31E07" w:rsidR="00CD49AB" w:rsidRPr="00276D5F" w:rsidRDefault="00CD49AB" w:rsidP="00276D5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06" w:type="dxa"/>
            <w:vAlign w:val="center"/>
          </w:tcPr>
          <w:p w14:paraId="14F73271" w14:textId="7DFE0AE4" w:rsidR="000F02B3" w:rsidRPr="00276D5F" w:rsidRDefault="000F02B3" w:rsidP="00276D5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991" w:type="dxa"/>
            <w:vAlign w:val="center"/>
          </w:tcPr>
          <w:p w14:paraId="6A56CDB9" w14:textId="6AC3C527" w:rsidR="00CD49AB" w:rsidRPr="00276D5F" w:rsidRDefault="00CD49AB" w:rsidP="00276D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yellow"/>
              </w:rPr>
            </w:pPr>
          </w:p>
        </w:tc>
        <w:tc>
          <w:tcPr>
            <w:tcW w:w="1853" w:type="dxa"/>
            <w:vAlign w:val="center"/>
          </w:tcPr>
          <w:p w14:paraId="1F1F26A6" w14:textId="3A689029" w:rsidR="000F02B3" w:rsidRPr="00276D5F" w:rsidRDefault="000F02B3" w:rsidP="00276D5F">
            <w:pPr>
              <w:spacing w:after="0" w:line="240" w:lineRule="auto"/>
              <w:ind w:left="108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F02B3" w:rsidRPr="00276D5F" w14:paraId="4F0088EB" w14:textId="77777777" w:rsidTr="00C20587">
        <w:trPr>
          <w:trHeight w:val="436"/>
        </w:trPr>
        <w:tc>
          <w:tcPr>
            <w:tcW w:w="1271" w:type="dxa"/>
            <w:vAlign w:val="center"/>
          </w:tcPr>
          <w:p w14:paraId="43E90FD1" w14:textId="77777777" w:rsidR="000F02B3" w:rsidRPr="00276D5F" w:rsidRDefault="000F02B3" w:rsidP="00276D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76D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11.30-12.20</w:t>
            </w:r>
          </w:p>
        </w:tc>
        <w:tc>
          <w:tcPr>
            <w:tcW w:w="1857" w:type="dxa"/>
            <w:vAlign w:val="center"/>
          </w:tcPr>
          <w:p w14:paraId="1BE9B3E7" w14:textId="7072B1DD" w:rsidR="000F02B3" w:rsidRPr="00276D5F" w:rsidRDefault="000F02B3" w:rsidP="00276D5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8" w:type="dxa"/>
            <w:vAlign w:val="center"/>
          </w:tcPr>
          <w:p w14:paraId="6FA76C3F" w14:textId="2903C62A" w:rsidR="00CD49AB" w:rsidRPr="00276D5F" w:rsidRDefault="00CD49AB" w:rsidP="00276D5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06" w:type="dxa"/>
            <w:vAlign w:val="center"/>
          </w:tcPr>
          <w:p w14:paraId="1FBA2247" w14:textId="10D60803" w:rsidR="000F02B3" w:rsidRPr="00276D5F" w:rsidRDefault="000F02B3" w:rsidP="00276D5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991" w:type="dxa"/>
            <w:vAlign w:val="center"/>
          </w:tcPr>
          <w:p w14:paraId="42C1C32D" w14:textId="7A783413" w:rsidR="00CD49AB" w:rsidRPr="00276D5F" w:rsidRDefault="00CD49AB" w:rsidP="00276D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yellow"/>
              </w:rPr>
            </w:pPr>
          </w:p>
        </w:tc>
        <w:tc>
          <w:tcPr>
            <w:tcW w:w="1853" w:type="dxa"/>
            <w:vAlign w:val="center"/>
          </w:tcPr>
          <w:p w14:paraId="1E6976D5" w14:textId="47515C68" w:rsidR="000F02B3" w:rsidRPr="00276D5F" w:rsidRDefault="000F02B3" w:rsidP="00276D5F">
            <w:pPr>
              <w:spacing w:after="0" w:line="240" w:lineRule="auto"/>
              <w:ind w:left="108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F02B3" w:rsidRPr="00276D5F" w14:paraId="0DFDCCE8" w14:textId="77777777" w:rsidTr="00C20587">
        <w:trPr>
          <w:trHeight w:val="560"/>
        </w:trPr>
        <w:tc>
          <w:tcPr>
            <w:tcW w:w="1271" w:type="dxa"/>
            <w:shd w:val="clear" w:color="auto" w:fill="E7E6E6" w:themeFill="background2"/>
            <w:vAlign w:val="center"/>
          </w:tcPr>
          <w:p w14:paraId="62917A68" w14:textId="77777777" w:rsidR="000F02B3" w:rsidRPr="00276D5F" w:rsidRDefault="000F02B3" w:rsidP="00276D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76D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12:30-13:20</w:t>
            </w:r>
          </w:p>
        </w:tc>
        <w:tc>
          <w:tcPr>
            <w:tcW w:w="9255" w:type="dxa"/>
            <w:gridSpan w:val="5"/>
            <w:shd w:val="clear" w:color="auto" w:fill="E7E6E6" w:themeFill="background2"/>
            <w:vAlign w:val="center"/>
          </w:tcPr>
          <w:p w14:paraId="023A3487" w14:textId="77777777" w:rsidR="000F02B3" w:rsidRPr="00276D5F" w:rsidRDefault="000F02B3" w:rsidP="00276D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76D5F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ÖĞLE ARASI</w:t>
            </w:r>
          </w:p>
        </w:tc>
      </w:tr>
      <w:tr w:rsidR="000F02B3" w:rsidRPr="00276D5F" w14:paraId="6AB125FB" w14:textId="77777777" w:rsidTr="00963682">
        <w:trPr>
          <w:trHeight w:val="448"/>
        </w:trPr>
        <w:tc>
          <w:tcPr>
            <w:tcW w:w="1271" w:type="dxa"/>
            <w:vAlign w:val="center"/>
          </w:tcPr>
          <w:p w14:paraId="5CAA8AAF" w14:textId="77777777" w:rsidR="000F02B3" w:rsidRPr="00276D5F" w:rsidRDefault="000F02B3" w:rsidP="00276D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76D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13.30-14.20</w:t>
            </w:r>
          </w:p>
        </w:tc>
        <w:tc>
          <w:tcPr>
            <w:tcW w:w="1857" w:type="dxa"/>
            <w:vAlign w:val="center"/>
          </w:tcPr>
          <w:p w14:paraId="75BB8AC8" w14:textId="05BB5341" w:rsidR="00276D5F" w:rsidRPr="00276D5F" w:rsidRDefault="00276D5F" w:rsidP="00276D5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14:paraId="15974CD0" w14:textId="011CB8CD" w:rsidR="000F02B3" w:rsidRPr="00276D5F" w:rsidRDefault="000F02B3" w:rsidP="00276D5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48" w:type="dxa"/>
            <w:vAlign w:val="center"/>
          </w:tcPr>
          <w:p w14:paraId="686A84C7" w14:textId="40F17778" w:rsidR="000F02B3" w:rsidRPr="00276D5F" w:rsidRDefault="000F02B3" w:rsidP="00276D5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06" w:type="dxa"/>
            <w:vAlign w:val="center"/>
          </w:tcPr>
          <w:p w14:paraId="5974AF7E" w14:textId="7258BDCB" w:rsidR="000F02B3" w:rsidRPr="00276D5F" w:rsidRDefault="000F02B3" w:rsidP="00276D5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991" w:type="dxa"/>
            <w:vAlign w:val="center"/>
          </w:tcPr>
          <w:p w14:paraId="6C7D4F82" w14:textId="38EF71C1" w:rsidR="000F02B3" w:rsidRPr="00276D5F" w:rsidRDefault="000F02B3" w:rsidP="00276D5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53" w:type="dxa"/>
            <w:vAlign w:val="center"/>
          </w:tcPr>
          <w:p w14:paraId="1E602D28" w14:textId="54DECE3C" w:rsidR="000F02B3" w:rsidRPr="00276D5F" w:rsidRDefault="000F02B3" w:rsidP="00276D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0F02B3" w:rsidRPr="00276D5F" w14:paraId="1DE6DEF7" w14:textId="77777777" w:rsidTr="00C20587">
        <w:trPr>
          <w:trHeight w:val="353"/>
        </w:trPr>
        <w:tc>
          <w:tcPr>
            <w:tcW w:w="1271" w:type="dxa"/>
            <w:vAlign w:val="center"/>
          </w:tcPr>
          <w:p w14:paraId="290AEED8" w14:textId="77777777" w:rsidR="000F02B3" w:rsidRPr="00276D5F" w:rsidRDefault="000F02B3" w:rsidP="00276D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76D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14.30-15.20</w:t>
            </w:r>
          </w:p>
        </w:tc>
        <w:tc>
          <w:tcPr>
            <w:tcW w:w="1857" w:type="dxa"/>
            <w:vAlign w:val="center"/>
          </w:tcPr>
          <w:p w14:paraId="35F4B915" w14:textId="0E8C242D" w:rsidR="00276D5F" w:rsidRPr="00276D5F" w:rsidRDefault="00276D5F" w:rsidP="00276D5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14:paraId="23799416" w14:textId="7C76F472" w:rsidR="000F02B3" w:rsidRPr="00276D5F" w:rsidRDefault="000F02B3" w:rsidP="00276D5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48" w:type="dxa"/>
            <w:vAlign w:val="center"/>
          </w:tcPr>
          <w:p w14:paraId="0A32CBA4" w14:textId="0A810EF0" w:rsidR="000F02B3" w:rsidRPr="00276D5F" w:rsidRDefault="000F02B3" w:rsidP="00276D5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06" w:type="dxa"/>
            <w:vAlign w:val="center"/>
          </w:tcPr>
          <w:p w14:paraId="59BAF62B" w14:textId="079F9A1D" w:rsidR="000F02B3" w:rsidRPr="00276D5F" w:rsidRDefault="000F02B3" w:rsidP="00276D5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991" w:type="dxa"/>
            <w:vAlign w:val="center"/>
          </w:tcPr>
          <w:p w14:paraId="7482B42C" w14:textId="54EBDB0B" w:rsidR="000F02B3" w:rsidRPr="00276D5F" w:rsidRDefault="000F02B3" w:rsidP="00276D5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53" w:type="dxa"/>
            <w:vAlign w:val="center"/>
          </w:tcPr>
          <w:p w14:paraId="5546F30B" w14:textId="48E4183D" w:rsidR="000F02B3" w:rsidRPr="00276D5F" w:rsidRDefault="000F02B3" w:rsidP="00276D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BB0332" w:rsidRPr="00276D5F" w14:paraId="268AA89B" w14:textId="77777777" w:rsidTr="00C20587">
        <w:trPr>
          <w:trHeight w:val="414"/>
        </w:trPr>
        <w:tc>
          <w:tcPr>
            <w:tcW w:w="1271" w:type="dxa"/>
            <w:vAlign w:val="center"/>
          </w:tcPr>
          <w:p w14:paraId="3D0467C6" w14:textId="77777777" w:rsidR="00BB0332" w:rsidRPr="00276D5F" w:rsidRDefault="00BB0332" w:rsidP="00276D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76D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15.30-16.20</w:t>
            </w:r>
          </w:p>
        </w:tc>
        <w:tc>
          <w:tcPr>
            <w:tcW w:w="1857" w:type="dxa"/>
            <w:vAlign w:val="center"/>
          </w:tcPr>
          <w:p w14:paraId="6D0DD9B0" w14:textId="0213281D" w:rsidR="00BB0332" w:rsidRPr="00276D5F" w:rsidRDefault="00BB0332" w:rsidP="00276D5F">
            <w:pPr>
              <w:pStyle w:val="TableParagraph"/>
              <w:jc w:val="center"/>
              <w:rPr>
                <w:color w:val="FF0000"/>
                <w:sz w:val="18"/>
                <w:szCs w:val="18"/>
              </w:rPr>
            </w:pPr>
          </w:p>
        </w:tc>
        <w:tc>
          <w:tcPr>
            <w:tcW w:w="1848" w:type="dxa"/>
            <w:vAlign w:val="center"/>
          </w:tcPr>
          <w:p w14:paraId="47652F12" w14:textId="6981814B" w:rsidR="00BB0332" w:rsidRPr="00276D5F" w:rsidRDefault="00BB0332" w:rsidP="00276D5F">
            <w:pPr>
              <w:spacing w:after="0" w:line="240" w:lineRule="auto"/>
              <w:ind w:right="30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1706" w:type="dxa"/>
            <w:vAlign w:val="center"/>
          </w:tcPr>
          <w:p w14:paraId="0FCBA261" w14:textId="7DF75604" w:rsidR="00BB0332" w:rsidRPr="00276D5F" w:rsidRDefault="00BB0332" w:rsidP="00276D5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991" w:type="dxa"/>
            <w:vAlign w:val="center"/>
          </w:tcPr>
          <w:p w14:paraId="122118BD" w14:textId="1B6BE397" w:rsidR="00BB0332" w:rsidRPr="00276D5F" w:rsidRDefault="00BB0332" w:rsidP="00276D5F">
            <w:pPr>
              <w:spacing w:after="0" w:line="240" w:lineRule="auto"/>
              <w:ind w:left="108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53" w:type="dxa"/>
            <w:vAlign w:val="center"/>
          </w:tcPr>
          <w:p w14:paraId="1ABED8AA" w14:textId="2775761F" w:rsidR="00BB0332" w:rsidRPr="00276D5F" w:rsidRDefault="00BB0332" w:rsidP="00276D5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B0332" w:rsidRPr="00276D5F" w14:paraId="381184BD" w14:textId="77777777" w:rsidTr="00C20587">
        <w:trPr>
          <w:trHeight w:val="127"/>
        </w:trPr>
        <w:tc>
          <w:tcPr>
            <w:tcW w:w="1271" w:type="dxa"/>
            <w:vAlign w:val="center"/>
          </w:tcPr>
          <w:p w14:paraId="30731AA6" w14:textId="77777777" w:rsidR="00BB0332" w:rsidRPr="00276D5F" w:rsidRDefault="00BB0332" w:rsidP="00276D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76D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16.30-17.20</w:t>
            </w:r>
          </w:p>
        </w:tc>
        <w:tc>
          <w:tcPr>
            <w:tcW w:w="1857" w:type="dxa"/>
            <w:vAlign w:val="center"/>
          </w:tcPr>
          <w:p w14:paraId="456E1690" w14:textId="77777777" w:rsidR="00BB0332" w:rsidRPr="00276D5F" w:rsidRDefault="00BB0332" w:rsidP="00276D5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14:paraId="4AD23210" w14:textId="61A8604D" w:rsidR="00276D5F" w:rsidRPr="00276D5F" w:rsidRDefault="00276D5F" w:rsidP="00276D5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48" w:type="dxa"/>
            <w:vAlign w:val="center"/>
          </w:tcPr>
          <w:p w14:paraId="7CD76EE5" w14:textId="284A1039" w:rsidR="00BB0332" w:rsidRPr="00276D5F" w:rsidRDefault="00BB0332" w:rsidP="00276D5F">
            <w:pPr>
              <w:spacing w:after="0" w:line="240" w:lineRule="auto"/>
              <w:ind w:right="3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06" w:type="dxa"/>
            <w:vAlign w:val="center"/>
          </w:tcPr>
          <w:p w14:paraId="6FC63449" w14:textId="14ABD4F6" w:rsidR="00BB0332" w:rsidRPr="00276D5F" w:rsidRDefault="00BB0332" w:rsidP="00276D5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991" w:type="dxa"/>
            <w:vAlign w:val="center"/>
          </w:tcPr>
          <w:p w14:paraId="21D0C058" w14:textId="1F159E70" w:rsidR="00BB0332" w:rsidRPr="00276D5F" w:rsidRDefault="00BB0332" w:rsidP="00276D5F">
            <w:pPr>
              <w:spacing w:after="0" w:line="240" w:lineRule="auto"/>
              <w:ind w:left="108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53" w:type="dxa"/>
            <w:vAlign w:val="center"/>
          </w:tcPr>
          <w:p w14:paraId="606FB221" w14:textId="47416A46" w:rsidR="00BB0332" w:rsidRPr="00276D5F" w:rsidRDefault="00BB0332" w:rsidP="00276D5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131E1DF4" w14:textId="77777777" w:rsidR="004A414E" w:rsidRPr="00276D5F" w:rsidRDefault="004A414E" w:rsidP="004A414E">
      <w:pPr>
        <w:spacing w:after="0" w:line="240" w:lineRule="auto"/>
        <w:rPr>
          <w:rFonts w:ascii="Times New Roman" w:eastAsia="Times New Roman" w:hAnsi="Times New Roman" w:cs="Times New Roman"/>
          <w:bCs/>
          <w:sz w:val="20"/>
          <w:szCs w:val="20"/>
        </w:rPr>
      </w:pPr>
      <w:r w:rsidRPr="00276D5F">
        <w:rPr>
          <w:rFonts w:ascii="Times New Roman" w:eastAsia="Times New Roman" w:hAnsi="Times New Roman" w:cs="Times New Roman"/>
          <w:bCs/>
          <w:sz w:val="20"/>
          <w:szCs w:val="20"/>
        </w:rPr>
        <w:tab/>
      </w:r>
    </w:p>
    <w:tbl>
      <w:tblPr>
        <w:tblStyle w:val="TabloKlavuzu"/>
        <w:tblW w:w="10632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1570"/>
        <w:gridCol w:w="3641"/>
        <w:gridCol w:w="577"/>
        <w:gridCol w:w="577"/>
        <w:gridCol w:w="580"/>
        <w:gridCol w:w="3687"/>
      </w:tblGrid>
      <w:tr w:rsidR="004A414E" w:rsidRPr="00276D5F" w14:paraId="49A3BCA7" w14:textId="77777777" w:rsidTr="00C20587">
        <w:trPr>
          <w:trHeight w:val="330"/>
        </w:trPr>
        <w:tc>
          <w:tcPr>
            <w:tcW w:w="5211" w:type="dxa"/>
            <w:gridSpan w:val="2"/>
            <w:vMerge w:val="restart"/>
            <w:shd w:val="clear" w:color="auto" w:fill="E7E6E6" w:themeFill="background2"/>
            <w:vAlign w:val="center"/>
          </w:tcPr>
          <w:p w14:paraId="056FE493" w14:textId="77777777" w:rsidR="004A414E" w:rsidRPr="00276D5F" w:rsidRDefault="004A414E" w:rsidP="00276D5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276D5F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DERSİN KODU VE ADI</w:t>
            </w:r>
          </w:p>
        </w:tc>
        <w:tc>
          <w:tcPr>
            <w:tcW w:w="1734" w:type="dxa"/>
            <w:gridSpan w:val="3"/>
            <w:shd w:val="clear" w:color="auto" w:fill="E7E6E6" w:themeFill="background2"/>
            <w:vAlign w:val="center"/>
          </w:tcPr>
          <w:p w14:paraId="30A08118" w14:textId="77777777" w:rsidR="004A414E" w:rsidRPr="00276D5F" w:rsidRDefault="004A414E" w:rsidP="00276D5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276D5F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DERS SAATİ</w:t>
            </w:r>
          </w:p>
        </w:tc>
        <w:tc>
          <w:tcPr>
            <w:tcW w:w="3687" w:type="dxa"/>
            <w:vMerge w:val="restart"/>
            <w:shd w:val="clear" w:color="auto" w:fill="E7E6E6" w:themeFill="background2"/>
            <w:vAlign w:val="center"/>
          </w:tcPr>
          <w:p w14:paraId="18853735" w14:textId="77777777" w:rsidR="004A414E" w:rsidRPr="00276D5F" w:rsidRDefault="004A414E" w:rsidP="00276D5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276D5F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ÖĞRETİM ÜYESİ</w:t>
            </w:r>
          </w:p>
        </w:tc>
      </w:tr>
      <w:tr w:rsidR="004A414E" w:rsidRPr="00276D5F" w14:paraId="64092D12" w14:textId="77777777" w:rsidTr="00C20587">
        <w:trPr>
          <w:trHeight w:val="305"/>
        </w:trPr>
        <w:tc>
          <w:tcPr>
            <w:tcW w:w="5211" w:type="dxa"/>
            <w:gridSpan w:val="2"/>
            <w:vMerge/>
            <w:vAlign w:val="center"/>
          </w:tcPr>
          <w:p w14:paraId="298928B0" w14:textId="77777777" w:rsidR="004A414E" w:rsidRPr="00276D5F" w:rsidRDefault="004A414E" w:rsidP="00276D5F">
            <w:pPr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77" w:type="dxa"/>
            <w:shd w:val="clear" w:color="auto" w:fill="E7E6E6" w:themeFill="background2"/>
            <w:vAlign w:val="center"/>
          </w:tcPr>
          <w:p w14:paraId="0DEAAF7F" w14:textId="77777777" w:rsidR="004A414E" w:rsidRPr="00276D5F" w:rsidRDefault="004A414E" w:rsidP="00276D5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tr-TR"/>
              </w:rPr>
            </w:pPr>
            <w:r w:rsidRPr="00276D5F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tr-TR"/>
              </w:rPr>
              <w:t>T</w:t>
            </w:r>
          </w:p>
        </w:tc>
        <w:tc>
          <w:tcPr>
            <w:tcW w:w="577" w:type="dxa"/>
            <w:shd w:val="clear" w:color="auto" w:fill="E7E6E6" w:themeFill="background2"/>
            <w:vAlign w:val="center"/>
          </w:tcPr>
          <w:p w14:paraId="7F5B6084" w14:textId="77777777" w:rsidR="004A414E" w:rsidRPr="00276D5F" w:rsidRDefault="004A414E" w:rsidP="00276D5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tr-TR"/>
              </w:rPr>
            </w:pPr>
            <w:r w:rsidRPr="00276D5F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tr-TR"/>
              </w:rPr>
              <w:t>L</w:t>
            </w:r>
          </w:p>
        </w:tc>
        <w:tc>
          <w:tcPr>
            <w:tcW w:w="580" w:type="dxa"/>
            <w:shd w:val="clear" w:color="auto" w:fill="E7E6E6" w:themeFill="background2"/>
            <w:vAlign w:val="center"/>
          </w:tcPr>
          <w:p w14:paraId="6F92AFCC" w14:textId="77777777" w:rsidR="004A414E" w:rsidRPr="00276D5F" w:rsidRDefault="004A414E" w:rsidP="00276D5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276D5F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U</w:t>
            </w:r>
          </w:p>
        </w:tc>
        <w:tc>
          <w:tcPr>
            <w:tcW w:w="3687" w:type="dxa"/>
            <w:vMerge/>
            <w:vAlign w:val="center"/>
          </w:tcPr>
          <w:p w14:paraId="696F0B16" w14:textId="77777777" w:rsidR="004A414E" w:rsidRPr="00276D5F" w:rsidRDefault="004A414E" w:rsidP="00276D5F">
            <w:pPr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276D5F" w:rsidRPr="00276D5F" w14:paraId="294A3B6C" w14:textId="77777777" w:rsidTr="00C20587">
        <w:trPr>
          <w:trHeight w:val="391"/>
        </w:trPr>
        <w:tc>
          <w:tcPr>
            <w:tcW w:w="1570" w:type="dxa"/>
            <w:vAlign w:val="center"/>
          </w:tcPr>
          <w:p w14:paraId="4F1302D3" w14:textId="41779247" w:rsidR="00D422B6" w:rsidRPr="00276D5F" w:rsidRDefault="00D422B6" w:rsidP="00276D5F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3641" w:type="dxa"/>
            <w:vAlign w:val="center"/>
          </w:tcPr>
          <w:p w14:paraId="27603916" w14:textId="79D37D37" w:rsidR="00D422B6" w:rsidRPr="00276D5F" w:rsidRDefault="00D422B6" w:rsidP="00276D5F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77" w:type="dxa"/>
            <w:vAlign w:val="center"/>
          </w:tcPr>
          <w:p w14:paraId="317AD211" w14:textId="608C1A22" w:rsidR="00D422B6" w:rsidRPr="00276D5F" w:rsidRDefault="00D422B6" w:rsidP="00276D5F">
            <w:pPr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77" w:type="dxa"/>
            <w:vAlign w:val="center"/>
          </w:tcPr>
          <w:p w14:paraId="4FD99E2E" w14:textId="09C83453" w:rsidR="00D422B6" w:rsidRPr="00276D5F" w:rsidRDefault="00D422B6" w:rsidP="00276D5F">
            <w:pPr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80" w:type="dxa"/>
            <w:vAlign w:val="center"/>
          </w:tcPr>
          <w:p w14:paraId="6A9639E7" w14:textId="03D7D30C" w:rsidR="00D422B6" w:rsidRPr="00276D5F" w:rsidRDefault="00D422B6" w:rsidP="00276D5F">
            <w:pPr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3687" w:type="dxa"/>
            <w:vAlign w:val="center"/>
          </w:tcPr>
          <w:p w14:paraId="2038420A" w14:textId="186F608D" w:rsidR="00D422B6" w:rsidRPr="00276D5F" w:rsidRDefault="00D422B6" w:rsidP="00276D5F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276D5F" w:rsidRPr="00276D5F" w14:paraId="2EF598F6" w14:textId="77777777" w:rsidTr="00C20587">
        <w:trPr>
          <w:trHeight w:val="383"/>
        </w:trPr>
        <w:tc>
          <w:tcPr>
            <w:tcW w:w="1570" w:type="dxa"/>
            <w:vAlign w:val="center"/>
          </w:tcPr>
          <w:p w14:paraId="1FD66425" w14:textId="742620BD" w:rsidR="00D422B6" w:rsidRPr="00276D5F" w:rsidRDefault="00D422B6" w:rsidP="00276D5F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3641" w:type="dxa"/>
            <w:vAlign w:val="center"/>
          </w:tcPr>
          <w:p w14:paraId="7ECCA4F9" w14:textId="016754A0" w:rsidR="00D422B6" w:rsidRPr="00276D5F" w:rsidRDefault="00D422B6" w:rsidP="00276D5F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77" w:type="dxa"/>
            <w:vAlign w:val="center"/>
          </w:tcPr>
          <w:p w14:paraId="0BE1D3E1" w14:textId="635CFD1E" w:rsidR="00D422B6" w:rsidRPr="00276D5F" w:rsidRDefault="00D422B6" w:rsidP="00276D5F">
            <w:pPr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77" w:type="dxa"/>
            <w:vAlign w:val="center"/>
          </w:tcPr>
          <w:p w14:paraId="718A161C" w14:textId="7FB1CEF1" w:rsidR="00D422B6" w:rsidRPr="00276D5F" w:rsidRDefault="00D422B6" w:rsidP="00276D5F">
            <w:pPr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80" w:type="dxa"/>
            <w:vAlign w:val="center"/>
          </w:tcPr>
          <w:p w14:paraId="597F12ED" w14:textId="0B881C49" w:rsidR="00D422B6" w:rsidRPr="00276D5F" w:rsidRDefault="00D422B6" w:rsidP="00276D5F">
            <w:pPr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3687" w:type="dxa"/>
            <w:vAlign w:val="center"/>
          </w:tcPr>
          <w:p w14:paraId="7B05F785" w14:textId="23338BD4" w:rsidR="00D422B6" w:rsidRPr="00276D5F" w:rsidRDefault="00D422B6" w:rsidP="00276D5F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276D5F" w:rsidRPr="00276D5F" w14:paraId="3FD4A8D2" w14:textId="77777777" w:rsidTr="00C20587">
        <w:trPr>
          <w:trHeight w:val="432"/>
        </w:trPr>
        <w:tc>
          <w:tcPr>
            <w:tcW w:w="1570" w:type="dxa"/>
            <w:vAlign w:val="center"/>
          </w:tcPr>
          <w:p w14:paraId="1EF9E1B9" w14:textId="624ED3ED" w:rsidR="00D422B6" w:rsidRPr="00276D5F" w:rsidRDefault="00D422B6" w:rsidP="00276D5F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3641" w:type="dxa"/>
            <w:vAlign w:val="center"/>
          </w:tcPr>
          <w:p w14:paraId="73552D34" w14:textId="0D6B23F3" w:rsidR="00D422B6" w:rsidRPr="00276D5F" w:rsidRDefault="00D422B6" w:rsidP="00276D5F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77" w:type="dxa"/>
            <w:vAlign w:val="center"/>
          </w:tcPr>
          <w:p w14:paraId="25B40A2B" w14:textId="32FF7653" w:rsidR="00D422B6" w:rsidRPr="00276D5F" w:rsidRDefault="00D422B6" w:rsidP="00276D5F">
            <w:pPr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77" w:type="dxa"/>
            <w:vAlign w:val="center"/>
          </w:tcPr>
          <w:p w14:paraId="06F6EB37" w14:textId="27459204" w:rsidR="00D422B6" w:rsidRPr="00276D5F" w:rsidRDefault="00D422B6" w:rsidP="00276D5F">
            <w:pPr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80" w:type="dxa"/>
            <w:vAlign w:val="center"/>
          </w:tcPr>
          <w:p w14:paraId="49AA5D6B" w14:textId="52732B00" w:rsidR="00D422B6" w:rsidRPr="00276D5F" w:rsidRDefault="00D422B6" w:rsidP="00276D5F">
            <w:pPr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3687" w:type="dxa"/>
            <w:vAlign w:val="center"/>
          </w:tcPr>
          <w:p w14:paraId="27CEB3CE" w14:textId="75C2EFB7" w:rsidR="00D422B6" w:rsidRPr="00276D5F" w:rsidRDefault="00D422B6" w:rsidP="00276D5F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276D5F" w:rsidRPr="00276D5F" w14:paraId="37ECF7B4" w14:textId="77777777" w:rsidTr="00C20587">
        <w:trPr>
          <w:trHeight w:val="327"/>
        </w:trPr>
        <w:tc>
          <w:tcPr>
            <w:tcW w:w="1570" w:type="dxa"/>
            <w:vAlign w:val="center"/>
          </w:tcPr>
          <w:p w14:paraId="5C5D68F6" w14:textId="537770B5" w:rsidR="00DE7F3A" w:rsidRPr="00276D5F" w:rsidRDefault="00DE7F3A" w:rsidP="00276D5F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3641" w:type="dxa"/>
            <w:vAlign w:val="center"/>
          </w:tcPr>
          <w:p w14:paraId="06909C0F" w14:textId="3D869300" w:rsidR="00DE7F3A" w:rsidRPr="00276D5F" w:rsidRDefault="00DE7F3A" w:rsidP="00276D5F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77" w:type="dxa"/>
            <w:vAlign w:val="center"/>
          </w:tcPr>
          <w:p w14:paraId="74BF9422" w14:textId="345E4F8F" w:rsidR="00DE7F3A" w:rsidRPr="00276D5F" w:rsidRDefault="00DE7F3A" w:rsidP="00276D5F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77" w:type="dxa"/>
            <w:vAlign w:val="center"/>
          </w:tcPr>
          <w:p w14:paraId="74A2CE64" w14:textId="7F6081BE" w:rsidR="00DE7F3A" w:rsidRPr="00276D5F" w:rsidRDefault="00DE7F3A" w:rsidP="00276D5F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80" w:type="dxa"/>
            <w:vAlign w:val="center"/>
          </w:tcPr>
          <w:p w14:paraId="24D4BDDA" w14:textId="4631CBB4" w:rsidR="00DE7F3A" w:rsidRPr="00276D5F" w:rsidRDefault="00DE7F3A" w:rsidP="00276D5F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3687" w:type="dxa"/>
            <w:vAlign w:val="center"/>
          </w:tcPr>
          <w:p w14:paraId="108420DA" w14:textId="1CB55ACA" w:rsidR="00DE7F3A" w:rsidRPr="00276D5F" w:rsidRDefault="00DE7F3A" w:rsidP="00276D5F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276D5F" w:rsidRPr="00276D5F" w14:paraId="304653AB" w14:textId="77777777" w:rsidTr="00C20587">
        <w:trPr>
          <w:trHeight w:val="301"/>
        </w:trPr>
        <w:tc>
          <w:tcPr>
            <w:tcW w:w="1570" w:type="dxa"/>
            <w:vAlign w:val="center"/>
          </w:tcPr>
          <w:p w14:paraId="18E78A30" w14:textId="282BBB81" w:rsidR="006C594A" w:rsidRPr="00276D5F" w:rsidRDefault="006C594A" w:rsidP="00276D5F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3641" w:type="dxa"/>
            <w:vAlign w:val="center"/>
          </w:tcPr>
          <w:p w14:paraId="05AD0618" w14:textId="4B600402" w:rsidR="006C594A" w:rsidRPr="00276D5F" w:rsidRDefault="006C594A" w:rsidP="00276D5F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77" w:type="dxa"/>
            <w:vAlign w:val="center"/>
          </w:tcPr>
          <w:p w14:paraId="59CF721A" w14:textId="0E3F372F" w:rsidR="006C594A" w:rsidRPr="00276D5F" w:rsidRDefault="006C594A" w:rsidP="00276D5F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77" w:type="dxa"/>
            <w:vAlign w:val="center"/>
          </w:tcPr>
          <w:p w14:paraId="06592FCF" w14:textId="2A34C9E3" w:rsidR="006C594A" w:rsidRPr="00276D5F" w:rsidRDefault="006C594A" w:rsidP="00276D5F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80" w:type="dxa"/>
            <w:vAlign w:val="center"/>
          </w:tcPr>
          <w:p w14:paraId="268BBBF1" w14:textId="11682E8D" w:rsidR="006C594A" w:rsidRPr="00276D5F" w:rsidRDefault="006C594A" w:rsidP="00276D5F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3687" w:type="dxa"/>
            <w:vAlign w:val="center"/>
          </w:tcPr>
          <w:p w14:paraId="59B5D8AD" w14:textId="3BC49256" w:rsidR="00DB7357" w:rsidRPr="00276D5F" w:rsidRDefault="00DB7357" w:rsidP="00276D5F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276D5F" w:rsidRPr="00276D5F" w14:paraId="1E30C451" w14:textId="77777777" w:rsidTr="00C20587">
        <w:trPr>
          <w:trHeight w:val="265"/>
        </w:trPr>
        <w:tc>
          <w:tcPr>
            <w:tcW w:w="1570" w:type="dxa"/>
            <w:shd w:val="clear" w:color="auto" w:fill="FFFFFF" w:themeFill="background1"/>
            <w:vAlign w:val="center"/>
          </w:tcPr>
          <w:p w14:paraId="15049367" w14:textId="30C4FEFC" w:rsidR="006C594A" w:rsidRPr="00276D5F" w:rsidRDefault="006C594A" w:rsidP="00276D5F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3641" w:type="dxa"/>
            <w:shd w:val="clear" w:color="auto" w:fill="FFFFFF" w:themeFill="background1"/>
            <w:vAlign w:val="center"/>
          </w:tcPr>
          <w:p w14:paraId="6B978672" w14:textId="2519019F" w:rsidR="006C594A" w:rsidRPr="00276D5F" w:rsidRDefault="006C594A" w:rsidP="00276D5F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77" w:type="dxa"/>
            <w:shd w:val="clear" w:color="auto" w:fill="FFFFFF" w:themeFill="background1"/>
            <w:vAlign w:val="center"/>
          </w:tcPr>
          <w:p w14:paraId="2F0DADD0" w14:textId="62D13085" w:rsidR="006C594A" w:rsidRPr="00276D5F" w:rsidRDefault="006C594A" w:rsidP="00276D5F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77" w:type="dxa"/>
            <w:shd w:val="clear" w:color="auto" w:fill="FFFFFF" w:themeFill="background1"/>
            <w:vAlign w:val="center"/>
          </w:tcPr>
          <w:p w14:paraId="3AD1DBB4" w14:textId="64CE8BAC" w:rsidR="006C594A" w:rsidRPr="00276D5F" w:rsidRDefault="006C594A" w:rsidP="00276D5F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80" w:type="dxa"/>
            <w:vAlign w:val="center"/>
          </w:tcPr>
          <w:p w14:paraId="1FE66BBF" w14:textId="019A241D" w:rsidR="006C594A" w:rsidRPr="00276D5F" w:rsidRDefault="006C594A" w:rsidP="00276D5F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3687" w:type="dxa"/>
            <w:vAlign w:val="center"/>
          </w:tcPr>
          <w:p w14:paraId="65C052AE" w14:textId="07871EAD" w:rsidR="006C594A" w:rsidRPr="00276D5F" w:rsidRDefault="006C594A" w:rsidP="00276D5F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276D5F" w:rsidRPr="00276D5F" w14:paraId="5DC2C3DC" w14:textId="77777777" w:rsidTr="00C20587">
        <w:trPr>
          <w:trHeight w:val="301"/>
        </w:trPr>
        <w:tc>
          <w:tcPr>
            <w:tcW w:w="1570" w:type="dxa"/>
            <w:shd w:val="clear" w:color="auto" w:fill="FFFFFF" w:themeFill="background1"/>
            <w:vAlign w:val="center"/>
          </w:tcPr>
          <w:p w14:paraId="4FE80881" w14:textId="1076C917" w:rsidR="00E0153E" w:rsidRPr="00276D5F" w:rsidRDefault="00E0153E" w:rsidP="00276D5F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3641" w:type="dxa"/>
            <w:shd w:val="clear" w:color="auto" w:fill="FFFFFF" w:themeFill="background1"/>
            <w:vAlign w:val="center"/>
          </w:tcPr>
          <w:p w14:paraId="139B15BB" w14:textId="1371A098" w:rsidR="00E0153E" w:rsidRPr="00276D5F" w:rsidRDefault="00E0153E" w:rsidP="00276D5F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77" w:type="dxa"/>
            <w:shd w:val="clear" w:color="auto" w:fill="FFFFFF" w:themeFill="background1"/>
            <w:vAlign w:val="center"/>
          </w:tcPr>
          <w:p w14:paraId="3F9D6ABE" w14:textId="2744DB59" w:rsidR="00E0153E" w:rsidRPr="00276D5F" w:rsidRDefault="00E0153E" w:rsidP="00276D5F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77" w:type="dxa"/>
            <w:shd w:val="clear" w:color="auto" w:fill="FFFFFF" w:themeFill="background1"/>
            <w:vAlign w:val="center"/>
          </w:tcPr>
          <w:p w14:paraId="1514E3A0" w14:textId="179FA58D" w:rsidR="00E0153E" w:rsidRPr="00276D5F" w:rsidRDefault="00E0153E" w:rsidP="00276D5F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80" w:type="dxa"/>
            <w:vAlign w:val="center"/>
          </w:tcPr>
          <w:p w14:paraId="5D6D3A7A" w14:textId="629ECFE3" w:rsidR="00E0153E" w:rsidRPr="00276D5F" w:rsidRDefault="00E0153E" w:rsidP="00276D5F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3687" w:type="dxa"/>
            <w:vAlign w:val="center"/>
          </w:tcPr>
          <w:p w14:paraId="426953DB" w14:textId="706BD21B" w:rsidR="00E0153E" w:rsidRPr="00276D5F" w:rsidRDefault="00E0153E" w:rsidP="00276D5F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276D5F" w:rsidRPr="00276D5F" w14:paraId="50F7DEB1" w14:textId="77777777" w:rsidTr="00C20587">
        <w:trPr>
          <w:trHeight w:val="265"/>
        </w:trPr>
        <w:tc>
          <w:tcPr>
            <w:tcW w:w="1570" w:type="dxa"/>
            <w:shd w:val="clear" w:color="auto" w:fill="FFFFFF" w:themeFill="background1"/>
            <w:vAlign w:val="center"/>
          </w:tcPr>
          <w:p w14:paraId="13E0BDD2" w14:textId="380D2C08" w:rsidR="00DB7357" w:rsidRPr="00276D5F" w:rsidRDefault="00DB7357" w:rsidP="00276D5F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3641" w:type="dxa"/>
            <w:shd w:val="clear" w:color="auto" w:fill="FFFFFF" w:themeFill="background1"/>
            <w:vAlign w:val="center"/>
          </w:tcPr>
          <w:p w14:paraId="2FDECE2C" w14:textId="56804F5E" w:rsidR="00DB7357" w:rsidRPr="00276D5F" w:rsidRDefault="00DB7357" w:rsidP="00276D5F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77" w:type="dxa"/>
            <w:shd w:val="clear" w:color="auto" w:fill="FFFFFF" w:themeFill="background1"/>
            <w:vAlign w:val="center"/>
          </w:tcPr>
          <w:p w14:paraId="11984042" w14:textId="02FC61E9" w:rsidR="00DB7357" w:rsidRPr="00276D5F" w:rsidRDefault="00DB7357" w:rsidP="00276D5F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77" w:type="dxa"/>
            <w:shd w:val="clear" w:color="auto" w:fill="FFFFFF" w:themeFill="background1"/>
            <w:vAlign w:val="center"/>
          </w:tcPr>
          <w:p w14:paraId="18E5E864" w14:textId="3CFE4DD3" w:rsidR="00DB7357" w:rsidRPr="00276D5F" w:rsidRDefault="00DB7357" w:rsidP="00276D5F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80" w:type="dxa"/>
            <w:vAlign w:val="center"/>
          </w:tcPr>
          <w:p w14:paraId="4710F196" w14:textId="78785FC0" w:rsidR="00DB7357" w:rsidRPr="00276D5F" w:rsidRDefault="00DB7357" w:rsidP="00276D5F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3687" w:type="dxa"/>
            <w:vAlign w:val="center"/>
          </w:tcPr>
          <w:p w14:paraId="7010D63D" w14:textId="31ADED61" w:rsidR="00DB7357" w:rsidRPr="00276D5F" w:rsidRDefault="00DB7357" w:rsidP="00276D5F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</w:tr>
    </w:tbl>
    <w:p w14:paraId="4F242F30" w14:textId="77777777" w:rsidR="00DB7357" w:rsidRPr="00276D5F" w:rsidRDefault="00DB7357" w:rsidP="00DB7357">
      <w:pPr>
        <w:pStyle w:val="AralkYok"/>
        <w:rPr>
          <w:rFonts w:ascii="Times New Roman" w:hAnsi="Times New Roman" w:cs="Times New Roman"/>
        </w:rPr>
      </w:pPr>
    </w:p>
    <w:p w14:paraId="3A5A4225" w14:textId="77777777" w:rsidR="00E0274F" w:rsidRPr="00276D5F" w:rsidRDefault="00E0274F" w:rsidP="00DB7357">
      <w:pPr>
        <w:pStyle w:val="AralkYok"/>
        <w:rPr>
          <w:rFonts w:ascii="Times New Roman" w:hAnsi="Times New Roman" w:cs="Times New Roman"/>
        </w:rPr>
      </w:pPr>
    </w:p>
    <w:p w14:paraId="5C5F2A35" w14:textId="77777777" w:rsidR="00E0274F" w:rsidRPr="00276D5F" w:rsidRDefault="00E0274F" w:rsidP="00DB7357">
      <w:pPr>
        <w:pStyle w:val="AralkYok"/>
        <w:rPr>
          <w:rFonts w:ascii="Times New Roman" w:hAnsi="Times New Roman" w:cs="Times New Roman"/>
        </w:rPr>
      </w:pPr>
    </w:p>
    <w:p w14:paraId="50761060" w14:textId="77777777" w:rsidR="00815D95" w:rsidRDefault="00815D95" w:rsidP="00DB7357">
      <w:pPr>
        <w:pStyle w:val="AralkYok"/>
        <w:rPr>
          <w:rFonts w:ascii="Times New Roman" w:hAnsi="Times New Roman" w:cs="Times New Roman"/>
        </w:rPr>
      </w:pPr>
    </w:p>
    <w:p w14:paraId="0B22233B" w14:textId="77777777" w:rsidR="00276D5F" w:rsidRDefault="00276D5F" w:rsidP="00DB7357">
      <w:pPr>
        <w:pStyle w:val="AralkYok"/>
        <w:rPr>
          <w:rFonts w:ascii="Times New Roman" w:hAnsi="Times New Roman" w:cs="Times New Roman"/>
        </w:rPr>
      </w:pPr>
    </w:p>
    <w:p w14:paraId="377DC207" w14:textId="77777777" w:rsidR="00276D5F" w:rsidRDefault="00276D5F" w:rsidP="00DB7357">
      <w:pPr>
        <w:pStyle w:val="AralkYok"/>
        <w:rPr>
          <w:rFonts w:ascii="Times New Roman" w:hAnsi="Times New Roman" w:cs="Times New Roman"/>
        </w:rPr>
      </w:pPr>
    </w:p>
    <w:p w14:paraId="25CDB216" w14:textId="77777777" w:rsidR="00276D5F" w:rsidRDefault="00276D5F" w:rsidP="00DB7357">
      <w:pPr>
        <w:pStyle w:val="AralkYok"/>
        <w:rPr>
          <w:rFonts w:ascii="Times New Roman" w:hAnsi="Times New Roman" w:cs="Times New Roman"/>
        </w:rPr>
      </w:pPr>
    </w:p>
    <w:p w14:paraId="2E2DF328" w14:textId="77777777" w:rsidR="00276D5F" w:rsidRDefault="00276D5F" w:rsidP="00DB7357">
      <w:pPr>
        <w:pStyle w:val="AralkYok"/>
        <w:rPr>
          <w:rFonts w:ascii="Times New Roman" w:hAnsi="Times New Roman" w:cs="Times New Roman"/>
        </w:rPr>
      </w:pPr>
    </w:p>
    <w:p w14:paraId="36002DE5" w14:textId="77777777" w:rsidR="00276D5F" w:rsidRDefault="00276D5F" w:rsidP="00DB7357">
      <w:pPr>
        <w:pStyle w:val="AralkYok"/>
        <w:rPr>
          <w:rFonts w:ascii="Times New Roman" w:hAnsi="Times New Roman" w:cs="Times New Roman"/>
        </w:rPr>
      </w:pPr>
    </w:p>
    <w:p w14:paraId="14FD8372" w14:textId="77777777" w:rsidR="00276D5F" w:rsidRDefault="00276D5F" w:rsidP="00DB7357">
      <w:pPr>
        <w:pStyle w:val="AralkYok"/>
        <w:rPr>
          <w:rFonts w:ascii="Times New Roman" w:hAnsi="Times New Roman" w:cs="Times New Roman"/>
        </w:rPr>
      </w:pPr>
    </w:p>
    <w:p w14:paraId="7A9DB26D" w14:textId="77777777" w:rsidR="00963682" w:rsidRDefault="00963682" w:rsidP="00DB7357">
      <w:pPr>
        <w:pStyle w:val="AralkYok"/>
        <w:rPr>
          <w:rFonts w:ascii="Times New Roman" w:hAnsi="Times New Roman" w:cs="Times New Roman"/>
        </w:rPr>
      </w:pPr>
    </w:p>
    <w:p w14:paraId="50082915" w14:textId="77777777" w:rsidR="00963682" w:rsidRDefault="00963682" w:rsidP="00DB7357">
      <w:pPr>
        <w:pStyle w:val="AralkYok"/>
        <w:rPr>
          <w:rFonts w:ascii="Times New Roman" w:hAnsi="Times New Roman" w:cs="Times New Roman"/>
        </w:rPr>
      </w:pPr>
    </w:p>
    <w:p w14:paraId="4284BEB9" w14:textId="77777777" w:rsidR="00276D5F" w:rsidRDefault="00276D5F" w:rsidP="00DB7357">
      <w:pPr>
        <w:pStyle w:val="AralkYok"/>
        <w:rPr>
          <w:rFonts w:ascii="Times New Roman" w:hAnsi="Times New Roman" w:cs="Times New Roman"/>
        </w:rPr>
      </w:pPr>
    </w:p>
    <w:p w14:paraId="7D171C44" w14:textId="77777777" w:rsidR="00276D5F" w:rsidRDefault="00276D5F" w:rsidP="00DB7357">
      <w:pPr>
        <w:pStyle w:val="AralkYok"/>
        <w:rPr>
          <w:rFonts w:ascii="Times New Roman" w:hAnsi="Times New Roman" w:cs="Times New Roman"/>
        </w:rPr>
      </w:pPr>
    </w:p>
    <w:p w14:paraId="1424796E" w14:textId="77777777" w:rsidR="00276D5F" w:rsidRDefault="00276D5F" w:rsidP="00DB7357">
      <w:pPr>
        <w:pStyle w:val="AralkYok"/>
        <w:rPr>
          <w:rFonts w:ascii="Times New Roman" w:hAnsi="Times New Roman" w:cs="Times New Roman"/>
        </w:rPr>
      </w:pPr>
    </w:p>
    <w:tbl>
      <w:tblPr>
        <w:tblpPr w:leftFromText="141" w:rightFromText="141" w:vertAnchor="text" w:tblpXSpec="center" w:tblpY="1"/>
        <w:tblOverlap w:val="never"/>
        <w:tblW w:w="105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71"/>
        <w:gridCol w:w="1857"/>
        <w:gridCol w:w="1848"/>
        <w:gridCol w:w="1706"/>
        <w:gridCol w:w="1991"/>
        <w:gridCol w:w="1853"/>
      </w:tblGrid>
      <w:tr w:rsidR="00276D5F" w:rsidRPr="00276D5F" w14:paraId="370BF5B1" w14:textId="77777777" w:rsidTr="00C20587">
        <w:trPr>
          <w:trHeight w:val="533"/>
        </w:trPr>
        <w:tc>
          <w:tcPr>
            <w:tcW w:w="10526" w:type="dxa"/>
            <w:gridSpan w:val="6"/>
            <w:shd w:val="clear" w:color="auto" w:fill="E7E6E6" w:themeFill="background2"/>
            <w:vAlign w:val="center"/>
          </w:tcPr>
          <w:p w14:paraId="5AA2EA86" w14:textId="2242FEC2" w:rsidR="00276D5F" w:rsidRPr="00276D5F" w:rsidRDefault="00276D5F" w:rsidP="00983302">
            <w:pPr>
              <w:spacing w:after="0" w:line="240" w:lineRule="auto"/>
              <w:ind w:right="-811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2. </w:t>
            </w:r>
            <w:r w:rsidRPr="00276D5F">
              <w:rPr>
                <w:rFonts w:ascii="Times New Roman" w:eastAsia="Times New Roman" w:hAnsi="Times New Roman" w:cs="Times New Roman"/>
                <w:b/>
                <w:bCs/>
              </w:rPr>
              <w:t xml:space="preserve"> SINIF HAFTALIK DERS PROGRAMI</w:t>
            </w:r>
          </w:p>
        </w:tc>
      </w:tr>
      <w:tr w:rsidR="00276D5F" w:rsidRPr="00276D5F" w14:paraId="57E06EE1" w14:textId="77777777" w:rsidTr="00C20587">
        <w:trPr>
          <w:trHeight w:val="533"/>
        </w:trPr>
        <w:tc>
          <w:tcPr>
            <w:tcW w:w="1271" w:type="dxa"/>
            <w:shd w:val="clear" w:color="auto" w:fill="E7E6E6" w:themeFill="background2"/>
            <w:vAlign w:val="center"/>
          </w:tcPr>
          <w:p w14:paraId="60DD4710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76D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AAT</w:t>
            </w:r>
          </w:p>
        </w:tc>
        <w:tc>
          <w:tcPr>
            <w:tcW w:w="1857" w:type="dxa"/>
            <w:shd w:val="clear" w:color="auto" w:fill="E7E6E6" w:themeFill="background2"/>
            <w:vAlign w:val="center"/>
          </w:tcPr>
          <w:p w14:paraId="23FC20C2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76D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AZARTESİ</w:t>
            </w:r>
          </w:p>
        </w:tc>
        <w:tc>
          <w:tcPr>
            <w:tcW w:w="1848" w:type="dxa"/>
            <w:shd w:val="clear" w:color="auto" w:fill="E7E6E6" w:themeFill="background2"/>
            <w:vAlign w:val="center"/>
          </w:tcPr>
          <w:p w14:paraId="1A817431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76D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ALI</w:t>
            </w:r>
          </w:p>
        </w:tc>
        <w:tc>
          <w:tcPr>
            <w:tcW w:w="1706" w:type="dxa"/>
            <w:shd w:val="clear" w:color="auto" w:fill="E7E6E6" w:themeFill="background2"/>
            <w:vAlign w:val="center"/>
          </w:tcPr>
          <w:p w14:paraId="73533ABD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76D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ÇARŞAMBA</w:t>
            </w:r>
          </w:p>
        </w:tc>
        <w:tc>
          <w:tcPr>
            <w:tcW w:w="1991" w:type="dxa"/>
            <w:shd w:val="clear" w:color="auto" w:fill="E7E6E6" w:themeFill="background2"/>
            <w:vAlign w:val="center"/>
          </w:tcPr>
          <w:p w14:paraId="5B0154AD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76D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ERŞEMBE</w:t>
            </w:r>
          </w:p>
        </w:tc>
        <w:tc>
          <w:tcPr>
            <w:tcW w:w="1853" w:type="dxa"/>
            <w:shd w:val="clear" w:color="auto" w:fill="E7E6E6" w:themeFill="background2"/>
            <w:vAlign w:val="center"/>
          </w:tcPr>
          <w:p w14:paraId="5D1A5FF7" w14:textId="77777777" w:rsidR="00276D5F" w:rsidRPr="00276D5F" w:rsidRDefault="00276D5F" w:rsidP="00983302">
            <w:pPr>
              <w:spacing w:after="0" w:line="240" w:lineRule="auto"/>
              <w:ind w:right="-811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76D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UMA</w:t>
            </w:r>
          </w:p>
        </w:tc>
      </w:tr>
      <w:tr w:rsidR="00276D5F" w:rsidRPr="00276D5F" w14:paraId="5754E4F7" w14:textId="77777777" w:rsidTr="00963682">
        <w:trPr>
          <w:trHeight w:val="472"/>
        </w:trPr>
        <w:tc>
          <w:tcPr>
            <w:tcW w:w="1271" w:type="dxa"/>
            <w:vAlign w:val="center"/>
          </w:tcPr>
          <w:p w14:paraId="580A9A02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76D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08.30-09.20</w:t>
            </w:r>
          </w:p>
        </w:tc>
        <w:tc>
          <w:tcPr>
            <w:tcW w:w="1857" w:type="dxa"/>
            <w:vAlign w:val="center"/>
          </w:tcPr>
          <w:p w14:paraId="3F47052E" w14:textId="0E2A98C0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1848" w:type="dxa"/>
            <w:vAlign w:val="center"/>
          </w:tcPr>
          <w:p w14:paraId="38887F4D" w14:textId="0B164A8D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1706" w:type="dxa"/>
            <w:vAlign w:val="center"/>
          </w:tcPr>
          <w:p w14:paraId="67887401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s-ES"/>
              </w:rPr>
            </w:pPr>
          </w:p>
        </w:tc>
        <w:tc>
          <w:tcPr>
            <w:tcW w:w="1991" w:type="dxa"/>
            <w:vAlign w:val="center"/>
          </w:tcPr>
          <w:p w14:paraId="71B423A1" w14:textId="3536B0D5" w:rsidR="00276D5F" w:rsidRPr="00276D5F" w:rsidRDefault="00276D5F" w:rsidP="00983302">
            <w:pPr>
              <w:spacing w:after="0" w:line="240" w:lineRule="auto"/>
              <w:ind w:left="108"/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</w:p>
        </w:tc>
        <w:tc>
          <w:tcPr>
            <w:tcW w:w="1853" w:type="dxa"/>
            <w:vAlign w:val="center"/>
          </w:tcPr>
          <w:p w14:paraId="26C7BAC5" w14:textId="3E7BFA1B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76D5F" w:rsidRPr="00276D5F" w14:paraId="75BE012F" w14:textId="77777777" w:rsidTr="00963682">
        <w:trPr>
          <w:trHeight w:val="516"/>
        </w:trPr>
        <w:tc>
          <w:tcPr>
            <w:tcW w:w="1271" w:type="dxa"/>
            <w:vAlign w:val="center"/>
          </w:tcPr>
          <w:p w14:paraId="6EE0C9EB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76D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09.30-10.20</w:t>
            </w:r>
          </w:p>
        </w:tc>
        <w:tc>
          <w:tcPr>
            <w:tcW w:w="1857" w:type="dxa"/>
            <w:vAlign w:val="center"/>
          </w:tcPr>
          <w:p w14:paraId="40AF35AE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48" w:type="dxa"/>
            <w:vAlign w:val="center"/>
          </w:tcPr>
          <w:p w14:paraId="6E857538" w14:textId="1969FF65" w:rsidR="00276D5F" w:rsidRPr="00276D5F" w:rsidRDefault="00276D5F" w:rsidP="00E16A7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06" w:type="dxa"/>
            <w:vAlign w:val="center"/>
          </w:tcPr>
          <w:p w14:paraId="10EED9B6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s-ES"/>
              </w:rPr>
            </w:pPr>
          </w:p>
        </w:tc>
        <w:tc>
          <w:tcPr>
            <w:tcW w:w="1991" w:type="dxa"/>
            <w:vAlign w:val="center"/>
          </w:tcPr>
          <w:p w14:paraId="3622D20A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yellow"/>
              </w:rPr>
            </w:pPr>
          </w:p>
        </w:tc>
        <w:tc>
          <w:tcPr>
            <w:tcW w:w="1853" w:type="dxa"/>
            <w:vAlign w:val="center"/>
          </w:tcPr>
          <w:p w14:paraId="70E0A8F0" w14:textId="1332A82A" w:rsidR="00276D5F" w:rsidRPr="00276D5F" w:rsidRDefault="00276D5F" w:rsidP="00983302">
            <w:pPr>
              <w:spacing w:after="0" w:line="240" w:lineRule="auto"/>
              <w:ind w:left="108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76D5F" w:rsidRPr="00276D5F" w14:paraId="158F9FB8" w14:textId="77777777" w:rsidTr="00C20587">
        <w:trPr>
          <w:trHeight w:val="544"/>
        </w:trPr>
        <w:tc>
          <w:tcPr>
            <w:tcW w:w="1271" w:type="dxa"/>
            <w:vAlign w:val="center"/>
          </w:tcPr>
          <w:p w14:paraId="15406DF9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76D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10.30-11.20</w:t>
            </w:r>
          </w:p>
        </w:tc>
        <w:tc>
          <w:tcPr>
            <w:tcW w:w="1857" w:type="dxa"/>
            <w:vAlign w:val="center"/>
          </w:tcPr>
          <w:p w14:paraId="63C7B3B6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1848" w:type="dxa"/>
            <w:vAlign w:val="center"/>
          </w:tcPr>
          <w:p w14:paraId="7F46272D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06" w:type="dxa"/>
            <w:vAlign w:val="center"/>
          </w:tcPr>
          <w:p w14:paraId="4159F64A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991" w:type="dxa"/>
            <w:vAlign w:val="center"/>
          </w:tcPr>
          <w:p w14:paraId="334A41FC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yellow"/>
              </w:rPr>
            </w:pPr>
          </w:p>
        </w:tc>
        <w:tc>
          <w:tcPr>
            <w:tcW w:w="1853" w:type="dxa"/>
            <w:vAlign w:val="center"/>
          </w:tcPr>
          <w:p w14:paraId="42D236DD" w14:textId="77777777" w:rsidR="00276D5F" w:rsidRPr="00276D5F" w:rsidRDefault="00276D5F" w:rsidP="00983302">
            <w:pPr>
              <w:spacing w:after="0" w:line="240" w:lineRule="auto"/>
              <w:ind w:left="108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76D5F" w:rsidRPr="00276D5F" w14:paraId="25E1D431" w14:textId="77777777" w:rsidTr="00C20587">
        <w:trPr>
          <w:trHeight w:val="436"/>
        </w:trPr>
        <w:tc>
          <w:tcPr>
            <w:tcW w:w="1271" w:type="dxa"/>
            <w:vAlign w:val="center"/>
          </w:tcPr>
          <w:p w14:paraId="41EF0ABE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76D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11.30-12.20</w:t>
            </w:r>
          </w:p>
        </w:tc>
        <w:tc>
          <w:tcPr>
            <w:tcW w:w="1857" w:type="dxa"/>
            <w:vAlign w:val="center"/>
          </w:tcPr>
          <w:p w14:paraId="0A7BFE02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8" w:type="dxa"/>
            <w:vAlign w:val="center"/>
          </w:tcPr>
          <w:p w14:paraId="51CC442E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06" w:type="dxa"/>
            <w:vAlign w:val="center"/>
          </w:tcPr>
          <w:p w14:paraId="24606E0E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991" w:type="dxa"/>
            <w:vAlign w:val="center"/>
          </w:tcPr>
          <w:p w14:paraId="226AE4A8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yellow"/>
              </w:rPr>
            </w:pPr>
          </w:p>
        </w:tc>
        <w:tc>
          <w:tcPr>
            <w:tcW w:w="1853" w:type="dxa"/>
            <w:vAlign w:val="center"/>
          </w:tcPr>
          <w:p w14:paraId="79D2C523" w14:textId="77777777" w:rsidR="00276D5F" w:rsidRPr="00276D5F" w:rsidRDefault="00276D5F" w:rsidP="00983302">
            <w:pPr>
              <w:spacing w:after="0" w:line="240" w:lineRule="auto"/>
              <w:ind w:left="108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76D5F" w:rsidRPr="00276D5F" w14:paraId="1CB4BEC0" w14:textId="77777777" w:rsidTr="00C20587">
        <w:trPr>
          <w:trHeight w:val="560"/>
        </w:trPr>
        <w:tc>
          <w:tcPr>
            <w:tcW w:w="1271" w:type="dxa"/>
            <w:shd w:val="clear" w:color="auto" w:fill="E7E6E6" w:themeFill="background2"/>
            <w:vAlign w:val="center"/>
          </w:tcPr>
          <w:p w14:paraId="639614AB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76D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12:30-13:20</w:t>
            </w:r>
          </w:p>
        </w:tc>
        <w:tc>
          <w:tcPr>
            <w:tcW w:w="9255" w:type="dxa"/>
            <w:gridSpan w:val="5"/>
            <w:shd w:val="clear" w:color="auto" w:fill="E7E6E6" w:themeFill="background2"/>
            <w:vAlign w:val="center"/>
          </w:tcPr>
          <w:p w14:paraId="0FA3DF28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76D5F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ÖĞLE ARASI</w:t>
            </w:r>
          </w:p>
        </w:tc>
      </w:tr>
      <w:tr w:rsidR="00276D5F" w:rsidRPr="00276D5F" w14:paraId="7F4BDC58" w14:textId="77777777" w:rsidTr="00C20587">
        <w:trPr>
          <w:trHeight w:val="426"/>
        </w:trPr>
        <w:tc>
          <w:tcPr>
            <w:tcW w:w="1271" w:type="dxa"/>
            <w:vAlign w:val="center"/>
          </w:tcPr>
          <w:p w14:paraId="5D068E96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76D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13.30-14.20</w:t>
            </w:r>
          </w:p>
        </w:tc>
        <w:tc>
          <w:tcPr>
            <w:tcW w:w="1857" w:type="dxa"/>
            <w:vAlign w:val="center"/>
          </w:tcPr>
          <w:p w14:paraId="5F98EB3B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14:paraId="08850F01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48" w:type="dxa"/>
            <w:vAlign w:val="center"/>
          </w:tcPr>
          <w:p w14:paraId="739D414C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06" w:type="dxa"/>
            <w:vAlign w:val="center"/>
          </w:tcPr>
          <w:p w14:paraId="72DEF9B1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991" w:type="dxa"/>
            <w:vAlign w:val="center"/>
          </w:tcPr>
          <w:p w14:paraId="6F1DE985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53" w:type="dxa"/>
            <w:vAlign w:val="center"/>
          </w:tcPr>
          <w:p w14:paraId="699474A5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276D5F" w:rsidRPr="00276D5F" w14:paraId="6D58268B" w14:textId="77777777" w:rsidTr="00C20587">
        <w:trPr>
          <w:trHeight w:val="353"/>
        </w:trPr>
        <w:tc>
          <w:tcPr>
            <w:tcW w:w="1271" w:type="dxa"/>
            <w:vAlign w:val="center"/>
          </w:tcPr>
          <w:p w14:paraId="1C510638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76D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14.30-15.20</w:t>
            </w:r>
          </w:p>
        </w:tc>
        <w:tc>
          <w:tcPr>
            <w:tcW w:w="1857" w:type="dxa"/>
            <w:vAlign w:val="center"/>
          </w:tcPr>
          <w:p w14:paraId="6B685B8C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14:paraId="1D8CF575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48" w:type="dxa"/>
            <w:vAlign w:val="center"/>
          </w:tcPr>
          <w:p w14:paraId="43B15D0D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06" w:type="dxa"/>
            <w:vAlign w:val="center"/>
          </w:tcPr>
          <w:p w14:paraId="064B8382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991" w:type="dxa"/>
            <w:vAlign w:val="center"/>
          </w:tcPr>
          <w:p w14:paraId="1A00C628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53" w:type="dxa"/>
            <w:vAlign w:val="center"/>
          </w:tcPr>
          <w:p w14:paraId="2ABE9B4A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276D5F" w:rsidRPr="00276D5F" w14:paraId="06C4886C" w14:textId="77777777" w:rsidTr="00C20587">
        <w:trPr>
          <w:trHeight w:val="414"/>
        </w:trPr>
        <w:tc>
          <w:tcPr>
            <w:tcW w:w="1271" w:type="dxa"/>
            <w:vAlign w:val="center"/>
          </w:tcPr>
          <w:p w14:paraId="69CB9955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76D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15.30-16.20</w:t>
            </w:r>
          </w:p>
        </w:tc>
        <w:tc>
          <w:tcPr>
            <w:tcW w:w="1857" w:type="dxa"/>
            <w:vAlign w:val="center"/>
          </w:tcPr>
          <w:p w14:paraId="42C62EDD" w14:textId="77777777" w:rsidR="00276D5F" w:rsidRPr="00276D5F" w:rsidRDefault="00276D5F" w:rsidP="00983302">
            <w:pPr>
              <w:pStyle w:val="TableParagraph"/>
              <w:jc w:val="center"/>
              <w:rPr>
                <w:color w:val="FF0000"/>
                <w:sz w:val="18"/>
                <w:szCs w:val="18"/>
              </w:rPr>
            </w:pPr>
          </w:p>
        </w:tc>
        <w:tc>
          <w:tcPr>
            <w:tcW w:w="1848" w:type="dxa"/>
            <w:vAlign w:val="center"/>
          </w:tcPr>
          <w:p w14:paraId="4800BE15" w14:textId="77777777" w:rsidR="00276D5F" w:rsidRPr="00276D5F" w:rsidRDefault="00276D5F" w:rsidP="00983302">
            <w:pPr>
              <w:spacing w:after="0" w:line="240" w:lineRule="auto"/>
              <w:ind w:right="30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1706" w:type="dxa"/>
            <w:vAlign w:val="center"/>
          </w:tcPr>
          <w:p w14:paraId="5F8917C0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991" w:type="dxa"/>
            <w:vAlign w:val="center"/>
          </w:tcPr>
          <w:p w14:paraId="2960FEB6" w14:textId="77777777" w:rsidR="00276D5F" w:rsidRPr="00276D5F" w:rsidRDefault="00276D5F" w:rsidP="00983302">
            <w:pPr>
              <w:spacing w:after="0" w:line="240" w:lineRule="auto"/>
              <w:ind w:left="108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53" w:type="dxa"/>
            <w:vAlign w:val="center"/>
          </w:tcPr>
          <w:p w14:paraId="09185D6B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76D5F" w:rsidRPr="00276D5F" w14:paraId="783DF0FF" w14:textId="77777777" w:rsidTr="00C20587">
        <w:trPr>
          <w:trHeight w:val="127"/>
        </w:trPr>
        <w:tc>
          <w:tcPr>
            <w:tcW w:w="1271" w:type="dxa"/>
            <w:vAlign w:val="center"/>
          </w:tcPr>
          <w:p w14:paraId="3CB253B4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76D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16.30-17.20</w:t>
            </w:r>
          </w:p>
        </w:tc>
        <w:tc>
          <w:tcPr>
            <w:tcW w:w="1857" w:type="dxa"/>
            <w:vAlign w:val="center"/>
          </w:tcPr>
          <w:p w14:paraId="2041EA46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14:paraId="1BC536A8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48" w:type="dxa"/>
            <w:vAlign w:val="center"/>
          </w:tcPr>
          <w:p w14:paraId="77CE797C" w14:textId="77777777" w:rsidR="00276D5F" w:rsidRPr="00276D5F" w:rsidRDefault="00276D5F" w:rsidP="00983302">
            <w:pPr>
              <w:spacing w:after="0" w:line="240" w:lineRule="auto"/>
              <w:ind w:right="3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06" w:type="dxa"/>
            <w:vAlign w:val="center"/>
          </w:tcPr>
          <w:p w14:paraId="47177B90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991" w:type="dxa"/>
            <w:vAlign w:val="center"/>
          </w:tcPr>
          <w:p w14:paraId="6AEC2458" w14:textId="77777777" w:rsidR="00276D5F" w:rsidRPr="00276D5F" w:rsidRDefault="00276D5F" w:rsidP="00983302">
            <w:pPr>
              <w:spacing w:after="0" w:line="240" w:lineRule="auto"/>
              <w:ind w:left="108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53" w:type="dxa"/>
            <w:vAlign w:val="center"/>
          </w:tcPr>
          <w:p w14:paraId="003B266E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7B5358D3" w14:textId="77777777" w:rsidR="00276D5F" w:rsidRPr="00276D5F" w:rsidRDefault="00276D5F" w:rsidP="00276D5F">
      <w:pPr>
        <w:spacing w:after="0" w:line="240" w:lineRule="auto"/>
        <w:rPr>
          <w:rFonts w:ascii="Times New Roman" w:eastAsia="Times New Roman" w:hAnsi="Times New Roman" w:cs="Times New Roman"/>
          <w:bCs/>
          <w:sz w:val="20"/>
          <w:szCs w:val="20"/>
        </w:rPr>
      </w:pPr>
      <w:r w:rsidRPr="00276D5F">
        <w:rPr>
          <w:rFonts w:ascii="Times New Roman" w:eastAsia="Times New Roman" w:hAnsi="Times New Roman" w:cs="Times New Roman"/>
          <w:bCs/>
          <w:sz w:val="20"/>
          <w:szCs w:val="20"/>
        </w:rPr>
        <w:tab/>
      </w:r>
    </w:p>
    <w:tbl>
      <w:tblPr>
        <w:tblStyle w:val="TabloKlavuzu"/>
        <w:tblW w:w="10604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1869"/>
        <w:gridCol w:w="3307"/>
        <w:gridCol w:w="574"/>
        <w:gridCol w:w="574"/>
        <w:gridCol w:w="575"/>
        <w:gridCol w:w="3705"/>
      </w:tblGrid>
      <w:tr w:rsidR="00276D5F" w:rsidRPr="00276D5F" w14:paraId="5C31040B" w14:textId="77777777" w:rsidTr="00C20587">
        <w:trPr>
          <w:trHeight w:val="382"/>
        </w:trPr>
        <w:tc>
          <w:tcPr>
            <w:tcW w:w="5176" w:type="dxa"/>
            <w:gridSpan w:val="2"/>
            <w:vMerge w:val="restart"/>
            <w:shd w:val="clear" w:color="auto" w:fill="E7E6E6" w:themeFill="background2"/>
            <w:vAlign w:val="center"/>
          </w:tcPr>
          <w:p w14:paraId="47839E59" w14:textId="77777777" w:rsidR="00276D5F" w:rsidRPr="00276D5F" w:rsidRDefault="00276D5F" w:rsidP="0098330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276D5F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DERSİN KODU VE ADI</w:t>
            </w:r>
          </w:p>
        </w:tc>
        <w:tc>
          <w:tcPr>
            <w:tcW w:w="1723" w:type="dxa"/>
            <w:gridSpan w:val="3"/>
            <w:shd w:val="clear" w:color="auto" w:fill="E7E6E6" w:themeFill="background2"/>
            <w:vAlign w:val="center"/>
          </w:tcPr>
          <w:p w14:paraId="1F5E9460" w14:textId="77777777" w:rsidR="00276D5F" w:rsidRPr="00276D5F" w:rsidRDefault="00276D5F" w:rsidP="0098330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276D5F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DERS SAATİ</w:t>
            </w:r>
          </w:p>
        </w:tc>
        <w:tc>
          <w:tcPr>
            <w:tcW w:w="3705" w:type="dxa"/>
            <w:vMerge w:val="restart"/>
            <w:shd w:val="clear" w:color="auto" w:fill="E7E6E6" w:themeFill="background2"/>
            <w:vAlign w:val="center"/>
          </w:tcPr>
          <w:p w14:paraId="0A6EEAC3" w14:textId="77777777" w:rsidR="00276D5F" w:rsidRPr="00276D5F" w:rsidRDefault="00276D5F" w:rsidP="0098330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276D5F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ÖĞRETİM ÜYESİ</w:t>
            </w:r>
          </w:p>
        </w:tc>
      </w:tr>
      <w:tr w:rsidR="00276D5F" w:rsidRPr="00276D5F" w14:paraId="37D2CAF3" w14:textId="77777777" w:rsidTr="00983302">
        <w:trPr>
          <w:trHeight w:val="285"/>
        </w:trPr>
        <w:tc>
          <w:tcPr>
            <w:tcW w:w="5176" w:type="dxa"/>
            <w:gridSpan w:val="2"/>
            <w:vMerge/>
            <w:vAlign w:val="center"/>
          </w:tcPr>
          <w:p w14:paraId="5F750597" w14:textId="77777777" w:rsidR="00276D5F" w:rsidRPr="00276D5F" w:rsidRDefault="00276D5F" w:rsidP="00983302">
            <w:pPr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74" w:type="dxa"/>
            <w:shd w:val="clear" w:color="auto" w:fill="E7E6E6" w:themeFill="background2"/>
            <w:vAlign w:val="center"/>
          </w:tcPr>
          <w:p w14:paraId="27646BC4" w14:textId="77777777" w:rsidR="00276D5F" w:rsidRPr="00276D5F" w:rsidRDefault="00276D5F" w:rsidP="0098330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tr-TR"/>
              </w:rPr>
            </w:pPr>
            <w:r w:rsidRPr="00276D5F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tr-TR"/>
              </w:rPr>
              <w:t>T</w:t>
            </w:r>
          </w:p>
        </w:tc>
        <w:tc>
          <w:tcPr>
            <w:tcW w:w="574" w:type="dxa"/>
            <w:shd w:val="clear" w:color="auto" w:fill="E7E6E6" w:themeFill="background2"/>
            <w:vAlign w:val="center"/>
          </w:tcPr>
          <w:p w14:paraId="528705FC" w14:textId="77777777" w:rsidR="00276D5F" w:rsidRPr="00276D5F" w:rsidRDefault="00276D5F" w:rsidP="0098330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tr-TR"/>
              </w:rPr>
            </w:pPr>
            <w:r w:rsidRPr="00276D5F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tr-TR"/>
              </w:rPr>
              <w:t>L</w:t>
            </w:r>
          </w:p>
        </w:tc>
        <w:tc>
          <w:tcPr>
            <w:tcW w:w="574" w:type="dxa"/>
            <w:shd w:val="clear" w:color="auto" w:fill="E7E6E6" w:themeFill="background2"/>
            <w:vAlign w:val="center"/>
          </w:tcPr>
          <w:p w14:paraId="20FD6ED6" w14:textId="77777777" w:rsidR="00276D5F" w:rsidRPr="00276D5F" w:rsidRDefault="00276D5F" w:rsidP="0098330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276D5F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U</w:t>
            </w:r>
          </w:p>
        </w:tc>
        <w:tc>
          <w:tcPr>
            <w:tcW w:w="3705" w:type="dxa"/>
            <w:vMerge/>
            <w:vAlign w:val="center"/>
          </w:tcPr>
          <w:p w14:paraId="3591DCDD" w14:textId="77777777" w:rsidR="00276D5F" w:rsidRPr="00276D5F" w:rsidRDefault="00276D5F" w:rsidP="00983302">
            <w:pPr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276D5F" w:rsidRPr="00276D5F" w14:paraId="2E0FCDDF" w14:textId="77777777" w:rsidTr="00983302">
        <w:trPr>
          <w:trHeight w:val="366"/>
        </w:trPr>
        <w:tc>
          <w:tcPr>
            <w:tcW w:w="1869" w:type="dxa"/>
            <w:vAlign w:val="center"/>
          </w:tcPr>
          <w:p w14:paraId="2CC09CC0" w14:textId="45EB5B91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3306" w:type="dxa"/>
            <w:vAlign w:val="center"/>
          </w:tcPr>
          <w:p w14:paraId="744A4EBC" w14:textId="1406049B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74" w:type="dxa"/>
            <w:vAlign w:val="center"/>
          </w:tcPr>
          <w:p w14:paraId="61BB6C18" w14:textId="4105BBE5" w:rsidR="00276D5F" w:rsidRPr="00276D5F" w:rsidRDefault="00276D5F" w:rsidP="00983302">
            <w:pPr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74" w:type="dxa"/>
            <w:vAlign w:val="center"/>
          </w:tcPr>
          <w:p w14:paraId="6E2EC0D6" w14:textId="1AA4D82B" w:rsidR="00276D5F" w:rsidRPr="00276D5F" w:rsidRDefault="00276D5F" w:rsidP="00983302">
            <w:pPr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74" w:type="dxa"/>
            <w:vAlign w:val="center"/>
          </w:tcPr>
          <w:p w14:paraId="12A8D612" w14:textId="302871DC" w:rsidR="00276D5F" w:rsidRPr="00276D5F" w:rsidRDefault="00276D5F" w:rsidP="00983302">
            <w:pPr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3705" w:type="dxa"/>
            <w:vAlign w:val="center"/>
          </w:tcPr>
          <w:p w14:paraId="72291B78" w14:textId="237A9164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276D5F" w:rsidRPr="00276D5F" w14:paraId="185375FD" w14:textId="77777777" w:rsidTr="00983302">
        <w:trPr>
          <w:trHeight w:val="358"/>
        </w:trPr>
        <w:tc>
          <w:tcPr>
            <w:tcW w:w="1869" w:type="dxa"/>
            <w:vAlign w:val="center"/>
          </w:tcPr>
          <w:p w14:paraId="2F59A07B" w14:textId="578E3875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3306" w:type="dxa"/>
            <w:vAlign w:val="center"/>
          </w:tcPr>
          <w:p w14:paraId="1C6E5891" w14:textId="57183AA2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74" w:type="dxa"/>
            <w:vAlign w:val="center"/>
          </w:tcPr>
          <w:p w14:paraId="504869E6" w14:textId="3956EEE9" w:rsidR="00276D5F" w:rsidRPr="00276D5F" w:rsidRDefault="00276D5F" w:rsidP="00983302">
            <w:pPr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74" w:type="dxa"/>
            <w:vAlign w:val="center"/>
          </w:tcPr>
          <w:p w14:paraId="05137161" w14:textId="0B182BDA" w:rsidR="00276D5F" w:rsidRPr="00276D5F" w:rsidRDefault="00276D5F" w:rsidP="00983302">
            <w:pPr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74" w:type="dxa"/>
            <w:vAlign w:val="center"/>
          </w:tcPr>
          <w:p w14:paraId="55F13B07" w14:textId="23F863C4" w:rsidR="00276D5F" w:rsidRPr="00276D5F" w:rsidRDefault="00276D5F" w:rsidP="00983302">
            <w:pPr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3705" w:type="dxa"/>
            <w:vAlign w:val="center"/>
          </w:tcPr>
          <w:p w14:paraId="22725C81" w14:textId="7124986C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276D5F" w:rsidRPr="00276D5F" w14:paraId="2788795B" w14:textId="77777777" w:rsidTr="00983302">
        <w:trPr>
          <w:trHeight w:val="404"/>
        </w:trPr>
        <w:tc>
          <w:tcPr>
            <w:tcW w:w="1869" w:type="dxa"/>
            <w:vAlign w:val="center"/>
          </w:tcPr>
          <w:p w14:paraId="54E23C6E" w14:textId="2C8B0FB9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3306" w:type="dxa"/>
            <w:vAlign w:val="center"/>
          </w:tcPr>
          <w:p w14:paraId="063539C8" w14:textId="054B15AC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74" w:type="dxa"/>
            <w:vAlign w:val="center"/>
          </w:tcPr>
          <w:p w14:paraId="42F65DC3" w14:textId="16D1AF9F" w:rsidR="00276D5F" w:rsidRPr="00276D5F" w:rsidRDefault="00276D5F" w:rsidP="00983302">
            <w:pPr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74" w:type="dxa"/>
            <w:vAlign w:val="center"/>
          </w:tcPr>
          <w:p w14:paraId="0077CCD9" w14:textId="3565A0AC" w:rsidR="00276D5F" w:rsidRPr="00276D5F" w:rsidRDefault="00276D5F" w:rsidP="00983302">
            <w:pPr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74" w:type="dxa"/>
            <w:vAlign w:val="center"/>
          </w:tcPr>
          <w:p w14:paraId="0EFA4D7E" w14:textId="0223E06F" w:rsidR="00276D5F" w:rsidRPr="00276D5F" w:rsidRDefault="00276D5F" w:rsidP="00983302">
            <w:pPr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3705" w:type="dxa"/>
            <w:vAlign w:val="center"/>
          </w:tcPr>
          <w:p w14:paraId="337B9824" w14:textId="0618D805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276D5F" w:rsidRPr="00276D5F" w14:paraId="09B518F8" w14:textId="77777777" w:rsidTr="00983302">
        <w:trPr>
          <w:trHeight w:val="306"/>
        </w:trPr>
        <w:tc>
          <w:tcPr>
            <w:tcW w:w="1869" w:type="dxa"/>
            <w:vAlign w:val="center"/>
          </w:tcPr>
          <w:p w14:paraId="39A452D7" w14:textId="77777777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3306" w:type="dxa"/>
            <w:vAlign w:val="center"/>
          </w:tcPr>
          <w:p w14:paraId="700ADBD4" w14:textId="77777777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74" w:type="dxa"/>
            <w:vAlign w:val="center"/>
          </w:tcPr>
          <w:p w14:paraId="6BA054D1" w14:textId="77777777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74" w:type="dxa"/>
            <w:vAlign w:val="center"/>
          </w:tcPr>
          <w:p w14:paraId="00E2B90F" w14:textId="77777777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74" w:type="dxa"/>
            <w:vAlign w:val="center"/>
          </w:tcPr>
          <w:p w14:paraId="14E233EB" w14:textId="77777777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3705" w:type="dxa"/>
            <w:vAlign w:val="center"/>
          </w:tcPr>
          <w:p w14:paraId="44EE6C14" w14:textId="77777777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276D5F" w:rsidRPr="00276D5F" w14:paraId="7EFFE73C" w14:textId="77777777" w:rsidTr="00983302">
        <w:trPr>
          <w:trHeight w:val="282"/>
        </w:trPr>
        <w:tc>
          <w:tcPr>
            <w:tcW w:w="1869" w:type="dxa"/>
            <w:vAlign w:val="center"/>
          </w:tcPr>
          <w:p w14:paraId="038B87DD" w14:textId="77777777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3306" w:type="dxa"/>
            <w:vAlign w:val="center"/>
          </w:tcPr>
          <w:p w14:paraId="1AE7CB61" w14:textId="77777777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74" w:type="dxa"/>
            <w:vAlign w:val="center"/>
          </w:tcPr>
          <w:p w14:paraId="49721484" w14:textId="77777777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74" w:type="dxa"/>
            <w:vAlign w:val="center"/>
          </w:tcPr>
          <w:p w14:paraId="3889E259" w14:textId="77777777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74" w:type="dxa"/>
            <w:vAlign w:val="center"/>
          </w:tcPr>
          <w:p w14:paraId="1CBD345F" w14:textId="77777777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3705" w:type="dxa"/>
            <w:vAlign w:val="center"/>
          </w:tcPr>
          <w:p w14:paraId="218ED14B" w14:textId="77777777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276D5F" w:rsidRPr="00276D5F" w14:paraId="3D0680CC" w14:textId="77777777" w:rsidTr="00983302">
        <w:trPr>
          <w:trHeight w:val="248"/>
        </w:trPr>
        <w:tc>
          <w:tcPr>
            <w:tcW w:w="1869" w:type="dxa"/>
            <w:shd w:val="clear" w:color="auto" w:fill="FFFFFF" w:themeFill="background1"/>
            <w:vAlign w:val="center"/>
          </w:tcPr>
          <w:p w14:paraId="3A56E375" w14:textId="77777777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3306" w:type="dxa"/>
            <w:shd w:val="clear" w:color="auto" w:fill="FFFFFF" w:themeFill="background1"/>
            <w:vAlign w:val="center"/>
          </w:tcPr>
          <w:p w14:paraId="3260C051" w14:textId="77777777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74" w:type="dxa"/>
            <w:shd w:val="clear" w:color="auto" w:fill="FFFFFF" w:themeFill="background1"/>
            <w:vAlign w:val="center"/>
          </w:tcPr>
          <w:p w14:paraId="44BEC1D6" w14:textId="77777777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74" w:type="dxa"/>
            <w:shd w:val="clear" w:color="auto" w:fill="FFFFFF" w:themeFill="background1"/>
            <w:vAlign w:val="center"/>
          </w:tcPr>
          <w:p w14:paraId="651F037C" w14:textId="77777777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74" w:type="dxa"/>
            <w:vAlign w:val="center"/>
          </w:tcPr>
          <w:p w14:paraId="71D59698" w14:textId="77777777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3705" w:type="dxa"/>
            <w:vAlign w:val="center"/>
          </w:tcPr>
          <w:p w14:paraId="29FF2A4C" w14:textId="77777777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276D5F" w:rsidRPr="00276D5F" w14:paraId="48674775" w14:textId="77777777" w:rsidTr="00983302">
        <w:trPr>
          <w:trHeight w:val="282"/>
        </w:trPr>
        <w:tc>
          <w:tcPr>
            <w:tcW w:w="1869" w:type="dxa"/>
            <w:shd w:val="clear" w:color="auto" w:fill="FFFFFF" w:themeFill="background1"/>
            <w:vAlign w:val="center"/>
          </w:tcPr>
          <w:p w14:paraId="3D87EE1F" w14:textId="77777777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3306" w:type="dxa"/>
            <w:shd w:val="clear" w:color="auto" w:fill="FFFFFF" w:themeFill="background1"/>
            <w:vAlign w:val="center"/>
          </w:tcPr>
          <w:p w14:paraId="22C6F733" w14:textId="77777777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74" w:type="dxa"/>
            <w:shd w:val="clear" w:color="auto" w:fill="FFFFFF" w:themeFill="background1"/>
            <w:vAlign w:val="center"/>
          </w:tcPr>
          <w:p w14:paraId="4606347F" w14:textId="77777777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74" w:type="dxa"/>
            <w:shd w:val="clear" w:color="auto" w:fill="FFFFFF" w:themeFill="background1"/>
            <w:vAlign w:val="center"/>
          </w:tcPr>
          <w:p w14:paraId="7718C539" w14:textId="77777777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74" w:type="dxa"/>
            <w:vAlign w:val="center"/>
          </w:tcPr>
          <w:p w14:paraId="0C531ACA" w14:textId="77777777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3705" w:type="dxa"/>
            <w:vAlign w:val="center"/>
          </w:tcPr>
          <w:p w14:paraId="6B376D41" w14:textId="77777777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276D5F" w:rsidRPr="00276D5F" w14:paraId="74275250" w14:textId="77777777" w:rsidTr="00983302">
        <w:trPr>
          <w:trHeight w:val="248"/>
        </w:trPr>
        <w:tc>
          <w:tcPr>
            <w:tcW w:w="1869" w:type="dxa"/>
            <w:shd w:val="clear" w:color="auto" w:fill="FFFFFF" w:themeFill="background1"/>
            <w:vAlign w:val="center"/>
          </w:tcPr>
          <w:p w14:paraId="3D2D1C1C" w14:textId="77777777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3306" w:type="dxa"/>
            <w:shd w:val="clear" w:color="auto" w:fill="FFFFFF" w:themeFill="background1"/>
            <w:vAlign w:val="center"/>
          </w:tcPr>
          <w:p w14:paraId="069C3864" w14:textId="77777777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74" w:type="dxa"/>
            <w:shd w:val="clear" w:color="auto" w:fill="FFFFFF" w:themeFill="background1"/>
            <w:vAlign w:val="center"/>
          </w:tcPr>
          <w:p w14:paraId="322BFC1E" w14:textId="77777777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74" w:type="dxa"/>
            <w:shd w:val="clear" w:color="auto" w:fill="FFFFFF" w:themeFill="background1"/>
            <w:vAlign w:val="center"/>
          </w:tcPr>
          <w:p w14:paraId="5C73CFAE" w14:textId="77777777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74" w:type="dxa"/>
            <w:vAlign w:val="center"/>
          </w:tcPr>
          <w:p w14:paraId="61F33CAC" w14:textId="77777777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3705" w:type="dxa"/>
            <w:vAlign w:val="center"/>
          </w:tcPr>
          <w:p w14:paraId="4B6B72FE" w14:textId="77777777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</w:tr>
    </w:tbl>
    <w:p w14:paraId="238DB150" w14:textId="77777777" w:rsidR="00276D5F" w:rsidRPr="00276D5F" w:rsidRDefault="00276D5F" w:rsidP="00276D5F">
      <w:pPr>
        <w:pStyle w:val="AralkYok"/>
        <w:rPr>
          <w:rFonts w:ascii="Times New Roman" w:hAnsi="Times New Roman" w:cs="Times New Roman"/>
        </w:rPr>
      </w:pPr>
    </w:p>
    <w:p w14:paraId="0DD81345" w14:textId="77777777" w:rsidR="00276D5F" w:rsidRPr="00276D5F" w:rsidRDefault="00276D5F" w:rsidP="00276D5F">
      <w:pPr>
        <w:pStyle w:val="AralkYok"/>
        <w:rPr>
          <w:rFonts w:ascii="Times New Roman" w:hAnsi="Times New Roman" w:cs="Times New Roman"/>
        </w:rPr>
      </w:pPr>
    </w:p>
    <w:p w14:paraId="3568034D" w14:textId="77777777" w:rsidR="00276D5F" w:rsidRPr="00276D5F" w:rsidRDefault="00276D5F" w:rsidP="00276D5F">
      <w:pPr>
        <w:pStyle w:val="AralkYok"/>
        <w:rPr>
          <w:rFonts w:ascii="Times New Roman" w:hAnsi="Times New Roman" w:cs="Times New Roman"/>
        </w:rPr>
      </w:pPr>
    </w:p>
    <w:p w14:paraId="72537484" w14:textId="77777777" w:rsidR="00276D5F" w:rsidRDefault="00276D5F" w:rsidP="00276D5F">
      <w:pPr>
        <w:pStyle w:val="AralkYok"/>
        <w:rPr>
          <w:rFonts w:ascii="Times New Roman" w:hAnsi="Times New Roman" w:cs="Times New Roman"/>
        </w:rPr>
      </w:pPr>
    </w:p>
    <w:p w14:paraId="06A9DA1A" w14:textId="77777777" w:rsidR="00276D5F" w:rsidRDefault="00276D5F" w:rsidP="00276D5F">
      <w:pPr>
        <w:pStyle w:val="AralkYok"/>
        <w:rPr>
          <w:rFonts w:ascii="Times New Roman" w:hAnsi="Times New Roman" w:cs="Times New Roman"/>
        </w:rPr>
      </w:pPr>
    </w:p>
    <w:p w14:paraId="5224C644" w14:textId="77777777" w:rsidR="00276D5F" w:rsidRDefault="00276D5F" w:rsidP="00DB7357">
      <w:pPr>
        <w:pStyle w:val="AralkYok"/>
        <w:rPr>
          <w:rFonts w:ascii="Times New Roman" w:hAnsi="Times New Roman" w:cs="Times New Roman"/>
        </w:rPr>
      </w:pPr>
    </w:p>
    <w:p w14:paraId="2E26D0A2" w14:textId="77777777" w:rsidR="00276D5F" w:rsidRDefault="00276D5F" w:rsidP="00DB7357">
      <w:pPr>
        <w:pStyle w:val="AralkYok"/>
        <w:rPr>
          <w:rFonts w:ascii="Times New Roman" w:hAnsi="Times New Roman" w:cs="Times New Roman"/>
        </w:rPr>
      </w:pPr>
    </w:p>
    <w:p w14:paraId="0AA7736E" w14:textId="77777777" w:rsidR="00276D5F" w:rsidRDefault="00276D5F" w:rsidP="00DB7357">
      <w:pPr>
        <w:pStyle w:val="AralkYok"/>
        <w:rPr>
          <w:rFonts w:ascii="Times New Roman" w:hAnsi="Times New Roman" w:cs="Times New Roman"/>
        </w:rPr>
      </w:pPr>
    </w:p>
    <w:p w14:paraId="148AB2EE" w14:textId="77777777" w:rsidR="00276D5F" w:rsidRDefault="00276D5F" w:rsidP="00DB7357">
      <w:pPr>
        <w:pStyle w:val="AralkYok"/>
        <w:rPr>
          <w:rFonts w:ascii="Times New Roman" w:hAnsi="Times New Roman" w:cs="Times New Roman"/>
        </w:rPr>
      </w:pPr>
    </w:p>
    <w:p w14:paraId="009DB44F" w14:textId="77777777" w:rsidR="00276D5F" w:rsidRDefault="00276D5F" w:rsidP="00DB7357">
      <w:pPr>
        <w:pStyle w:val="AralkYok"/>
        <w:rPr>
          <w:rFonts w:ascii="Times New Roman" w:hAnsi="Times New Roman" w:cs="Times New Roman"/>
        </w:rPr>
      </w:pPr>
    </w:p>
    <w:p w14:paraId="40DBA45B" w14:textId="77777777" w:rsidR="00276D5F" w:rsidRDefault="00276D5F" w:rsidP="00DB7357">
      <w:pPr>
        <w:pStyle w:val="AralkYok"/>
        <w:rPr>
          <w:rFonts w:ascii="Times New Roman" w:hAnsi="Times New Roman" w:cs="Times New Roman"/>
        </w:rPr>
      </w:pPr>
    </w:p>
    <w:p w14:paraId="5048958C" w14:textId="77777777" w:rsidR="00276D5F" w:rsidRDefault="00276D5F" w:rsidP="00DB7357">
      <w:pPr>
        <w:pStyle w:val="AralkYok"/>
        <w:rPr>
          <w:rFonts w:ascii="Times New Roman" w:hAnsi="Times New Roman" w:cs="Times New Roman"/>
        </w:rPr>
      </w:pPr>
    </w:p>
    <w:tbl>
      <w:tblPr>
        <w:tblpPr w:leftFromText="141" w:rightFromText="141" w:vertAnchor="text" w:tblpXSpec="center" w:tblpY="1"/>
        <w:tblOverlap w:val="never"/>
        <w:tblW w:w="1066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74"/>
        <w:gridCol w:w="1991"/>
        <w:gridCol w:w="1848"/>
        <w:gridCol w:w="1706"/>
        <w:gridCol w:w="1991"/>
        <w:gridCol w:w="1853"/>
      </w:tblGrid>
      <w:tr w:rsidR="00276D5F" w:rsidRPr="00276D5F" w14:paraId="4226456D" w14:textId="77777777" w:rsidTr="00983302">
        <w:trPr>
          <w:trHeight w:val="533"/>
        </w:trPr>
        <w:tc>
          <w:tcPr>
            <w:tcW w:w="10663" w:type="dxa"/>
            <w:gridSpan w:val="6"/>
            <w:shd w:val="clear" w:color="auto" w:fill="E7E6E6" w:themeFill="background2"/>
            <w:vAlign w:val="center"/>
          </w:tcPr>
          <w:p w14:paraId="2D2366AA" w14:textId="34CA0CFD" w:rsidR="00276D5F" w:rsidRPr="00276D5F" w:rsidRDefault="00276D5F" w:rsidP="00983302">
            <w:pPr>
              <w:spacing w:after="0" w:line="240" w:lineRule="auto"/>
              <w:ind w:right="-811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3. </w:t>
            </w:r>
            <w:r w:rsidRPr="00276D5F">
              <w:rPr>
                <w:rFonts w:ascii="Times New Roman" w:eastAsia="Times New Roman" w:hAnsi="Times New Roman" w:cs="Times New Roman"/>
                <w:b/>
                <w:bCs/>
              </w:rPr>
              <w:t>SINIF HAFTALIK DERS PROGRAMI</w:t>
            </w:r>
          </w:p>
        </w:tc>
      </w:tr>
      <w:tr w:rsidR="00276D5F" w:rsidRPr="00276D5F" w14:paraId="2DAE6ADF" w14:textId="77777777" w:rsidTr="00E16A72">
        <w:trPr>
          <w:trHeight w:val="533"/>
        </w:trPr>
        <w:tc>
          <w:tcPr>
            <w:tcW w:w="1274" w:type="dxa"/>
            <w:shd w:val="clear" w:color="auto" w:fill="E7E6E6" w:themeFill="background2"/>
            <w:vAlign w:val="center"/>
          </w:tcPr>
          <w:p w14:paraId="51422CE1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76D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AAT</w:t>
            </w:r>
          </w:p>
        </w:tc>
        <w:tc>
          <w:tcPr>
            <w:tcW w:w="1991" w:type="dxa"/>
            <w:shd w:val="clear" w:color="auto" w:fill="E7E6E6" w:themeFill="background2"/>
            <w:vAlign w:val="center"/>
          </w:tcPr>
          <w:p w14:paraId="72C09C1C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76D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AZARTESİ</w:t>
            </w:r>
          </w:p>
        </w:tc>
        <w:tc>
          <w:tcPr>
            <w:tcW w:w="1848" w:type="dxa"/>
            <w:shd w:val="clear" w:color="auto" w:fill="E7E6E6" w:themeFill="background2"/>
            <w:vAlign w:val="center"/>
          </w:tcPr>
          <w:p w14:paraId="6231DF59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76D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ALI</w:t>
            </w:r>
          </w:p>
        </w:tc>
        <w:tc>
          <w:tcPr>
            <w:tcW w:w="1706" w:type="dxa"/>
            <w:shd w:val="clear" w:color="auto" w:fill="E7E6E6" w:themeFill="background2"/>
            <w:vAlign w:val="center"/>
          </w:tcPr>
          <w:p w14:paraId="2E5238DE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76D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ÇARŞAMBA</w:t>
            </w:r>
          </w:p>
        </w:tc>
        <w:tc>
          <w:tcPr>
            <w:tcW w:w="1991" w:type="dxa"/>
            <w:shd w:val="clear" w:color="auto" w:fill="E7E6E6" w:themeFill="background2"/>
            <w:vAlign w:val="center"/>
          </w:tcPr>
          <w:p w14:paraId="235C66D4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76D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ERŞEMBE</w:t>
            </w:r>
          </w:p>
        </w:tc>
        <w:tc>
          <w:tcPr>
            <w:tcW w:w="1853" w:type="dxa"/>
            <w:shd w:val="clear" w:color="auto" w:fill="E7E6E6" w:themeFill="background2"/>
            <w:vAlign w:val="center"/>
          </w:tcPr>
          <w:p w14:paraId="2AE1A61D" w14:textId="77777777" w:rsidR="00276D5F" w:rsidRPr="00276D5F" w:rsidRDefault="00276D5F" w:rsidP="00963682">
            <w:pPr>
              <w:spacing w:after="0" w:line="240" w:lineRule="auto"/>
              <w:ind w:right="-811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76D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UMA</w:t>
            </w:r>
          </w:p>
        </w:tc>
      </w:tr>
      <w:tr w:rsidR="00E16A72" w:rsidRPr="00276D5F" w14:paraId="2A2120D2" w14:textId="77777777" w:rsidTr="00963682">
        <w:trPr>
          <w:trHeight w:val="475"/>
        </w:trPr>
        <w:tc>
          <w:tcPr>
            <w:tcW w:w="1274" w:type="dxa"/>
            <w:vAlign w:val="center"/>
          </w:tcPr>
          <w:p w14:paraId="1746B9AB" w14:textId="77777777" w:rsidR="00E16A72" w:rsidRPr="00276D5F" w:rsidRDefault="00E16A72" w:rsidP="00E16A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76D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08.30-09.20</w:t>
            </w:r>
          </w:p>
        </w:tc>
        <w:tc>
          <w:tcPr>
            <w:tcW w:w="1991" w:type="dxa"/>
            <w:vAlign w:val="center"/>
          </w:tcPr>
          <w:p w14:paraId="2B72D348" w14:textId="33FFF411" w:rsidR="00E16A72" w:rsidRPr="00276D5F" w:rsidRDefault="00E16A72" w:rsidP="00E16A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1848" w:type="dxa"/>
            <w:vAlign w:val="center"/>
          </w:tcPr>
          <w:p w14:paraId="44CA4BBB" w14:textId="53E00AB9" w:rsidR="00E16A72" w:rsidRPr="00276D5F" w:rsidRDefault="00E16A72" w:rsidP="00E16A72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1706" w:type="dxa"/>
            <w:vAlign w:val="center"/>
          </w:tcPr>
          <w:p w14:paraId="1FC8255E" w14:textId="77777777" w:rsidR="00E16A72" w:rsidRPr="00276D5F" w:rsidRDefault="00E16A72" w:rsidP="00E16A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s-ES"/>
              </w:rPr>
            </w:pPr>
          </w:p>
        </w:tc>
        <w:tc>
          <w:tcPr>
            <w:tcW w:w="1991" w:type="dxa"/>
            <w:vAlign w:val="center"/>
          </w:tcPr>
          <w:p w14:paraId="449B4AB7" w14:textId="503C4A6C" w:rsidR="00E16A72" w:rsidRPr="00276D5F" w:rsidRDefault="00E16A72" w:rsidP="00E16A72">
            <w:pPr>
              <w:spacing w:after="0" w:line="240" w:lineRule="auto"/>
              <w:ind w:left="108"/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</w:p>
        </w:tc>
        <w:tc>
          <w:tcPr>
            <w:tcW w:w="1853" w:type="dxa"/>
            <w:vAlign w:val="center"/>
          </w:tcPr>
          <w:p w14:paraId="148E1750" w14:textId="6DE6F46F" w:rsidR="00E16A72" w:rsidRPr="00276D5F" w:rsidRDefault="00E16A72" w:rsidP="00E16A7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E16A72" w:rsidRPr="00276D5F" w14:paraId="0E9864CD" w14:textId="77777777" w:rsidTr="00963682">
        <w:trPr>
          <w:trHeight w:val="413"/>
        </w:trPr>
        <w:tc>
          <w:tcPr>
            <w:tcW w:w="1274" w:type="dxa"/>
            <w:vAlign w:val="center"/>
          </w:tcPr>
          <w:p w14:paraId="53F4DA13" w14:textId="77777777" w:rsidR="00E16A72" w:rsidRPr="00276D5F" w:rsidRDefault="00E16A72" w:rsidP="00E16A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76D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09.30-10.20</w:t>
            </w:r>
          </w:p>
        </w:tc>
        <w:tc>
          <w:tcPr>
            <w:tcW w:w="1991" w:type="dxa"/>
            <w:vAlign w:val="center"/>
          </w:tcPr>
          <w:p w14:paraId="735EF72C" w14:textId="77777777" w:rsidR="00E16A72" w:rsidRPr="00276D5F" w:rsidRDefault="00E16A72" w:rsidP="00E16A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48" w:type="dxa"/>
            <w:vAlign w:val="center"/>
          </w:tcPr>
          <w:p w14:paraId="51A22D28" w14:textId="0D7FC8AD" w:rsidR="00E16A72" w:rsidRPr="00276D5F" w:rsidRDefault="00E16A72" w:rsidP="00E16A7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06" w:type="dxa"/>
            <w:vAlign w:val="center"/>
          </w:tcPr>
          <w:p w14:paraId="55AB3531" w14:textId="77777777" w:rsidR="00E16A72" w:rsidRPr="00276D5F" w:rsidRDefault="00E16A72" w:rsidP="00E16A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s-ES"/>
              </w:rPr>
            </w:pPr>
          </w:p>
        </w:tc>
        <w:tc>
          <w:tcPr>
            <w:tcW w:w="1991" w:type="dxa"/>
            <w:vAlign w:val="center"/>
          </w:tcPr>
          <w:p w14:paraId="24247497" w14:textId="77777777" w:rsidR="00E16A72" w:rsidRPr="00276D5F" w:rsidRDefault="00E16A72" w:rsidP="00E16A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yellow"/>
              </w:rPr>
            </w:pPr>
          </w:p>
        </w:tc>
        <w:tc>
          <w:tcPr>
            <w:tcW w:w="1853" w:type="dxa"/>
            <w:vAlign w:val="center"/>
          </w:tcPr>
          <w:p w14:paraId="25998BE4" w14:textId="7D42FA0D" w:rsidR="00E16A72" w:rsidRPr="00276D5F" w:rsidRDefault="00E16A72" w:rsidP="00E16A72">
            <w:pPr>
              <w:spacing w:after="0" w:line="240" w:lineRule="auto"/>
              <w:ind w:left="108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E16A72" w:rsidRPr="00276D5F" w14:paraId="0A13AF4E" w14:textId="77777777" w:rsidTr="00E16A72">
        <w:trPr>
          <w:trHeight w:val="544"/>
        </w:trPr>
        <w:tc>
          <w:tcPr>
            <w:tcW w:w="1274" w:type="dxa"/>
            <w:vAlign w:val="center"/>
          </w:tcPr>
          <w:p w14:paraId="075FBE14" w14:textId="77777777" w:rsidR="00E16A72" w:rsidRPr="00276D5F" w:rsidRDefault="00E16A72" w:rsidP="00E16A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76D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10.30-11.20</w:t>
            </w:r>
          </w:p>
        </w:tc>
        <w:tc>
          <w:tcPr>
            <w:tcW w:w="1991" w:type="dxa"/>
            <w:vAlign w:val="center"/>
          </w:tcPr>
          <w:p w14:paraId="7F0BC22E" w14:textId="77777777" w:rsidR="00E16A72" w:rsidRPr="00276D5F" w:rsidRDefault="00E16A72" w:rsidP="00E16A72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1848" w:type="dxa"/>
            <w:vAlign w:val="center"/>
          </w:tcPr>
          <w:p w14:paraId="01255268" w14:textId="77777777" w:rsidR="00E16A72" w:rsidRPr="00276D5F" w:rsidRDefault="00E16A72" w:rsidP="00E16A7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06" w:type="dxa"/>
            <w:vAlign w:val="center"/>
          </w:tcPr>
          <w:p w14:paraId="0FD6FE48" w14:textId="77777777" w:rsidR="00E16A72" w:rsidRPr="00276D5F" w:rsidRDefault="00E16A72" w:rsidP="00E16A7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991" w:type="dxa"/>
            <w:vAlign w:val="center"/>
          </w:tcPr>
          <w:p w14:paraId="45E5C0DC" w14:textId="77777777" w:rsidR="00E16A72" w:rsidRPr="00276D5F" w:rsidRDefault="00E16A72" w:rsidP="00E16A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yellow"/>
              </w:rPr>
            </w:pPr>
          </w:p>
        </w:tc>
        <w:tc>
          <w:tcPr>
            <w:tcW w:w="1853" w:type="dxa"/>
            <w:vAlign w:val="center"/>
          </w:tcPr>
          <w:p w14:paraId="1A249FD0" w14:textId="77777777" w:rsidR="00E16A72" w:rsidRPr="00276D5F" w:rsidRDefault="00E16A72" w:rsidP="00E16A72">
            <w:pPr>
              <w:spacing w:after="0" w:line="240" w:lineRule="auto"/>
              <w:ind w:left="108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76D5F" w:rsidRPr="00276D5F" w14:paraId="41641D9E" w14:textId="77777777" w:rsidTr="00E16A72">
        <w:trPr>
          <w:trHeight w:val="436"/>
        </w:trPr>
        <w:tc>
          <w:tcPr>
            <w:tcW w:w="1274" w:type="dxa"/>
            <w:vAlign w:val="center"/>
          </w:tcPr>
          <w:p w14:paraId="3038F46A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76D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11.30-12.20</w:t>
            </w:r>
          </w:p>
        </w:tc>
        <w:tc>
          <w:tcPr>
            <w:tcW w:w="1991" w:type="dxa"/>
            <w:vAlign w:val="center"/>
          </w:tcPr>
          <w:p w14:paraId="14055F60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8" w:type="dxa"/>
            <w:vAlign w:val="center"/>
          </w:tcPr>
          <w:p w14:paraId="2D28A9B0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06" w:type="dxa"/>
            <w:vAlign w:val="center"/>
          </w:tcPr>
          <w:p w14:paraId="0C02872D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991" w:type="dxa"/>
            <w:vAlign w:val="center"/>
          </w:tcPr>
          <w:p w14:paraId="580892B4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yellow"/>
              </w:rPr>
            </w:pPr>
          </w:p>
        </w:tc>
        <w:tc>
          <w:tcPr>
            <w:tcW w:w="1853" w:type="dxa"/>
            <w:vAlign w:val="center"/>
          </w:tcPr>
          <w:p w14:paraId="5BF0D68F" w14:textId="77777777" w:rsidR="00276D5F" w:rsidRPr="00276D5F" w:rsidRDefault="00276D5F" w:rsidP="00983302">
            <w:pPr>
              <w:spacing w:after="0" w:line="240" w:lineRule="auto"/>
              <w:ind w:left="108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76D5F" w:rsidRPr="00276D5F" w14:paraId="17F0C907" w14:textId="77777777" w:rsidTr="00983302">
        <w:trPr>
          <w:trHeight w:val="560"/>
        </w:trPr>
        <w:tc>
          <w:tcPr>
            <w:tcW w:w="1274" w:type="dxa"/>
            <w:shd w:val="clear" w:color="auto" w:fill="E7E6E6" w:themeFill="background2"/>
            <w:vAlign w:val="center"/>
          </w:tcPr>
          <w:p w14:paraId="38D0FEEE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76D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12:30-13:20</w:t>
            </w:r>
          </w:p>
        </w:tc>
        <w:tc>
          <w:tcPr>
            <w:tcW w:w="9389" w:type="dxa"/>
            <w:gridSpan w:val="5"/>
            <w:shd w:val="clear" w:color="auto" w:fill="E7E6E6" w:themeFill="background2"/>
            <w:vAlign w:val="center"/>
          </w:tcPr>
          <w:p w14:paraId="44D0C3B5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76D5F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ÖĞLE ARASI</w:t>
            </w:r>
          </w:p>
        </w:tc>
      </w:tr>
      <w:tr w:rsidR="00276D5F" w:rsidRPr="00276D5F" w14:paraId="7CAF8A6F" w14:textId="77777777" w:rsidTr="00E16A72">
        <w:trPr>
          <w:trHeight w:val="426"/>
        </w:trPr>
        <w:tc>
          <w:tcPr>
            <w:tcW w:w="1274" w:type="dxa"/>
            <w:vAlign w:val="center"/>
          </w:tcPr>
          <w:p w14:paraId="0B5CD5F5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76D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13.30-14.20</w:t>
            </w:r>
          </w:p>
        </w:tc>
        <w:tc>
          <w:tcPr>
            <w:tcW w:w="1991" w:type="dxa"/>
            <w:vAlign w:val="center"/>
          </w:tcPr>
          <w:p w14:paraId="0388C544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14:paraId="31046A17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48" w:type="dxa"/>
            <w:vAlign w:val="center"/>
          </w:tcPr>
          <w:p w14:paraId="1166CA87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06" w:type="dxa"/>
            <w:vAlign w:val="center"/>
          </w:tcPr>
          <w:p w14:paraId="2F744C2D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991" w:type="dxa"/>
            <w:vAlign w:val="center"/>
          </w:tcPr>
          <w:p w14:paraId="1B9B177E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53" w:type="dxa"/>
            <w:vAlign w:val="center"/>
          </w:tcPr>
          <w:p w14:paraId="27E0F8A5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276D5F" w:rsidRPr="00276D5F" w14:paraId="6BFE1C3B" w14:textId="77777777" w:rsidTr="00E16A72">
        <w:trPr>
          <w:trHeight w:val="353"/>
        </w:trPr>
        <w:tc>
          <w:tcPr>
            <w:tcW w:w="1274" w:type="dxa"/>
            <w:vAlign w:val="center"/>
          </w:tcPr>
          <w:p w14:paraId="755EC2E0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76D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14.30-15.20</w:t>
            </w:r>
          </w:p>
        </w:tc>
        <w:tc>
          <w:tcPr>
            <w:tcW w:w="1991" w:type="dxa"/>
            <w:vAlign w:val="center"/>
          </w:tcPr>
          <w:p w14:paraId="4F6703A2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14:paraId="3E034C39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48" w:type="dxa"/>
            <w:vAlign w:val="center"/>
          </w:tcPr>
          <w:p w14:paraId="1F8FEF8A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06" w:type="dxa"/>
            <w:vAlign w:val="center"/>
          </w:tcPr>
          <w:p w14:paraId="6FE549E3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991" w:type="dxa"/>
            <w:vAlign w:val="center"/>
          </w:tcPr>
          <w:p w14:paraId="4A50719D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53" w:type="dxa"/>
            <w:vAlign w:val="center"/>
          </w:tcPr>
          <w:p w14:paraId="0B23804F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276D5F" w:rsidRPr="00276D5F" w14:paraId="5892F378" w14:textId="77777777" w:rsidTr="00E16A72">
        <w:trPr>
          <w:trHeight w:val="414"/>
        </w:trPr>
        <w:tc>
          <w:tcPr>
            <w:tcW w:w="1274" w:type="dxa"/>
            <w:vAlign w:val="center"/>
          </w:tcPr>
          <w:p w14:paraId="0E8DF2DB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76D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15.30-16.20</w:t>
            </w:r>
          </w:p>
        </w:tc>
        <w:tc>
          <w:tcPr>
            <w:tcW w:w="1991" w:type="dxa"/>
            <w:vAlign w:val="center"/>
          </w:tcPr>
          <w:p w14:paraId="76AA72ED" w14:textId="77777777" w:rsidR="00276D5F" w:rsidRPr="00276D5F" w:rsidRDefault="00276D5F" w:rsidP="00983302">
            <w:pPr>
              <w:pStyle w:val="TableParagraph"/>
              <w:jc w:val="center"/>
              <w:rPr>
                <w:color w:val="FF0000"/>
                <w:sz w:val="18"/>
                <w:szCs w:val="18"/>
              </w:rPr>
            </w:pPr>
          </w:p>
        </w:tc>
        <w:tc>
          <w:tcPr>
            <w:tcW w:w="1848" w:type="dxa"/>
            <w:vAlign w:val="center"/>
          </w:tcPr>
          <w:p w14:paraId="0407F738" w14:textId="77777777" w:rsidR="00276D5F" w:rsidRPr="00276D5F" w:rsidRDefault="00276D5F" w:rsidP="00983302">
            <w:pPr>
              <w:spacing w:after="0" w:line="240" w:lineRule="auto"/>
              <w:ind w:right="30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1706" w:type="dxa"/>
            <w:vAlign w:val="center"/>
          </w:tcPr>
          <w:p w14:paraId="40A3E241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991" w:type="dxa"/>
            <w:vAlign w:val="center"/>
          </w:tcPr>
          <w:p w14:paraId="6A2BB951" w14:textId="77777777" w:rsidR="00276D5F" w:rsidRPr="00276D5F" w:rsidRDefault="00276D5F" w:rsidP="00983302">
            <w:pPr>
              <w:spacing w:after="0" w:line="240" w:lineRule="auto"/>
              <w:ind w:left="108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53" w:type="dxa"/>
            <w:vAlign w:val="center"/>
          </w:tcPr>
          <w:p w14:paraId="2A71533C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76D5F" w:rsidRPr="00276D5F" w14:paraId="5E282F50" w14:textId="77777777" w:rsidTr="00E16A72">
        <w:trPr>
          <w:trHeight w:val="127"/>
        </w:trPr>
        <w:tc>
          <w:tcPr>
            <w:tcW w:w="1274" w:type="dxa"/>
            <w:vAlign w:val="center"/>
          </w:tcPr>
          <w:p w14:paraId="18933829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76D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16.30-17.20</w:t>
            </w:r>
          </w:p>
        </w:tc>
        <w:tc>
          <w:tcPr>
            <w:tcW w:w="1991" w:type="dxa"/>
            <w:vAlign w:val="center"/>
          </w:tcPr>
          <w:p w14:paraId="62DE3025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14:paraId="00E9DE93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48" w:type="dxa"/>
            <w:vAlign w:val="center"/>
          </w:tcPr>
          <w:p w14:paraId="270C6CCB" w14:textId="77777777" w:rsidR="00276D5F" w:rsidRPr="00276D5F" w:rsidRDefault="00276D5F" w:rsidP="00983302">
            <w:pPr>
              <w:spacing w:after="0" w:line="240" w:lineRule="auto"/>
              <w:ind w:right="3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06" w:type="dxa"/>
            <w:vAlign w:val="center"/>
          </w:tcPr>
          <w:p w14:paraId="22B674DA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991" w:type="dxa"/>
            <w:vAlign w:val="center"/>
          </w:tcPr>
          <w:p w14:paraId="4CAD8AA7" w14:textId="77777777" w:rsidR="00276D5F" w:rsidRPr="00276D5F" w:rsidRDefault="00276D5F" w:rsidP="00983302">
            <w:pPr>
              <w:spacing w:after="0" w:line="240" w:lineRule="auto"/>
              <w:ind w:left="108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53" w:type="dxa"/>
            <w:vAlign w:val="center"/>
          </w:tcPr>
          <w:p w14:paraId="38ACF462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46ABF67D" w14:textId="77777777" w:rsidR="00276D5F" w:rsidRPr="00276D5F" w:rsidRDefault="00276D5F" w:rsidP="00276D5F">
      <w:pPr>
        <w:spacing w:after="0" w:line="240" w:lineRule="auto"/>
        <w:rPr>
          <w:rFonts w:ascii="Times New Roman" w:eastAsia="Times New Roman" w:hAnsi="Times New Roman" w:cs="Times New Roman"/>
          <w:bCs/>
          <w:sz w:val="20"/>
          <w:szCs w:val="20"/>
        </w:rPr>
      </w:pPr>
      <w:r w:rsidRPr="00276D5F">
        <w:rPr>
          <w:rFonts w:ascii="Times New Roman" w:eastAsia="Times New Roman" w:hAnsi="Times New Roman" w:cs="Times New Roman"/>
          <w:bCs/>
          <w:sz w:val="20"/>
          <w:szCs w:val="20"/>
        </w:rPr>
        <w:tab/>
      </w:r>
    </w:p>
    <w:tbl>
      <w:tblPr>
        <w:tblStyle w:val="TabloKlavuzu"/>
        <w:tblW w:w="10604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1869"/>
        <w:gridCol w:w="3307"/>
        <w:gridCol w:w="574"/>
        <w:gridCol w:w="574"/>
        <w:gridCol w:w="575"/>
        <w:gridCol w:w="3705"/>
      </w:tblGrid>
      <w:tr w:rsidR="00276D5F" w:rsidRPr="00276D5F" w14:paraId="2FB78B48" w14:textId="77777777" w:rsidTr="00C20587">
        <w:trPr>
          <w:trHeight w:val="414"/>
        </w:trPr>
        <w:tc>
          <w:tcPr>
            <w:tcW w:w="5176" w:type="dxa"/>
            <w:gridSpan w:val="2"/>
            <w:vMerge w:val="restart"/>
            <w:shd w:val="clear" w:color="auto" w:fill="E7E6E6" w:themeFill="background2"/>
            <w:vAlign w:val="center"/>
          </w:tcPr>
          <w:p w14:paraId="4E1BFEDD" w14:textId="77777777" w:rsidR="00276D5F" w:rsidRPr="00276D5F" w:rsidRDefault="00276D5F" w:rsidP="0098330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276D5F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DERSİN KODU VE ADI</w:t>
            </w:r>
          </w:p>
        </w:tc>
        <w:tc>
          <w:tcPr>
            <w:tcW w:w="1723" w:type="dxa"/>
            <w:gridSpan w:val="3"/>
            <w:shd w:val="clear" w:color="auto" w:fill="E7E6E6" w:themeFill="background2"/>
            <w:vAlign w:val="center"/>
          </w:tcPr>
          <w:p w14:paraId="230D3BE1" w14:textId="77777777" w:rsidR="00276D5F" w:rsidRPr="00276D5F" w:rsidRDefault="00276D5F" w:rsidP="0098330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276D5F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DERS SAATİ</w:t>
            </w:r>
          </w:p>
        </w:tc>
        <w:tc>
          <w:tcPr>
            <w:tcW w:w="3705" w:type="dxa"/>
            <w:vMerge w:val="restart"/>
            <w:shd w:val="clear" w:color="auto" w:fill="E7E6E6" w:themeFill="background2"/>
            <w:vAlign w:val="center"/>
          </w:tcPr>
          <w:p w14:paraId="4DBEE72D" w14:textId="77777777" w:rsidR="00276D5F" w:rsidRPr="00276D5F" w:rsidRDefault="00276D5F" w:rsidP="0098330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276D5F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ÖĞRETİM ÜYESİ</w:t>
            </w:r>
          </w:p>
        </w:tc>
      </w:tr>
      <w:tr w:rsidR="00276D5F" w:rsidRPr="00276D5F" w14:paraId="4406E89D" w14:textId="77777777" w:rsidTr="00983302">
        <w:trPr>
          <w:trHeight w:val="285"/>
        </w:trPr>
        <w:tc>
          <w:tcPr>
            <w:tcW w:w="5176" w:type="dxa"/>
            <w:gridSpan w:val="2"/>
            <w:vMerge/>
            <w:vAlign w:val="center"/>
          </w:tcPr>
          <w:p w14:paraId="2F670C25" w14:textId="77777777" w:rsidR="00276D5F" w:rsidRPr="00276D5F" w:rsidRDefault="00276D5F" w:rsidP="00983302">
            <w:pPr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74" w:type="dxa"/>
            <w:shd w:val="clear" w:color="auto" w:fill="E7E6E6" w:themeFill="background2"/>
            <w:vAlign w:val="center"/>
          </w:tcPr>
          <w:p w14:paraId="1F49A9C1" w14:textId="77777777" w:rsidR="00276D5F" w:rsidRPr="00276D5F" w:rsidRDefault="00276D5F" w:rsidP="0098330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tr-TR"/>
              </w:rPr>
            </w:pPr>
            <w:r w:rsidRPr="00276D5F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tr-TR"/>
              </w:rPr>
              <w:t>T</w:t>
            </w:r>
          </w:p>
        </w:tc>
        <w:tc>
          <w:tcPr>
            <w:tcW w:w="574" w:type="dxa"/>
            <w:shd w:val="clear" w:color="auto" w:fill="E7E6E6" w:themeFill="background2"/>
            <w:vAlign w:val="center"/>
          </w:tcPr>
          <w:p w14:paraId="6802216F" w14:textId="77777777" w:rsidR="00276D5F" w:rsidRPr="00276D5F" w:rsidRDefault="00276D5F" w:rsidP="0098330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tr-TR"/>
              </w:rPr>
            </w:pPr>
            <w:r w:rsidRPr="00276D5F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tr-TR"/>
              </w:rPr>
              <w:t>L</w:t>
            </w:r>
          </w:p>
        </w:tc>
        <w:tc>
          <w:tcPr>
            <w:tcW w:w="574" w:type="dxa"/>
            <w:shd w:val="clear" w:color="auto" w:fill="E7E6E6" w:themeFill="background2"/>
            <w:vAlign w:val="center"/>
          </w:tcPr>
          <w:p w14:paraId="34C994BD" w14:textId="77777777" w:rsidR="00276D5F" w:rsidRPr="00276D5F" w:rsidRDefault="00276D5F" w:rsidP="0098330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276D5F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U</w:t>
            </w:r>
          </w:p>
        </w:tc>
        <w:tc>
          <w:tcPr>
            <w:tcW w:w="3705" w:type="dxa"/>
            <w:vMerge/>
            <w:vAlign w:val="center"/>
          </w:tcPr>
          <w:p w14:paraId="345BE257" w14:textId="77777777" w:rsidR="00276D5F" w:rsidRPr="00276D5F" w:rsidRDefault="00276D5F" w:rsidP="00983302">
            <w:pPr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276D5F" w:rsidRPr="00276D5F" w14:paraId="0EB35D23" w14:textId="77777777" w:rsidTr="00983302">
        <w:trPr>
          <w:trHeight w:val="366"/>
        </w:trPr>
        <w:tc>
          <w:tcPr>
            <w:tcW w:w="1869" w:type="dxa"/>
            <w:vAlign w:val="center"/>
          </w:tcPr>
          <w:p w14:paraId="5816B40A" w14:textId="2AFA021A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3306" w:type="dxa"/>
            <w:vAlign w:val="center"/>
          </w:tcPr>
          <w:p w14:paraId="7A05B7C6" w14:textId="2F4952CB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74" w:type="dxa"/>
            <w:vAlign w:val="center"/>
          </w:tcPr>
          <w:p w14:paraId="48682675" w14:textId="75C8B15E" w:rsidR="00276D5F" w:rsidRPr="00276D5F" w:rsidRDefault="00276D5F" w:rsidP="00983302">
            <w:pPr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74" w:type="dxa"/>
            <w:vAlign w:val="center"/>
          </w:tcPr>
          <w:p w14:paraId="5E983630" w14:textId="2304449B" w:rsidR="00276D5F" w:rsidRPr="00276D5F" w:rsidRDefault="00276D5F" w:rsidP="00983302">
            <w:pPr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74" w:type="dxa"/>
            <w:vAlign w:val="center"/>
          </w:tcPr>
          <w:p w14:paraId="1063A78E" w14:textId="5045DB8B" w:rsidR="00276D5F" w:rsidRPr="00276D5F" w:rsidRDefault="00276D5F" w:rsidP="00983302">
            <w:pPr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3705" w:type="dxa"/>
            <w:vAlign w:val="center"/>
          </w:tcPr>
          <w:p w14:paraId="5A1FBD70" w14:textId="4CFAE591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276D5F" w:rsidRPr="00276D5F" w14:paraId="3024159D" w14:textId="77777777" w:rsidTr="00983302">
        <w:trPr>
          <w:trHeight w:val="358"/>
        </w:trPr>
        <w:tc>
          <w:tcPr>
            <w:tcW w:w="1869" w:type="dxa"/>
            <w:vAlign w:val="center"/>
          </w:tcPr>
          <w:p w14:paraId="1208CD54" w14:textId="213F523E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3306" w:type="dxa"/>
            <w:vAlign w:val="center"/>
          </w:tcPr>
          <w:p w14:paraId="76B9B92C" w14:textId="105B7FB7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74" w:type="dxa"/>
            <w:vAlign w:val="center"/>
          </w:tcPr>
          <w:p w14:paraId="4E01CCE3" w14:textId="7768F3BD" w:rsidR="00276D5F" w:rsidRPr="00276D5F" w:rsidRDefault="00276D5F" w:rsidP="00983302">
            <w:pPr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74" w:type="dxa"/>
            <w:vAlign w:val="center"/>
          </w:tcPr>
          <w:p w14:paraId="361DFCB4" w14:textId="18365509" w:rsidR="00276D5F" w:rsidRPr="00276D5F" w:rsidRDefault="00276D5F" w:rsidP="00983302">
            <w:pPr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74" w:type="dxa"/>
            <w:vAlign w:val="center"/>
          </w:tcPr>
          <w:p w14:paraId="37744FDF" w14:textId="37141354" w:rsidR="00276D5F" w:rsidRPr="00276D5F" w:rsidRDefault="00276D5F" w:rsidP="00983302">
            <w:pPr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3705" w:type="dxa"/>
            <w:vAlign w:val="center"/>
          </w:tcPr>
          <w:p w14:paraId="0428E69F" w14:textId="542F5671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276D5F" w:rsidRPr="00276D5F" w14:paraId="4D8E6F3A" w14:textId="77777777" w:rsidTr="00983302">
        <w:trPr>
          <w:trHeight w:val="404"/>
        </w:trPr>
        <w:tc>
          <w:tcPr>
            <w:tcW w:w="1869" w:type="dxa"/>
            <w:vAlign w:val="center"/>
          </w:tcPr>
          <w:p w14:paraId="735DF62F" w14:textId="6B39C1AE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3306" w:type="dxa"/>
            <w:vAlign w:val="center"/>
          </w:tcPr>
          <w:p w14:paraId="76BA5438" w14:textId="031C2EBD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74" w:type="dxa"/>
            <w:vAlign w:val="center"/>
          </w:tcPr>
          <w:p w14:paraId="653DDECE" w14:textId="52362AFE" w:rsidR="00276D5F" w:rsidRPr="00276D5F" w:rsidRDefault="00276D5F" w:rsidP="00983302">
            <w:pPr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74" w:type="dxa"/>
            <w:vAlign w:val="center"/>
          </w:tcPr>
          <w:p w14:paraId="1199656C" w14:textId="3577DBC0" w:rsidR="00276D5F" w:rsidRPr="00276D5F" w:rsidRDefault="00276D5F" w:rsidP="00983302">
            <w:pPr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74" w:type="dxa"/>
            <w:vAlign w:val="center"/>
          </w:tcPr>
          <w:p w14:paraId="44D498E1" w14:textId="42D661EF" w:rsidR="00276D5F" w:rsidRPr="00276D5F" w:rsidRDefault="00276D5F" w:rsidP="00983302">
            <w:pPr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3705" w:type="dxa"/>
            <w:vAlign w:val="center"/>
          </w:tcPr>
          <w:p w14:paraId="2AF9D5DE" w14:textId="1542E84C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276D5F" w:rsidRPr="00276D5F" w14:paraId="532EA158" w14:textId="77777777" w:rsidTr="00983302">
        <w:trPr>
          <w:trHeight w:val="306"/>
        </w:trPr>
        <w:tc>
          <w:tcPr>
            <w:tcW w:w="1869" w:type="dxa"/>
            <w:vAlign w:val="center"/>
          </w:tcPr>
          <w:p w14:paraId="6C4DEC25" w14:textId="77777777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3306" w:type="dxa"/>
            <w:vAlign w:val="center"/>
          </w:tcPr>
          <w:p w14:paraId="04692CC0" w14:textId="77777777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74" w:type="dxa"/>
            <w:vAlign w:val="center"/>
          </w:tcPr>
          <w:p w14:paraId="51E6650A" w14:textId="77777777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74" w:type="dxa"/>
            <w:vAlign w:val="center"/>
          </w:tcPr>
          <w:p w14:paraId="0EBF1FAE" w14:textId="77777777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74" w:type="dxa"/>
            <w:vAlign w:val="center"/>
          </w:tcPr>
          <w:p w14:paraId="552F1107" w14:textId="77777777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3705" w:type="dxa"/>
            <w:vAlign w:val="center"/>
          </w:tcPr>
          <w:p w14:paraId="09AD29F0" w14:textId="77777777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276D5F" w:rsidRPr="00276D5F" w14:paraId="4C8AD634" w14:textId="77777777" w:rsidTr="00983302">
        <w:trPr>
          <w:trHeight w:val="282"/>
        </w:trPr>
        <w:tc>
          <w:tcPr>
            <w:tcW w:w="1869" w:type="dxa"/>
            <w:vAlign w:val="center"/>
          </w:tcPr>
          <w:p w14:paraId="3EF09FE9" w14:textId="77777777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3306" w:type="dxa"/>
            <w:vAlign w:val="center"/>
          </w:tcPr>
          <w:p w14:paraId="3033798C" w14:textId="77777777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74" w:type="dxa"/>
            <w:vAlign w:val="center"/>
          </w:tcPr>
          <w:p w14:paraId="41CAC9C6" w14:textId="77777777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74" w:type="dxa"/>
            <w:vAlign w:val="center"/>
          </w:tcPr>
          <w:p w14:paraId="1BAB8993" w14:textId="77777777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74" w:type="dxa"/>
            <w:vAlign w:val="center"/>
          </w:tcPr>
          <w:p w14:paraId="1EC97B4F" w14:textId="77777777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3705" w:type="dxa"/>
            <w:vAlign w:val="center"/>
          </w:tcPr>
          <w:p w14:paraId="328C544D" w14:textId="77777777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276D5F" w:rsidRPr="00276D5F" w14:paraId="4F7AA48A" w14:textId="77777777" w:rsidTr="00983302">
        <w:trPr>
          <w:trHeight w:val="248"/>
        </w:trPr>
        <w:tc>
          <w:tcPr>
            <w:tcW w:w="1869" w:type="dxa"/>
            <w:shd w:val="clear" w:color="auto" w:fill="FFFFFF" w:themeFill="background1"/>
            <w:vAlign w:val="center"/>
          </w:tcPr>
          <w:p w14:paraId="054866A1" w14:textId="77777777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3306" w:type="dxa"/>
            <w:shd w:val="clear" w:color="auto" w:fill="FFFFFF" w:themeFill="background1"/>
            <w:vAlign w:val="center"/>
          </w:tcPr>
          <w:p w14:paraId="4595EAE1" w14:textId="77777777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74" w:type="dxa"/>
            <w:shd w:val="clear" w:color="auto" w:fill="FFFFFF" w:themeFill="background1"/>
            <w:vAlign w:val="center"/>
          </w:tcPr>
          <w:p w14:paraId="2360A304" w14:textId="77777777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74" w:type="dxa"/>
            <w:shd w:val="clear" w:color="auto" w:fill="FFFFFF" w:themeFill="background1"/>
            <w:vAlign w:val="center"/>
          </w:tcPr>
          <w:p w14:paraId="4D5A8BCC" w14:textId="77777777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74" w:type="dxa"/>
            <w:vAlign w:val="center"/>
          </w:tcPr>
          <w:p w14:paraId="25B1E58E" w14:textId="77777777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3705" w:type="dxa"/>
            <w:vAlign w:val="center"/>
          </w:tcPr>
          <w:p w14:paraId="34C04743" w14:textId="77777777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276D5F" w:rsidRPr="00276D5F" w14:paraId="7BA71CDB" w14:textId="77777777" w:rsidTr="00983302">
        <w:trPr>
          <w:trHeight w:val="282"/>
        </w:trPr>
        <w:tc>
          <w:tcPr>
            <w:tcW w:w="1869" w:type="dxa"/>
            <w:shd w:val="clear" w:color="auto" w:fill="FFFFFF" w:themeFill="background1"/>
            <w:vAlign w:val="center"/>
          </w:tcPr>
          <w:p w14:paraId="2F071BC0" w14:textId="77777777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3306" w:type="dxa"/>
            <w:shd w:val="clear" w:color="auto" w:fill="FFFFFF" w:themeFill="background1"/>
            <w:vAlign w:val="center"/>
          </w:tcPr>
          <w:p w14:paraId="3EC05184" w14:textId="77777777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74" w:type="dxa"/>
            <w:shd w:val="clear" w:color="auto" w:fill="FFFFFF" w:themeFill="background1"/>
            <w:vAlign w:val="center"/>
          </w:tcPr>
          <w:p w14:paraId="73041AB4" w14:textId="77777777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74" w:type="dxa"/>
            <w:shd w:val="clear" w:color="auto" w:fill="FFFFFF" w:themeFill="background1"/>
            <w:vAlign w:val="center"/>
          </w:tcPr>
          <w:p w14:paraId="7F815EDA" w14:textId="77777777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74" w:type="dxa"/>
            <w:vAlign w:val="center"/>
          </w:tcPr>
          <w:p w14:paraId="2120CDF4" w14:textId="77777777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3705" w:type="dxa"/>
            <w:vAlign w:val="center"/>
          </w:tcPr>
          <w:p w14:paraId="0289CDC1" w14:textId="77777777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276D5F" w:rsidRPr="00276D5F" w14:paraId="12DB87B1" w14:textId="77777777" w:rsidTr="00983302">
        <w:trPr>
          <w:trHeight w:val="248"/>
        </w:trPr>
        <w:tc>
          <w:tcPr>
            <w:tcW w:w="1869" w:type="dxa"/>
            <w:shd w:val="clear" w:color="auto" w:fill="FFFFFF" w:themeFill="background1"/>
            <w:vAlign w:val="center"/>
          </w:tcPr>
          <w:p w14:paraId="550B0328" w14:textId="77777777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3306" w:type="dxa"/>
            <w:shd w:val="clear" w:color="auto" w:fill="FFFFFF" w:themeFill="background1"/>
            <w:vAlign w:val="center"/>
          </w:tcPr>
          <w:p w14:paraId="22850135" w14:textId="77777777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74" w:type="dxa"/>
            <w:shd w:val="clear" w:color="auto" w:fill="FFFFFF" w:themeFill="background1"/>
            <w:vAlign w:val="center"/>
          </w:tcPr>
          <w:p w14:paraId="638C0267" w14:textId="77777777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74" w:type="dxa"/>
            <w:shd w:val="clear" w:color="auto" w:fill="FFFFFF" w:themeFill="background1"/>
            <w:vAlign w:val="center"/>
          </w:tcPr>
          <w:p w14:paraId="0D451372" w14:textId="77777777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74" w:type="dxa"/>
            <w:vAlign w:val="center"/>
          </w:tcPr>
          <w:p w14:paraId="2E07B0B7" w14:textId="77777777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3705" w:type="dxa"/>
            <w:vAlign w:val="center"/>
          </w:tcPr>
          <w:p w14:paraId="78132E13" w14:textId="77777777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</w:tr>
    </w:tbl>
    <w:p w14:paraId="0AF13D4A" w14:textId="77777777" w:rsidR="00276D5F" w:rsidRPr="00276D5F" w:rsidRDefault="00276D5F" w:rsidP="00276D5F">
      <w:pPr>
        <w:pStyle w:val="AralkYok"/>
        <w:rPr>
          <w:rFonts w:ascii="Times New Roman" w:hAnsi="Times New Roman" w:cs="Times New Roman"/>
        </w:rPr>
      </w:pPr>
    </w:p>
    <w:p w14:paraId="63C8E4E5" w14:textId="77777777" w:rsidR="00276D5F" w:rsidRPr="00276D5F" w:rsidRDefault="00276D5F" w:rsidP="00276D5F">
      <w:pPr>
        <w:pStyle w:val="AralkYok"/>
        <w:rPr>
          <w:rFonts w:ascii="Times New Roman" w:hAnsi="Times New Roman" w:cs="Times New Roman"/>
        </w:rPr>
      </w:pPr>
    </w:p>
    <w:p w14:paraId="2D021B0E" w14:textId="77777777" w:rsidR="00276D5F" w:rsidRPr="00276D5F" w:rsidRDefault="00276D5F" w:rsidP="00276D5F">
      <w:pPr>
        <w:pStyle w:val="AralkYok"/>
        <w:rPr>
          <w:rFonts w:ascii="Times New Roman" w:hAnsi="Times New Roman" w:cs="Times New Roman"/>
        </w:rPr>
      </w:pPr>
    </w:p>
    <w:p w14:paraId="44D4B736" w14:textId="77777777" w:rsidR="00276D5F" w:rsidRDefault="00276D5F" w:rsidP="00276D5F">
      <w:pPr>
        <w:pStyle w:val="AralkYok"/>
        <w:rPr>
          <w:rFonts w:ascii="Times New Roman" w:hAnsi="Times New Roman" w:cs="Times New Roman"/>
        </w:rPr>
      </w:pPr>
    </w:p>
    <w:p w14:paraId="2F856544" w14:textId="77777777" w:rsidR="00276D5F" w:rsidRDefault="00276D5F" w:rsidP="00276D5F">
      <w:pPr>
        <w:pStyle w:val="AralkYok"/>
        <w:rPr>
          <w:rFonts w:ascii="Times New Roman" w:hAnsi="Times New Roman" w:cs="Times New Roman"/>
        </w:rPr>
      </w:pPr>
    </w:p>
    <w:p w14:paraId="215B1614" w14:textId="77777777" w:rsidR="00C20587" w:rsidRDefault="00C20587" w:rsidP="00276D5F">
      <w:pPr>
        <w:pStyle w:val="AralkYok"/>
        <w:rPr>
          <w:rFonts w:ascii="Times New Roman" w:hAnsi="Times New Roman" w:cs="Times New Roman"/>
        </w:rPr>
      </w:pPr>
    </w:p>
    <w:p w14:paraId="22948673" w14:textId="77777777" w:rsidR="00C20587" w:rsidRDefault="00C20587" w:rsidP="00276D5F">
      <w:pPr>
        <w:pStyle w:val="AralkYok"/>
        <w:rPr>
          <w:rFonts w:ascii="Times New Roman" w:hAnsi="Times New Roman" w:cs="Times New Roman"/>
        </w:rPr>
      </w:pPr>
    </w:p>
    <w:p w14:paraId="315FB13B" w14:textId="77777777" w:rsidR="00C20587" w:rsidRDefault="00C20587" w:rsidP="00276D5F">
      <w:pPr>
        <w:pStyle w:val="AralkYok"/>
        <w:rPr>
          <w:rFonts w:ascii="Times New Roman" w:hAnsi="Times New Roman" w:cs="Times New Roman"/>
        </w:rPr>
      </w:pPr>
    </w:p>
    <w:p w14:paraId="48DBA3B0" w14:textId="77777777" w:rsidR="00276D5F" w:rsidRDefault="00276D5F" w:rsidP="00DB7357">
      <w:pPr>
        <w:pStyle w:val="AralkYok"/>
        <w:rPr>
          <w:rFonts w:ascii="Times New Roman" w:hAnsi="Times New Roman" w:cs="Times New Roman"/>
        </w:rPr>
      </w:pPr>
    </w:p>
    <w:p w14:paraId="008C603D" w14:textId="77777777" w:rsidR="00276D5F" w:rsidRDefault="00276D5F" w:rsidP="00DB7357">
      <w:pPr>
        <w:pStyle w:val="AralkYok"/>
        <w:rPr>
          <w:rFonts w:ascii="Times New Roman" w:hAnsi="Times New Roman" w:cs="Times New Roman"/>
        </w:rPr>
      </w:pPr>
    </w:p>
    <w:p w14:paraId="5FB429CB" w14:textId="77777777" w:rsidR="00276D5F" w:rsidRDefault="00276D5F" w:rsidP="00DB7357">
      <w:pPr>
        <w:pStyle w:val="AralkYok"/>
        <w:rPr>
          <w:rFonts w:ascii="Times New Roman" w:hAnsi="Times New Roman" w:cs="Times New Roman"/>
        </w:rPr>
      </w:pPr>
    </w:p>
    <w:p w14:paraId="26B3DD08" w14:textId="77777777" w:rsidR="00276D5F" w:rsidRDefault="00276D5F" w:rsidP="00DB7357">
      <w:pPr>
        <w:pStyle w:val="AralkYok"/>
        <w:rPr>
          <w:rFonts w:ascii="Times New Roman" w:hAnsi="Times New Roman" w:cs="Times New Roman"/>
        </w:rPr>
      </w:pPr>
    </w:p>
    <w:p w14:paraId="108752F7" w14:textId="77777777" w:rsidR="00276D5F" w:rsidRDefault="00276D5F" w:rsidP="00DB7357">
      <w:pPr>
        <w:pStyle w:val="AralkYok"/>
        <w:rPr>
          <w:rFonts w:ascii="Times New Roman" w:hAnsi="Times New Roman" w:cs="Times New Roman"/>
        </w:rPr>
      </w:pPr>
    </w:p>
    <w:p w14:paraId="6F50C651" w14:textId="77777777" w:rsidR="00276D5F" w:rsidRDefault="00276D5F" w:rsidP="00DB7357">
      <w:pPr>
        <w:pStyle w:val="AralkYok"/>
        <w:rPr>
          <w:rFonts w:ascii="Times New Roman" w:hAnsi="Times New Roman" w:cs="Times New Roman"/>
        </w:rPr>
      </w:pPr>
    </w:p>
    <w:tbl>
      <w:tblPr>
        <w:tblpPr w:leftFromText="141" w:rightFromText="141" w:vertAnchor="text" w:tblpXSpec="center" w:tblpY="1"/>
        <w:tblOverlap w:val="never"/>
        <w:tblW w:w="105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71"/>
        <w:gridCol w:w="1857"/>
        <w:gridCol w:w="1848"/>
        <w:gridCol w:w="1706"/>
        <w:gridCol w:w="1991"/>
        <w:gridCol w:w="1853"/>
      </w:tblGrid>
      <w:tr w:rsidR="00276D5F" w:rsidRPr="00276D5F" w14:paraId="1F28A870" w14:textId="77777777" w:rsidTr="00C20587">
        <w:trPr>
          <w:trHeight w:val="533"/>
        </w:trPr>
        <w:tc>
          <w:tcPr>
            <w:tcW w:w="10526" w:type="dxa"/>
            <w:gridSpan w:val="6"/>
            <w:shd w:val="clear" w:color="auto" w:fill="E7E6E6" w:themeFill="background2"/>
            <w:vAlign w:val="center"/>
          </w:tcPr>
          <w:p w14:paraId="57A990E6" w14:textId="1393A263" w:rsidR="00276D5F" w:rsidRPr="00276D5F" w:rsidRDefault="00276D5F" w:rsidP="00983302">
            <w:pPr>
              <w:spacing w:after="0" w:line="240" w:lineRule="auto"/>
              <w:ind w:right="-811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4</w:t>
            </w:r>
            <w:r w:rsidRPr="00276D5F">
              <w:rPr>
                <w:rFonts w:ascii="Times New Roman" w:eastAsia="Times New Roman" w:hAnsi="Times New Roman" w:cs="Times New Roman"/>
                <w:b/>
                <w:bCs/>
              </w:rPr>
              <w:t>. SINIF HAFTALIK DERS PROGRAMI</w:t>
            </w:r>
          </w:p>
        </w:tc>
      </w:tr>
      <w:tr w:rsidR="00276D5F" w:rsidRPr="00276D5F" w14:paraId="67F5EBD4" w14:textId="77777777" w:rsidTr="00C20587">
        <w:trPr>
          <w:trHeight w:val="533"/>
        </w:trPr>
        <w:tc>
          <w:tcPr>
            <w:tcW w:w="1271" w:type="dxa"/>
            <w:shd w:val="clear" w:color="auto" w:fill="E7E6E6" w:themeFill="background2"/>
            <w:vAlign w:val="center"/>
          </w:tcPr>
          <w:p w14:paraId="75D2A534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76D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AAT</w:t>
            </w:r>
          </w:p>
        </w:tc>
        <w:tc>
          <w:tcPr>
            <w:tcW w:w="1857" w:type="dxa"/>
            <w:shd w:val="clear" w:color="auto" w:fill="E7E6E6" w:themeFill="background2"/>
            <w:vAlign w:val="center"/>
          </w:tcPr>
          <w:p w14:paraId="2D18B7E6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76D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AZARTESİ</w:t>
            </w:r>
          </w:p>
        </w:tc>
        <w:tc>
          <w:tcPr>
            <w:tcW w:w="1848" w:type="dxa"/>
            <w:shd w:val="clear" w:color="auto" w:fill="E7E6E6" w:themeFill="background2"/>
            <w:vAlign w:val="center"/>
          </w:tcPr>
          <w:p w14:paraId="2853BDB6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76D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ALI</w:t>
            </w:r>
          </w:p>
        </w:tc>
        <w:tc>
          <w:tcPr>
            <w:tcW w:w="1706" w:type="dxa"/>
            <w:shd w:val="clear" w:color="auto" w:fill="E7E6E6" w:themeFill="background2"/>
            <w:vAlign w:val="center"/>
          </w:tcPr>
          <w:p w14:paraId="2FA1A9B6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76D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ÇARŞAMBA</w:t>
            </w:r>
          </w:p>
        </w:tc>
        <w:tc>
          <w:tcPr>
            <w:tcW w:w="1991" w:type="dxa"/>
            <w:shd w:val="clear" w:color="auto" w:fill="E7E6E6" w:themeFill="background2"/>
            <w:vAlign w:val="center"/>
          </w:tcPr>
          <w:p w14:paraId="67F8869A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76D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ERŞEMBE</w:t>
            </w:r>
          </w:p>
        </w:tc>
        <w:tc>
          <w:tcPr>
            <w:tcW w:w="1853" w:type="dxa"/>
            <w:shd w:val="clear" w:color="auto" w:fill="E7E6E6" w:themeFill="background2"/>
            <w:vAlign w:val="center"/>
          </w:tcPr>
          <w:p w14:paraId="4450B9D5" w14:textId="77777777" w:rsidR="00276D5F" w:rsidRPr="00276D5F" w:rsidRDefault="00276D5F" w:rsidP="00983302">
            <w:pPr>
              <w:spacing w:after="0" w:line="240" w:lineRule="auto"/>
              <w:ind w:right="-811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76D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UMA</w:t>
            </w:r>
          </w:p>
        </w:tc>
      </w:tr>
      <w:tr w:rsidR="00E16A72" w:rsidRPr="00276D5F" w14:paraId="6676DF4B" w14:textId="77777777" w:rsidTr="00963682">
        <w:trPr>
          <w:trHeight w:val="475"/>
        </w:trPr>
        <w:tc>
          <w:tcPr>
            <w:tcW w:w="1271" w:type="dxa"/>
            <w:vAlign w:val="center"/>
          </w:tcPr>
          <w:p w14:paraId="606520D8" w14:textId="77777777" w:rsidR="00E16A72" w:rsidRPr="00276D5F" w:rsidRDefault="00E16A72" w:rsidP="00E16A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76D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08.30-09.20</w:t>
            </w:r>
          </w:p>
        </w:tc>
        <w:tc>
          <w:tcPr>
            <w:tcW w:w="1857" w:type="dxa"/>
            <w:vAlign w:val="center"/>
          </w:tcPr>
          <w:p w14:paraId="6C62B7C3" w14:textId="782A2155" w:rsidR="00E16A72" w:rsidRPr="00276D5F" w:rsidRDefault="00E16A72" w:rsidP="00E16A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1848" w:type="dxa"/>
            <w:vAlign w:val="center"/>
          </w:tcPr>
          <w:p w14:paraId="3D338CE3" w14:textId="2C40C3F2" w:rsidR="00E16A72" w:rsidRPr="00276D5F" w:rsidRDefault="00E16A72" w:rsidP="00E16A72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1706" w:type="dxa"/>
            <w:vAlign w:val="center"/>
          </w:tcPr>
          <w:p w14:paraId="7DB0B9ED" w14:textId="77777777" w:rsidR="00E16A72" w:rsidRPr="00276D5F" w:rsidRDefault="00E16A72" w:rsidP="00E16A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s-ES"/>
              </w:rPr>
            </w:pPr>
          </w:p>
        </w:tc>
        <w:tc>
          <w:tcPr>
            <w:tcW w:w="1991" w:type="dxa"/>
            <w:vAlign w:val="center"/>
          </w:tcPr>
          <w:p w14:paraId="5DF458BC" w14:textId="59143B0C" w:rsidR="00E16A72" w:rsidRPr="00276D5F" w:rsidRDefault="00E16A72" w:rsidP="00E16A72">
            <w:pPr>
              <w:spacing w:after="0" w:line="240" w:lineRule="auto"/>
              <w:ind w:left="108"/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</w:p>
        </w:tc>
        <w:tc>
          <w:tcPr>
            <w:tcW w:w="1853" w:type="dxa"/>
            <w:vAlign w:val="center"/>
          </w:tcPr>
          <w:p w14:paraId="01FD1E0F" w14:textId="70CBE4C5" w:rsidR="00E16A72" w:rsidRPr="00276D5F" w:rsidRDefault="00E16A72" w:rsidP="00E16A7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E16A72" w:rsidRPr="00276D5F" w14:paraId="3C57289E" w14:textId="77777777" w:rsidTr="00963682">
        <w:trPr>
          <w:trHeight w:val="397"/>
        </w:trPr>
        <w:tc>
          <w:tcPr>
            <w:tcW w:w="1271" w:type="dxa"/>
            <w:vAlign w:val="center"/>
          </w:tcPr>
          <w:p w14:paraId="796122C7" w14:textId="77777777" w:rsidR="00E16A72" w:rsidRPr="00276D5F" w:rsidRDefault="00E16A72" w:rsidP="00E16A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76D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09.30-10.20</w:t>
            </w:r>
          </w:p>
        </w:tc>
        <w:tc>
          <w:tcPr>
            <w:tcW w:w="1857" w:type="dxa"/>
            <w:vAlign w:val="center"/>
          </w:tcPr>
          <w:p w14:paraId="1E8017AB" w14:textId="77777777" w:rsidR="00E16A72" w:rsidRPr="00276D5F" w:rsidRDefault="00E16A72" w:rsidP="00E16A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48" w:type="dxa"/>
            <w:vAlign w:val="center"/>
          </w:tcPr>
          <w:p w14:paraId="569E21DB" w14:textId="5921DB34" w:rsidR="00E16A72" w:rsidRPr="00276D5F" w:rsidRDefault="00E16A72" w:rsidP="00E16A7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06" w:type="dxa"/>
            <w:vAlign w:val="center"/>
          </w:tcPr>
          <w:p w14:paraId="0B85A39B" w14:textId="77777777" w:rsidR="00E16A72" w:rsidRPr="00276D5F" w:rsidRDefault="00E16A72" w:rsidP="00E16A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s-ES"/>
              </w:rPr>
            </w:pPr>
          </w:p>
        </w:tc>
        <w:tc>
          <w:tcPr>
            <w:tcW w:w="1991" w:type="dxa"/>
            <w:vAlign w:val="center"/>
          </w:tcPr>
          <w:p w14:paraId="20E22B01" w14:textId="77777777" w:rsidR="00E16A72" w:rsidRPr="00276D5F" w:rsidRDefault="00E16A72" w:rsidP="00E16A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yellow"/>
              </w:rPr>
            </w:pPr>
          </w:p>
        </w:tc>
        <w:tc>
          <w:tcPr>
            <w:tcW w:w="1853" w:type="dxa"/>
            <w:vAlign w:val="center"/>
          </w:tcPr>
          <w:p w14:paraId="1F9899F6" w14:textId="034DC241" w:rsidR="00E16A72" w:rsidRPr="00276D5F" w:rsidRDefault="00E16A72" w:rsidP="00E16A72">
            <w:pPr>
              <w:spacing w:after="0" w:line="240" w:lineRule="auto"/>
              <w:ind w:left="108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E16A72" w:rsidRPr="00276D5F" w14:paraId="12543E7C" w14:textId="77777777" w:rsidTr="00C20587">
        <w:trPr>
          <w:trHeight w:val="544"/>
        </w:trPr>
        <w:tc>
          <w:tcPr>
            <w:tcW w:w="1271" w:type="dxa"/>
            <w:vAlign w:val="center"/>
          </w:tcPr>
          <w:p w14:paraId="76BDFC5A" w14:textId="77777777" w:rsidR="00E16A72" w:rsidRPr="00276D5F" w:rsidRDefault="00E16A72" w:rsidP="00E16A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76D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10.30-11.20</w:t>
            </w:r>
          </w:p>
        </w:tc>
        <w:tc>
          <w:tcPr>
            <w:tcW w:w="1857" w:type="dxa"/>
            <w:vAlign w:val="center"/>
          </w:tcPr>
          <w:p w14:paraId="7187096B" w14:textId="77777777" w:rsidR="00E16A72" w:rsidRPr="00276D5F" w:rsidRDefault="00E16A72" w:rsidP="00E16A72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1848" w:type="dxa"/>
            <w:vAlign w:val="center"/>
          </w:tcPr>
          <w:p w14:paraId="64815052" w14:textId="77777777" w:rsidR="00E16A72" w:rsidRPr="00276D5F" w:rsidRDefault="00E16A72" w:rsidP="00E16A7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06" w:type="dxa"/>
            <w:vAlign w:val="center"/>
          </w:tcPr>
          <w:p w14:paraId="4FF33CC5" w14:textId="77777777" w:rsidR="00E16A72" w:rsidRPr="00276D5F" w:rsidRDefault="00E16A72" w:rsidP="00E16A7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991" w:type="dxa"/>
            <w:vAlign w:val="center"/>
          </w:tcPr>
          <w:p w14:paraId="416F2962" w14:textId="77777777" w:rsidR="00E16A72" w:rsidRPr="00276D5F" w:rsidRDefault="00E16A72" w:rsidP="00E16A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yellow"/>
              </w:rPr>
            </w:pPr>
          </w:p>
        </w:tc>
        <w:tc>
          <w:tcPr>
            <w:tcW w:w="1853" w:type="dxa"/>
            <w:vAlign w:val="center"/>
          </w:tcPr>
          <w:p w14:paraId="609369F1" w14:textId="77777777" w:rsidR="00E16A72" w:rsidRPr="00276D5F" w:rsidRDefault="00E16A72" w:rsidP="00E16A72">
            <w:pPr>
              <w:spacing w:after="0" w:line="240" w:lineRule="auto"/>
              <w:ind w:left="108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76D5F" w:rsidRPr="00276D5F" w14:paraId="71C205E5" w14:textId="77777777" w:rsidTr="00C20587">
        <w:trPr>
          <w:trHeight w:val="436"/>
        </w:trPr>
        <w:tc>
          <w:tcPr>
            <w:tcW w:w="1271" w:type="dxa"/>
            <w:vAlign w:val="center"/>
          </w:tcPr>
          <w:p w14:paraId="44EDDF28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76D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11.30-12.20</w:t>
            </w:r>
          </w:p>
        </w:tc>
        <w:tc>
          <w:tcPr>
            <w:tcW w:w="1857" w:type="dxa"/>
            <w:vAlign w:val="center"/>
          </w:tcPr>
          <w:p w14:paraId="7496DFA3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8" w:type="dxa"/>
            <w:vAlign w:val="center"/>
          </w:tcPr>
          <w:p w14:paraId="5B0E75D0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06" w:type="dxa"/>
            <w:vAlign w:val="center"/>
          </w:tcPr>
          <w:p w14:paraId="54CA814E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991" w:type="dxa"/>
            <w:vAlign w:val="center"/>
          </w:tcPr>
          <w:p w14:paraId="77CF77E2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yellow"/>
              </w:rPr>
            </w:pPr>
          </w:p>
        </w:tc>
        <w:tc>
          <w:tcPr>
            <w:tcW w:w="1853" w:type="dxa"/>
            <w:vAlign w:val="center"/>
          </w:tcPr>
          <w:p w14:paraId="6D36FE2D" w14:textId="77777777" w:rsidR="00276D5F" w:rsidRPr="00276D5F" w:rsidRDefault="00276D5F" w:rsidP="00983302">
            <w:pPr>
              <w:spacing w:after="0" w:line="240" w:lineRule="auto"/>
              <w:ind w:left="108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76D5F" w:rsidRPr="00276D5F" w14:paraId="286367C4" w14:textId="77777777" w:rsidTr="00C20587">
        <w:trPr>
          <w:trHeight w:val="560"/>
        </w:trPr>
        <w:tc>
          <w:tcPr>
            <w:tcW w:w="1271" w:type="dxa"/>
            <w:shd w:val="clear" w:color="auto" w:fill="E7E6E6" w:themeFill="background2"/>
            <w:vAlign w:val="center"/>
          </w:tcPr>
          <w:p w14:paraId="3B6924A4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76D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12:30-13:20</w:t>
            </w:r>
          </w:p>
        </w:tc>
        <w:tc>
          <w:tcPr>
            <w:tcW w:w="9255" w:type="dxa"/>
            <w:gridSpan w:val="5"/>
            <w:shd w:val="clear" w:color="auto" w:fill="E7E6E6" w:themeFill="background2"/>
            <w:vAlign w:val="center"/>
          </w:tcPr>
          <w:p w14:paraId="4BAF8A8F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76D5F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ÖĞLE ARASI</w:t>
            </w:r>
          </w:p>
        </w:tc>
      </w:tr>
      <w:tr w:rsidR="00276D5F" w:rsidRPr="00276D5F" w14:paraId="4F86E9D0" w14:textId="77777777" w:rsidTr="00C20587">
        <w:trPr>
          <w:trHeight w:val="426"/>
        </w:trPr>
        <w:tc>
          <w:tcPr>
            <w:tcW w:w="1271" w:type="dxa"/>
            <w:vAlign w:val="center"/>
          </w:tcPr>
          <w:p w14:paraId="08909F8D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76D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13.30-14.20</w:t>
            </w:r>
          </w:p>
        </w:tc>
        <w:tc>
          <w:tcPr>
            <w:tcW w:w="1857" w:type="dxa"/>
            <w:vAlign w:val="center"/>
          </w:tcPr>
          <w:p w14:paraId="2F45936E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14:paraId="1B35A713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48" w:type="dxa"/>
            <w:vAlign w:val="center"/>
          </w:tcPr>
          <w:p w14:paraId="74573BA5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06" w:type="dxa"/>
            <w:vAlign w:val="center"/>
          </w:tcPr>
          <w:p w14:paraId="51982E8A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991" w:type="dxa"/>
            <w:vAlign w:val="center"/>
          </w:tcPr>
          <w:p w14:paraId="563E38E0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53" w:type="dxa"/>
            <w:vAlign w:val="center"/>
          </w:tcPr>
          <w:p w14:paraId="2C18D3ED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276D5F" w:rsidRPr="00276D5F" w14:paraId="32326C8D" w14:textId="77777777" w:rsidTr="00C20587">
        <w:trPr>
          <w:trHeight w:val="353"/>
        </w:trPr>
        <w:tc>
          <w:tcPr>
            <w:tcW w:w="1271" w:type="dxa"/>
            <w:vAlign w:val="center"/>
          </w:tcPr>
          <w:p w14:paraId="05C4ABAE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76D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14.30-15.20</w:t>
            </w:r>
          </w:p>
        </w:tc>
        <w:tc>
          <w:tcPr>
            <w:tcW w:w="1857" w:type="dxa"/>
            <w:vAlign w:val="center"/>
          </w:tcPr>
          <w:p w14:paraId="64FAE0E4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14:paraId="07926AE4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48" w:type="dxa"/>
            <w:vAlign w:val="center"/>
          </w:tcPr>
          <w:p w14:paraId="171B5B10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06" w:type="dxa"/>
            <w:vAlign w:val="center"/>
          </w:tcPr>
          <w:p w14:paraId="0F812B10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991" w:type="dxa"/>
            <w:vAlign w:val="center"/>
          </w:tcPr>
          <w:p w14:paraId="695DCBC4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53" w:type="dxa"/>
            <w:vAlign w:val="center"/>
          </w:tcPr>
          <w:p w14:paraId="4E5F1EEE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276D5F" w:rsidRPr="00276D5F" w14:paraId="4E36EC6A" w14:textId="77777777" w:rsidTr="00C20587">
        <w:trPr>
          <w:trHeight w:val="414"/>
        </w:trPr>
        <w:tc>
          <w:tcPr>
            <w:tcW w:w="1271" w:type="dxa"/>
            <w:vAlign w:val="center"/>
          </w:tcPr>
          <w:p w14:paraId="537B19C4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76D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15.30-16.20</w:t>
            </w:r>
          </w:p>
        </w:tc>
        <w:tc>
          <w:tcPr>
            <w:tcW w:w="1857" w:type="dxa"/>
            <w:vAlign w:val="center"/>
          </w:tcPr>
          <w:p w14:paraId="3498450D" w14:textId="77777777" w:rsidR="00276D5F" w:rsidRPr="00276D5F" w:rsidRDefault="00276D5F" w:rsidP="00983302">
            <w:pPr>
              <w:pStyle w:val="TableParagraph"/>
              <w:jc w:val="center"/>
              <w:rPr>
                <w:color w:val="FF0000"/>
                <w:sz w:val="18"/>
                <w:szCs w:val="18"/>
              </w:rPr>
            </w:pPr>
          </w:p>
        </w:tc>
        <w:tc>
          <w:tcPr>
            <w:tcW w:w="1848" w:type="dxa"/>
            <w:vAlign w:val="center"/>
          </w:tcPr>
          <w:p w14:paraId="509DDD30" w14:textId="77777777" w:rsidR="00276D5F" w:rsidRPr="00276D5F" w:rsidRDefault="00276D5F" w:rsidP="00983302">
            <w:pPr>
              <w:spacing w:after="0" w:line="240" w:lineRule="auto"/>
              <w:ind w:right="30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1706" w:type="dxa"/>
            <w:vAlign w:val="center"/>
          </w:tcPr>
          <w:p w14:paraId="533B4FA1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991" w:type="dxa"/>
            <w:vAlign w:val="center"/>
          </w:tcPr>
          <w:p w14:paraId="256AC17C" w14:textId="77777777" w:rsidR="00276D5F" w:rsidRPr="00276D5F" w:rsidRDefault="00276D5F" w:rsidP="00983302">
            <w:pPr>
              <w:spacing w:after="0" w:line="240" w:lineRule="auto"/>
              <w:ind w:left="108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53" w:type="dxa"/>
            <w:vAlign w:val="center"/>
          </w:tcPr>
          <w:p w14:paraId="0B8D7E67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76D5F" w:rsidRPr="00276D5F" w14:paraId="1EBFA4F2" w14:textId="77777777" w:rsidTr="00C20587">
        <w:trPr>
          <w:trHeight w:val="127"/>
        </w:trPr>
        <w:tc>
          <w:tcPr>
            <w:tcW w:w="1271" w:type="dxa"/>
            <w:vAlign w:val="center"/>
          </w:tcPr>
          <w:p w14:paraId="2C1884C9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76D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16.30-17.20</w:t>
            </w:r>
          </w:p>
        </w:tc>
        <w:tc>
          <w:tcPr>
            <w:tcW w:w="1857" w:type="dxa"/>
            <w:vAlign w:val="center"/>
          </w:tcPr>
          <w:p w14:paraId="43AAEA89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14:paraId="0EF4699B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48" w:type="dxa"/>
            <w:vAlign w:val="center"/>
          </w:tcPr>
          <w:p w14:paraId="51841EFF" w14:textId="77777777" w:rsidR="00276D5F" w:rsidRPr="00276D5F" w:rsidRDefault="00276D5F" w:rsidP="00983302">
            <w:pPr>
              <w:spacing w:after="0" w:line="240" w:lineRule="auto"/>
              <w:ind w:right="3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06" w:type="dxa"/>
            <w:vAlign w:val="center"/>
          </w:tcPr>
          <w:p w14:paraId="54A6059C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991" w:type="dxa"/>
            <w:vAlign w:val="center"/>
          </w:tcPr>
          <w:p w14:paraId="00321DDF" w14:textId="77777777" w:rsidR="00276D5F" w:rsidRPr="00276D5F" w:rsidRDefault="00276D5F" w:rsidP="00983302">
            <w:pPr>
              <w:spacing w:after="0" w:line="240" w:lineRule="auto"/>
              <w:ind w:left="108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53" w:type="dxa"/>
            <w:vAlign w:val="center"/>
          </w:tcPr>
          <w:p w14:paraId="1DB0B294" w14:textId="77777777" w:rsidR="00276D5F" w:rsidRPr="00276D5F" w:rsidRDefault="00276D5F" w:rsidP="0098330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39279D39" w14:textId="77777777" w:rsidR="00276D5F" w:rsidRPr="00276D5F" w:rsidRDefault="00276D5F" w:rsidP="00276D5F">
      <w:pPr>
        <w:spacing w:after="0" w:line="240" w:lineRule="auto"/>
        <w:rPr>
          <w:rFonts w:ascii="Times New Roman" w:eastAsia="Times New Roman" w:hAnsi="Times New Roman" w:cs="Times New Roman"/>
          <w:bCs/>
          <w:sz w:val="20"/>
          <w:szCs w:val="20"/>
        </w:rPr>
      </w:pPr>
      <w:r w:rsidRPr="00276D5F">
        <w:rPr>
          <w:rFonts w:ascii="Times New Roman" w:eastAsia="Times New Roman" w:hAnsi="Times New Roman" w:cs="Times New Roman"/>
          <w:bCs/>
          <w:sz w:val="20"/>
          <w:szCs w:val="20"/>
        </w:rPr>
        <w:tab/>
      </w:r>
    </w:p>
    <w:tbl>
      <w:tblPr>
        <w:tblStyle w:val="TabloKlavuzu"/>
        <w:tblW w:w="10490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1869"/>
        <w:gridCol w:w="3307"/>
        <w:gridCol w:w="574"/>
        <w:gridCol w:w="574"/>
        <w:gridCol w:w="575"/>
        <w:gridCol w:w="3591"/>
      </w:tblGrid>
      <w:tr w:rsidR="00276D5F" w:rsidRPr="00276D5F" w14:paraId="5ABA9128" w14:textId="77777777" w:rsidTr="00C20587">
        <w:trPr>
          <w:trHeight w:val="304"/>
        </w:trPr>
        <w:tc>
          <w:tcPr>
            <w:tcW w:w="5176" w:type="dxa"/>
            <w:gridSpan w:val="2"/>
            <w:vMerge w:val="restart"/>
            <w:shd w:val="clear" w:color="auto" w:fill="E7E6E6" w:themeFill="background2"/>
            <w:vAlign w:val="center"/>
          </w:tcPr>
          <w:p w14:paraId="3FC76E39" w14:textId="77777777" w:rsidR="00276D5F" w:rsidRPr="00276D5F" w:rsidRDefault="00276D5F" w:rsidP="0098330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276D5F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DERSİN KODU VE ADI</w:t>
            </w:r>
          </w:p>
        </w:tc>
        <w:tc>
          <w:tcPr>
            <w:tcW w:w="1723" w:type="dxa"/>
            <w:gridSpan w:val="3"/>
            <w:shd w:val="clear" w:color="auto" w:fill="E7E6E6" w:themeFill="background2"/>
            <w:vAlign w:val="center"/>
          </w:tcPr>
          <w:p w14:paraId="60DC445E" w14:textId="77777777" w:rsidR="00276D5F" w:rsidRPr="00276D5F" w:rsidRDefault="00276D5F" w:rsidP="0098330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276D5F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DERS SAATİ</w:t>
            </w:r>
          </w:p>
        </w:tc>
        <w:tc>
          <w:tcPr>
            <w:tcW w:w="3591" w:type="dxa"/>
            <w:vMerge w:val="restart"/>
            <w:shd w:val="clear" w:color="auto" w:fill="E7E6E6" w:themeFill="background2"/>
            <w:vAlign w:val="center"/>
          </w:tcPr>
          <w:p w14:paraId="7D37A4CF" w14:textId="77777777" w:rsidR="00276D5F" w:rsidRPr="00276D5F" w:rsidRDefault="00276D5F" w:rsidP="0098330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276D5F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ÖĞRETİM ÜYESİ</w:t>
            </w:r>
          </w:p>
        </w:tc>
      </w:tr>
      <w:tr w:rsidR="00276D5F" w:rsidRPr="00276D5F" w14:paraId="50AE654B" w14:textId="77777777" w:rsidTr="00C20587">
        <w:trPr>
          <w:trHeight w:val="285"/>
        </w:trPr>
        <w:tc>
          <w:tcPr>
            <w:tcW w:w="5176" w:type="dxa"/>
            <w:gridSpan w:val="2"/>
            <w:vMerge/>
            <w:vAlign w:val="center"/>
          </w:tcPr>
          <w:p w14:paraId="425FA464" w14:textId="77777777" w:rsidR="00276D5F" w:rsidRPr="00276D5F" w:rsidRDefault="00276D5F" w:rsidP="00983302">
            <w:pPr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74" w:type="dxa"/>
            <w:shd w:val="clear" w:color="auto" w:fill="E7E6E6" w:themeFill="background2"/>
            <w:vAlign w:val="center"/>
          </w:tcPr>
          <w:p w14:paraId="6A3269A4" w14:textId="77777777" w:rsidR="00276D5F" w:rsidRPr="00276D5F" w:rsidRDefault="00276D5F" w:rsidP="0098330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tr-TR"/>
              </w:rPr>
            </w:pPr>
            <w:r w:rsidRPr="00276D5F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tr-TR"/>
              </w:rPr>
              <w:t>T</w:t>
            </w:r>
          </w:p>
        </w:tc>
        <w:tc>
          <w:tcPr>
            <w:tcW w:w="574" w:type="dxa"/>
            <w:shd w:val="clear" w:color="auto" w:fill="E7E6E6" w:themeFill="background2"/>
            <w:vAlign w:val="center"/>
          </w:tcPr>
          <w:p w14:paraId="2B0BA633" w14:textId="77777777" w:rsidR="00276D5F" w:rsidRPr="00276D5F" w:rsidRDefault="00276D5F" w:rsidP="0098330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tr-TR"/>
              </w:rPr>
            </w:pPr>
            <w:r w:rsidRPr="00276D5F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tr-TR"/>
              </w:rPr>
              <w:t>L</w:t>
            </w:r>
          </w:p>
        </w:tc>
        <w:tc>
          <w:tcPr>
            <w:tcW w:w="575" w:type="dxa"/>
            <w:shd w:val="clear" w:color="auto" w:fill="E7E6E6" w:themeFill="background2"/>
            <w:vAlign w:val="center"/>
          </w:tcPr>
          <w:p w14:paraId="78F3C266" w14:textId="77777777" w:rsidR="00276D5F" w:rsidRPr="00276D5F" w:rsidRDefault="00276D5F" w:rsidP="0098330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276D5F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U</w:t>
            </w:r>
          </w:p>
        </w:tc>
        <w:tc>
          <w:tcPr>
            <w:tcW w:w="3591" w:type="dxa"/>
            <w:vMerge/>
            <w:vAlign w:val="center"/>
          </w:tcPr>
          <w:p w14:paraId="3A75B505" w14:textId="77777777" w:rsidR="00276D5F" w:rsidRPr="00276D5F" w:rsidRDefault="00276D5F" w:rsidP="00983302">
            <w:pPr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276D5F" w:rsidRPr="00276D5F" w14:paraId="24E96045" w14:textId="77777777" w:rsidTr="00C20587">
        <w:trPr>
          <w:trHeight w:val="366"/>
        </w:trPr>
        <w:tc>
          <w:tcPr>
            <w:tcW w:w="1869" w:type="dxa"/>
            <w:vAlign w:val="center"/>
          </w:tcPr>
          <w:p w14:paraId="4D70DE57" w14:textId="26CE2D40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3307" w:type="dxa"/>
            <w:vAlign w:val="center"/>
          </w:tcPr>
          <w:p w14:paraId="7E0E7F40" w14:textId="67B85CD4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74" w:type="dxa"/>
            <w:vAlign w:val="center"/>
          </w:tcPr>
          <w:p w14:paraId="0D34BDAD" w14:textId="1CA4575D" w:rsidR="00276D5F" w:rsidRPr="00276D5F" w:rsidRDefault="00276D5F" w:rsidP="00983302">
            <w:pPr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74" w:type="dxa"/>
            <w:vAlign w:val="center"/>
          </w:tcPr>
          <w:p w14:paraId="3B5D6041" w14:textId="41EF83E9" w:rsidR="00276D5F" w:rsidRPr="00276D5F" w:rsidRDefault="00276D5F" w:rsidP="00983302">
            <w:pPr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75" w:type="dxa"/>
            <w:vAlign w:val="center"/>
          </w:tcPr>
          <w:p w14:paraId="08425F41" w14:textId="1E691FA3" w:rsidR="00276D5F" w:rsidRPr="00276D5F" w:rsidRDefault="00276D5F" w:rsidP="00983302">
            <w:pPr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3591" w:type="dxa"/>
            <w:vAlign w:val="center"/>
          </w:tcPr>
          <w:p w14:paraId="754CF895" w14:textId="6E1E6081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276D5F" w:rsidRPr="00276D5F" w14:paraId="7C288AC1" w14:textId="77777777" w:rsidTr="00C20587">
        <w:trPr>
          <w:trHeight w:val="358"/>
        </w:trPr>
        <w:tc>
          <w:tcPr>
            <w:tcW w:w="1869" w:type="dxa"/>
            <w:vAlign w:val="center"/>
          </w:tcPr>
          <w:p w14:paraId="281EFF60" w14:textId="34BF8E87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3307" w:type="dxa"/>
            <w:vAlign w:val="center"/>
          </w:tcPr>
          <w:p w14:paraId="4837C437" w14:textId="6548CBCE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74" w:type="dxa"/>
            <w:vAlign w:val="center"/>
          </w:tcPr>
          <w:p w14:paraId="1E6F509E" w14:textId="682B6EDC" w:rsidR="00276D5F" w:rsidRPr="00276D5F" w:rsidRDefault="00276D5F" w:rsidP="00983302">
            <w:pPr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74" w:type="dxa"/>
            <w:vAlign w:val="center"/>
          </w:tcPr>
          <w:p w14:paraId="2F7480AF" w14:textId="310356F3" w:rsidR="00276D5F" w:rsidRPr="00276D5F" w:rsidRDefault="00276D5F" w:rsidP="00983302">
            <w:pPr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75" w:type="dxa"/>
            <w:vAlign w:val="center"/>
          </w:tcPr>
          <w:p w14:paraId="237997C3" w14:textId="04439DA4" w:rsidR="00276D5F" w:rsidRPr="00276D5F" w:rsidRDefault="00276D5F" w:rsidP="00983302">
            <w:pPr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3591" w:type="dxa"/>
            <w:vAlign w:val="center"/>
          </w:tcPr>
          <w:p w14:paraId="0ABFD3AF" w14:textId="4EAAA9DF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276D5F" w:rsidRPr="00276D5F" w14:paraId="51047A40" w14:textId="77777777" w:rsidTr="00C20587">
        <w:trPr>
          <w:trHeight w:val="404"/>
        </w:trPr>
        <w:tc>
          <w:tcPr>
            <w:tcW w:w="1869" w:type="dxa"/>
            <w:vAlign w:val="center"/>
          </w:tcPr>
          <w:p w14:paraId="3A60186E" w14:textId="105C3741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3307" w:type="dxa"/>
            <w:vAlign w:val="center"/>
          </w:tcPr>
          <w:p w14:paraId="139619A4" w14:textId="54EC82A1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74" w:type="dxa"/>
            <w:vAlign w:val="center"/>
          </w:tcPr>
          <w:p w14:paraId="00626EB7" w14:textId="238C357B" w:rsidR="00276D5F" w:rsidRPr="00276D5F" w:rsidRDefault="00276D5F" w:rsidP="00983302">
            <w:pPr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74" w:type="dxa"/>
            <w:vAlign w:val="center"/>
          </w:tcPr>
          <w:p w14:paraId="5B3E168E" w14:textId="20EC47D3" w:rsidR="00276D5F" w:rsidRPr="00276D5F" w:rsidRDefault="00276D5F" w:rsidP="00983302">
            <w:pPr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75" w:type="dxa"/>
            <w:vAlign w:val="center"/>
          </w:tcPr>
          <w:p w14:paraId="77F428A4" w14:textId="287B655C" w:rsidR="00276D5F" w:rsidRPr="00276D5F" w:rsidRDefault="00276D5F" w:rsidP="00983302">
            <w:pPr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3591" w:type="dxa"/>
            <w:vAlign w:val="center"/>
          </w:tcPr>
          <w:p w14:paraId="6CC808BF" w14:textId="33CBB214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276D5F" w:rsidRPr="00276D5F" w14:paraId="29D569A3" w14:textId="77777777" w:rsidTr="00C20587">
        <w:trPr>
          <w:trHeight w:val="306"/>
        </w:trPr>
        <w:tc>
          <w:tcPr>
            <w:tcW w:w="1869" w:type="dxa"/>
            <w:vAlign w:val="center"/>
          </w:tcPr>
          <w:p w14:paraId="33D2D4A0" w14:textId="77777777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3307" w:type="dxa"/>
            <w:vAlign w:val="center"/>
          </w:tcPr>
          <w:p w14:paraId="3A33BCC4" w14:textId="77777777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74" w:type="dxa"/>
            <w:vAlign w:val="center"/>
          </w:tcPr>
          <w:p w14:paraId="6DDD7F58" w14:textId="77777777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74" w:type="dxa"/>
            <w:vAlign w:val="center"/>
          </w:tcPr>
          <w:p w14:paraId="656B527F" w14:textId="77777777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75" w:type="dxa"/>
            <w:vAlign w:val="center"/>
          </w:tcPr>
          <w:p w14:paraId="6148B1D2" w14:textId="77777777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3591" w:type="dxa"/>
            <w:vAlign w:val="center"/>
          </w:tcPr>
          <w:p w14:paraId="3CDA9D68" w14:textId="77777777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276D5F" w:rsidRPr="00276D5F" w14:paraId="518DE232" w14:textId="77777777" w:rsidTr="00C20587">
        <w:trPr>
          <w:trHeight w:val="282"/>
        </w:trPr>
        <w:tc>
          <w:tcPr>
            <w:tcW w:w="1869" w:type="dxa"/>
            <w:vAlign w:val="center"/>
          </w:tcPr>
          <w:p w14:paraId="7B42574C" w14:textId="77777777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3307" w:type="dxa"/>
            <w:vAlign w:val="center"/>
          </w:tcPr>
          <w:p w14:paraId="3B1BEA95" w14:textId="77777777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74" w:type="dxa"/>
            <w:vAlign w:val="center"/>
          </w:tcPr>
          <w:p w14:paraId="3903263A" w14:textId="77777777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74" w:type="dxa"/>
            <w:vAlign w:val="center"/>
          </w:tcPr>
          <w:p w14:paraId="48DE5F94" w14:textId="77777777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75" w:type="dxa"/>
            <w:vAlign w:val="center"/>
          </w:tcPr>
          <w:p w14:paraId="160588CF" w14:textId="77777777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3591" w:type="dxa"/>
            <w:vAlign w:val="center"/>
          </w:tcPr>
          <w:p w14:paraId="6D5E3115" w14:textId="77777777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276D5F" w:rsidRPr="00276D5F" w14:paraId="43819F1B" w14:textId="77777777" w:rsidTr="00C20587">
        <w:trPr>
          <w:trHeight w:val="248"/>
        </w:trPr>
        <w:tc>
          <w:tcPr>
            <w:tcW w:w="1869" w:type="dxa"/>
            <w:shd w:val="clear" w:color="auto" w:fill="FFFFFF" w:themeFill="background1"/>
            <w:vAlign w:val="center"/>
          </w:tcPr>
          <w:p w14:paraId="4B2B83D6" w14:textId="77777777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3307" w:type="dxa"/>
            <w:shd w:val="clear" w:color="auto" w:fill="FFFFFF" w:themeFill="background1"/>
            <w:vAlign w:val="center"/>
          </w:tcPr>
          <w:p w14:paraId="5F6D8341" w14:textId="77777777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74" w:type="dxa"/>
            <w:shd w:val="clear" w:color="auto" w:fill="FFFFFF" w:themeFill="background1"/>
            <w:vAlign w:val="center"/>
          </w:tcPr>
          <w:p w14:paraId="07513EA4" w14:textId="77777777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74" w:type="dxa"/>
            <w:shd w:val="clear" w:color="auto" w:fill="FFFFFF" w:themeFill="background1"/>
            <w:vAlign w:val="center"/>
          </w:tcPr>
          <w:p w14:paraId="52DCCDE1" w14:textId="77777777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75" w:type="dxa"/>
            <w:vAlign w:val="center"/>
          </w:tcPr>
          <w:p w14:paraId="7BD30255" w14:textId="77777777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3591" w:type="dxa"/>
            <w:vAlign w:val="center"/>
          </w:tcPr>
          <w:p w14:paraId="690D6FA9" w14:textId="77777777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276D5F" w:rsidRPr="00276D5F" w14:paraId="615C82A5" w14:textId="77777777" w:rsidTr="00C20587">
        <w:trPr>
          <w:trHeight w:val="282"/>
        </w:trPr>
        <w:tc>
          <w:tcPr>
            <w:tcW w:w="1869" w:type="dxa"/>
            <w:shd w:val="clear" w:color="auto" w:fill="FFFFFF" w:themeFill="background1"/>
            <w:vAlign w:val="center"/>
          </w:tcPr>
          <w:p w14:paraId="5EC19A2F" w14:textId="77777777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3307" w:type="dxa"/>
            <w:shd w:val="clear" w:color="auto" w:fill="FFFFFF" w:themeFill="background1"/>
            <w:vAlign w:val="center"/>
          </w:tcPr>
          <w:p w14:paraId="4444F2F0" w14:textId="77777777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74" w:type="dxa"/>
            <w:shd w:val="clear" w:color="auto" w:fill="FFFFFF" w:themeFill="background1"/>
            <w:vAlign w:val="center"/>
          </w:tcPr>
          <w:p w14:paraId="2428B050" w14:textId="77777777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74" w:type="dxa"/>
            <w:shd w:val="clear" w:color="auto" w:fill="FFFFFF" w:themeFill="background1"/>
            <w:vAlign w:val="center"/>
          </w:tcPr>
          <w:p w14:paraId="4800BFB5" w14:textId="77777777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75" w:type="dxa"/>
            <w:vAlign w:val="center"/>
          </w:tcPr>
          <w:p w14:paraId="5FC76A01" w14:textId="77777777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3591" w:type="dxa"/>
            <w:vAlign w:val="center"/>
          </w:tcPr>
          <w:p w14:paraId="003A8DBF" w14:textId="77777777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276D5F" w:rsidRPr="00276D5F" w14:paraId="755AFD7E" w14:textId="77777777" w:rsidTr="00C20587">
        <w:trPr>
          <w:trHeight w:val="248"/>
        </w:trPr>
        <w:tc>
          <w:tcPr>
            <w:tcW w:w="1869" w:type="dxa"/>
            <w:shd w:val="clear" w:color="auto" w:fill="FFFFFF" w:themeFill="background1"/>
            <w:vAlign w:val="center"/>
          </w:tcPr>
          <w:p w14:paraId="350CDEDE" w14:textId="77777777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3307" w:type="dxa"/>
            <w:shd w:val="clear" w:color="auto" w:fill="FFFFFF" w:themeFill="background1"/>
            <w:vAlign w:val="center"/>
          </w:tcPr>
          <w:p w14:paraId="49CEB43A" w14:textId="77777777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74" w:type="dxa"/>
            <w:shd w:val="clear" w:color="auto" w:fill="FFFFFF" w:themeFill="background1"/>
            <w:vAlign w:val="center"/>
          </w:tcPr>
          <w:p w14:paraId="19E4FD26" w14:textId="77777777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74" w:type="dxa"/>
            <w:shd w:val="clear" w:color="auto" w:fill="FFFFFF" w:themeFill="background1"/>
            <w:vAlign w:val="center"/>
          </w:tcPr>
          <w:p w14:paraId="00D059C0" w14:textId="77777777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575" w:type="dxa"/>
            <w:vAlign w:val="center"/>
          </w:tcPr>
          <w:p w14:paraId="540FBE0A" w14:textId="77777777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3591" w:type="dxa"/>
            <w:vAlign w:val="center"/>
          </w:tcPr>
          <w:p w14:paraId="7AFA74AD" w14:textId="77777777" w:rsidR="00276D5F" w:rsidRPr="00276D5F" w:rsidRDefault="00276D5F" w:rsidP="00983302">
            <w:pPr>
              <w:jc w:val="both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</w:tr>
    </w:tbl>
    <w:p w14:paraId="3EBBB326" w14:textId="77777777" w:rsidR="00276D5F" w:rsidRPr="00276D5F" w:rsidRDefault="00276D5F" w:rsidP="00276D5F">
      <w:pPr>
        <w:pStyle w:val="AralkYok"/>
        <w:rPr>
          <w:rFonts w:ascii="Times New Roman" w:hAnsi="Times New Roman" w:cs="Times New Roman"/>
        </w:rPr>
      </w:pPr>
    </w:p>
    <w:p w14:paraId="41D493B1" w14:textId="77777777" w:rsidR="00276D5F" w:rsidRPr="00276D5F" w:rsidRDefault="00276D5F" w:rsidP="00276D5F">
      <w:pPr>
        <w:pStyle w:val="AralkYok"/>
        <w:rPr>
          <w:rFonts w:ascii="Times New Roman" w:hAnsi="Times New Roman" w:cs="Times New Roman"/>
        </w:rPr>
      </w:pPr>
    </w:p>
    <w:sectPr w:rsidR="00276D5F" w:rsidRPr="00276D5F" w:rsidSect="008B1DEA">
      <w:headerReference w:type="default" r:id="rId7"/>
      <w:footerReference w:type="default" r:id="rId8"/>
      <w:pgSz w:w="11906" w:h="16838"/>
      <w:pgMar w:top="1417" w:right="1417" w:bottom="1417" w:left="1417" w:header="142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1402BB" w14:textId="77777777" w:rsidR="00424B67" w:rsidRDefault="00424B67" w:rsidP="004A414E">
      <w:pPr>
        <w:spacing w:after="0" w:line="240" w:lineRule="auto"/>
      </w:pPr>
      <w:r>
        <w:separator/>
      </w:r>
    </w:p>
  </w:endnote>
  <w:endnote w:type="continuationSeparator" w:id="0">
    <w:p w14:paraId="65E4BDB5" w14:textId="77777777" w:rsidR="00424B67" w:rsidRDefault="00424B67" w:rsidP="004A41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380" w:type="dxa"/>
      <w:tblInd w:w="-637" w:type="dxa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12" w:space="0" w:color="auto"/>
        <w:insideV w:val="single" w:sz="12" w:space="0" w:color="auto"/>
      </w:tblBorders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2310"/>
      <w:gridCol w:w="2175"/>
      <w:gridCol w:w="2325"/>
      <w:gridCol w:w="1800"/>
      <w:gridCol w:w="1770"/>
    </w:tblGrid>
    <w:tr w:rsidR="00D77F9D" w:rsidRPr="00C907CF" w14:paraId="53AC88FE" w14:textId="77777777" w:rsidTr="00B12BCC">
      <w:trPr>
        <w:trHeight w:val="525"/>
      </w:trPr>
      <w:tc>
        <w:tcPr>
          <w:tcW w:w="2310" w:type="dxa"/>
        </w:tcPr>
        <w:p w14:paraId="11F7D85B" w14:textId="77777777" w:rsidR="00D77F9D" w:rsidRPr="00C907CF" w:rsidRDefault="00D77F9D" w:rsidP="00D77F9D">
          <w:pPr>
            <w:spacing w:after="0" w:line="360" w:lineRule="auto"/>
            <w:jc w:val="center"/>
            <w:rPr>
              <w:rFonts w:ascii="Times New Roman" w:hAnsi="Times New Roman" w:cs="Times New Roman"/>
              <w:b/>
              <w:bCs/>
              <w:sz w:val="18"/>
              <w:szCs w:val="18"/>
            </w:rPr>
          </w:pPr>
          <w:r w:rsidRPr="00C907CF">
            <w:rPr>
              <w:rFonts w:ascii="Times New Roman" w:hAnsi="Times New Roman" w:cs="Times New Roman"/>
              <w:b/>
              <w:bCs/>
              <w:sz w:val="18"/>
              <w:szCs w:val="18"/>
            </w:rPr>
            <w:t>Doküman Kodu</w:t>
          </w:r>
        </w:p>
        <w:p w14:paraId="6C33E250" w14:textId="2877E884" w:rsidR="00D77F9D" w:rsidRPr="00C907CF" w:rsidRDefault="00D77F9D" w:rsidP="00D77F9D">
          <w:pPr>
            <w:pStyle w:val="AltBilgi"/>
            <w:spacing w:line="360" w:lineRule="auto"/>
            <w:jc w:val="center"/>
            <w:rPr>
              <w:sz w:val="18"/>
              <w:szCs w:val="18"/>
            </w:rPr>
          </w:pPr>
          <w:r w:rsidRPr="006F5325">
            <w:rPr>
              <w:sz w:val="18"/>
              <w:szCs w:val="18"/>
            </w:rPr>
            <w:t>HSBF.FR.6</w:t>
          </w:r>
          <w:r>
            <w:rPr>
              <w:sz w:val="18"/>
              <w:szCs w:val="18"/>
            </w:rPr>
            <w:t>6</w:t>
          </w:r>
        </w:p>
      </w:tc>
      <w:tc>
        <w:tcPr>
          <w:tcW w:w="2175" w:type="dxa"/>
        </w:tcPr>
        <w:p w14:paraId="1D7E0D4D" w14:textId="77777777" w:rsidR="00D77F9D" w:rsidRPr="00C907CF" w:rsidRDefault="00D77F9D" w:rsidP="00D77F9D">
          <w:pPr>
            <w:pStyle w:val="AltBilgi"/>
            <w:spacing w:line="360" w:lineRule="auto"/>
            <w:jc w:val="center"/>
            <w:rPr>
              <w:rFonts w:ascii="Times New Roman" w:hAnsi="Times New Roman" w:cs="Times New Roman"/>
              <w:b/>
              <w:bCs/>
              <w:sz w:val="18"/>
              <w:szCs w:val="18"/>
            </w:rPr>
          </w:pPr>
          <w:r w:rsidRPr="00C907CF">
            <w:rPr>
              <w:rFonts w:ascii="Times New Roman" w:hAnsi="Times New Roman" w:cs="Times New Roman"/>
              <w:b/>
              <w:bCs/>
              <w:sz w:val="18"/>
              <w:szCs w:val="18"/>
            </w:rPr>
            <w:t>Yayın Tarihi</w:t>
          </w:r>
        </w:p>
        <w:p w14:paraId="07D10EBB" w14:textId="37DFD923" w:rsidR="00D77F9D" w:rsidRPr="00C907CF" w:rsidRDefault="00D77F9D" w:rsidP="00D77F9D">
          <w:pPr>
            <w:pStyle w:val="AltBilgi"/>
            <w:spacing w:line="360" w:lineRule="auto"/>
            <w:jc w:val="center"/>
            <w:rPr>
              <w:sz w:val="18"/>
              <w:szCs w:val="18"/>
            </w:rPr>
          </w:pPr>
          <w:r>
            <w:rPr>
              <w:sz w:val="18"/>
              <w:szCs w:val="18"/>
            </w:rPr>
            <w:t>29.04.2026</w:t>
          </w:r>
        </w:p>
      </w:tc>
      <w:tc>
        <w:tcPr>
          <w:tcW w:w="2325" w:type="dxa"/>
        </w:tcPr>
        <w:p w14:paraId="7A2EC18B" w14:textId="77777777" w:rsidR="00D77F9D" w:rsidRPr="00C907CF" w:rsidRDefault="00D77F9D" w:rsidP="00D77F9D">
          <w:pPr>
            <w:pStyle w:val="AltBilgi"/>
            <w:spacing w:line="360" w:lineRule="auto"/>
            <w:jc w:val="center"/>
            <w:rPr>
              <w:sz w:val="18"/>
              <w:szCs w:val="18"/>
            </w:rPr>
          </w:pPr>
          <w:r w:rsidRPr="00C907CF">
            <w:rPr>
              <w:rFonts w:ascii="Times New Roman" w:hAnsi="Times New Roman" w:cs="Times New Roman"/>
              <w:b/>
              <w:bCs/>
              <w:sz w:val="18"/>
              <w:szCs w:val="18"/>
            </w:rPr>
            <w:t>Revizyon Tarihi</w:t>
          </w:r>
        </w:p>
      </w:tc>
      <w:tc>
        <w:tcPr>
          <w:tcW w:w="1800" w:type="dxa"/>
        </w:tcPr>
        <w:p w14:paraId="6EC3F8BD" w14:textId="77777777" w:rsidR="00D77F9D" w:rsidRPr="00C907CF" w:rsidRDefault="00D77F9D" w:rsidP="00D77F9D">
          <w:pPr>
            <w:pStyle w:val="AltBilgi"/>
            <w:spacing w:line="360" w:lineRule="auto"/>
            <w:jc w:val="center"/>
            <w:rPr>
              <w:sz w:val="18"/>
              <w:szCs w:val="18"/>
            </w:rPr>
          </w:pPr>
          <w:r w:rsidRPr="00C907CF">
            <w:rPr>
              <w:rFonts w:ascii="Times New Roman" w:hAnsi="Times New Roman" w:cs="Times New Roman"/>
              <w:b/>
              <w:bCs/>
              <w:sz w:val="18"/>
              <w:szCs w:val="18"/>
            </w:rPr>
            <w:t>Revizyon No</w:t>
          </w:r>
        </w:p>
      </w:tc>
      <w:tc>
        <w:tcPr>
          <w:tcW w:w="1770" w:type="dxa"/>
        </w:tcPr>
        <w:p w14:paraId="6F2A659D" w14:textId="77777777" w:rsidR="00D77F9D" w:rsidRPr="00C907CF" w:rsidRDefault="00D77F9D" w:rsidP="00D77F9D">
          <w:pPr>
            <w:spacing w:after="0" w:line="360" w:lineRule="auto"/>
            <w:jc w:val="center"/>
            <w:rPr>
              <w:rFonts w:ascii="Times New Roman" w:hAnsi="Times New Roman" w:cs="Times New Roman"/>
              <w:b/>
              <w:bCs/>
              <w:sz w:val="18"/>
              <w:szCs w:val="18"/>
            </w:rPr>
          </w:pPr>
          <w:r w:rsidRPr="00C907CF">
            <w:rPr>
              <w:rFonts w:ascii="Times New Roman" w:hAnsi="Times New Roman" w:cs="Times New Roman"/>
              <w:b/>
              <w:bCs/>
              <w:sz w:val="18"/>
              <w:szCs w:val="18"/>
            </w:rPr>
            <w:t>Sayfa No</w:t>
          </w:r>
        </w:p>
        <w:p w14:paraId="48893B16" w14:textId="77777777" w:rsidR="00D77F9D" w:rsidRPr="00027F18" w:rsidRDefault="00D77F9D" w:rsidP="00D77F9D">
          <w:pPr>
            <w:pStyle w:val="AltBilgi"/>
            <w:spacing w:line="360" w:lineRule="auto"/>
            <w:jc w:val="center"/>
            <w:rPr>
              <w:rFonts w:ascii="Times New Roman" w:hAnsi="Times New Roman" w:cs="Times New Roman"/>
              <w:sz w:val="18"/>
              <w:szCs w:val="18"/>
            </w:rPr>
          </w:pPr>
          <w:r w:rsidRPr="00027F18">
            <w:rPr>
              <w:rFonts w:ascii="Times New Roman" w:hAnsi="Times New Roman" w:cs="Times New Roman"/>
              <w:sz w:val="18"/>
              <w:szCs w:val="18"/>
            </w:rPr>
            <w:fldChar w:fldCharType="begin"/>
          </w:r>
          <w:r w:rsidRPr="00027F18">
            <w:rPr>
              <w:rFonts w:ascii="Times New Roman" w:hAnsi="Times New Roman" w:cs="Times New Roman"/>
              <w:sz w:val="18"/>
              <w:szCs w:val="18"/>
            </w:rPr>
            <w:instrText>PAGE  \* Arabic  \* MERGEFORMAT</w:instrText>
          </w:r>
          <w:r w:rsidRPr="00027F18">
            <w:rPr>
              <w:rFonts w:ascii="Times New Roman" w:hAnsi="Times New Roman" w:cs="Times New Roman"/>
              <w:sz w:val="18"/>
              <w:szCs w:val="18"/>
            </w:rPr>
            <w:fldChar w:fldCharType="separate"/>
          </w:r>
          <w:r w:rsidRPr="00027F18">
            <w:rPr>
              <w:rFonts w:ascii="Times New Roman" w:hAnsi="Times New Roman" w:cs="Times New Roman"/>
              <w:sz w:val="18"/>
              <w:szCs w:val="18"/>
            </w:rPr>
            <w:t>1</w:t>
          </w:r>
          <w:r w:rsidRPr="00027F18">
            <w:rPr>
              <w:rFonts w:ascii="Times New Roman" w:hAnsi="Times New Roman" w:cs="Times New Roman"/>
              <w:sz w:val="18"/>
              <w:szCs w:val="18"/>
            </w:rPr>
            <w:fldChar w:fldCharType="end"/>
          </w:r>
          <w:r w:rsidRPr="00027F18">
            <w:rPr>
              <w:rFonts w:ascii="Times New Roman" w:hAnsi="Times New Roman" w:cs="Times New Roman"/>
              <w:sz w:val="18"/>
              <w:szCs w:val="18"/>
            </w:rPr>
            <w:t xml:space="preserve"> / </w:t>
          </w:r>
          <w:r w:rsidRPr="00027F18">
            <w:rPr>
              <w:rFonts w:ascii="Times New Roman" w:hAnsi="Times New Roman" w:cs="Times New Roman"/>
              <w:sz w:val="18"/>
              <w:szCs w:val="18"/>
            </w:rPr>
            <w:fldChar w:fldCharType="begin"/>
          </w:r>
          <w:r w:rsidRPr="00027F18">
            <w:rPr>
              <w:rFonts w:ascii="Times New Roman" w:hAnsi="Times New Roman" w:cs="Times New Roman"/>
              <w:sz w:val="18"/>
              <w:szCs w:val="18"/>
            </w:rPr>
            <w:instrText>NUMPAGES  \* Arabic  \* MERGEFORMAT</w:instrText>
          </w:r>
          <w:r w:rsidRPr="00027F18">
            <w:rPr>
              <w:rFonts w:ascii="Times New Roman" w:hAnsi="Times New Roman" w:cs="Times New Roman"/>
              <w:sz w:val="18"/>
              <w:szCs w:val="18"/>
            </w:rPr>
            <w:fldChar w:fldCharType="separate"/>
          </w:r>
          <w:r w:rsidRPr="00027F18">
            <w:rPr>
              <w:rFonts w:ascii="Times New Roman" w:hAnsi="Times New Roman" w:cs="Times New Roman"/>
              <w:sz w:val="18"/>
              <w:szCs w:val="18"/>
            </w:rPr>
            <w:t>2</w:t>
          </w:r>
          <w:r w:rsidRPr="00027F18">
            <w:rPr>
              <w:rFonts w:ascii="Times New Roman" w:hAnsi="Times New Roman" w:cs="Times New Roman"/>
              <w:sz w:val="18"/>
              <w:szCs w:val="18"/>
            </w:rPr>
            <w:fldChar w:fldCharType="end"/>
          </w:r>
        </w:p>
      </w:tc>
    </w:tr>
  </w:tbl>
  <w:p w14:paraId="6DEEC02F" w14:textId="77777777" w:rsidR="00D77F9D" w:rsidRDefault="00D77F9D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ECD6BB" w14:textId="77777777" w:rsidR="00424B67" w:rsidRDefault="00424B67" w:rsidP="004A414E">
      <w:pPr>
        <w:spacing w:after="0" w:line="240" w:lineRule="auto"/>
      </w:pPr>
      <w:r>
        <w:separator/>
      </w:r>
    </w:p>
  </w:footnote>
  <w:footnote w:type="continuationSeparator" w:id="0">
    <w:p w14:paraId="2D364100" w14:textId="77777777" w:rsidR="00424B67" w:rsidRDefault="00424B67" w:rsidP="004A41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9210CF" w14:textId="68F0083F" w:rsidR="004A414E" w:rsidRDefault="004A414E">
    <w:pPr>
      <w:pStyle w:val="stBilgi"/>
    </w:pPr>
  </w:p>
  <w:tbl>
    <w:tblPr>
      <w:tblW w:w="10490" w:type="dxa"/>
      <w:tblInd w:w="-7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702"/>
      <w:gridCol w:w="6804"/>
      <w:gridCol w:w="1984"/>
    </w:tblGrid>
    <w:tr w:rsidR="00963682" w14:paraId="0C57F7BB" w14:textId="77777777" w:rsidTr="00963682">
      <w:trPr>
        <w:trHeight w:val="1408"/>
      </w:trPr>
      <w:tc>
        <w:tcPr>
          <w:tcW w:w="1702" w:type="dxa"/>
        </w:tcPr>
        <w:p w14:paraId="519BD58D" w14:textId="77777777" w:rsidR="00963682" w:rsidRDefault="00963682" w:rsidP="004A414E">
          <w:pPr>
            <w:pStyle w:val="stBilgi"/>
          </w:pPr>
          <w:r>
            <w:rPr>
              <w:noProof/>
              <w:lang w:eastAsia="tr-TR"/>
            </w:rPr>
            <w:drawing>
              <wp:anchor distT="0" distB="0" distL="114300" distR="114300" simplePos="0" relativeHeight="251660288" behindDoc="0" locked="0" layoutInCell="1" allowOverlap="1" wp14:anchorId="25C7868B" wp14:editId="06A652B0">
                <wp:simplePos x="0" y="0"/>
                <wp:positionH relativeFrom="column">
                  <wp:posOffset>67945</wp:posOffset>
                </wp:positionH>
                <wp:positionV relativeFrom="paragraph">
                  <wp:posOffset>262890</wp:posOffset>
                </wp:positionV>
                <wp:extent cx="889000" cy="889000"/>
                <wp:effectExtent l="0" t="0" r="6350" b="6350"/>
                <wp:wrapSquare wrapText="bothSides"/>
                <wp:docPr id="1" name="Resi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89000" cy="889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6804" w:type="dxa"/>
        </w:tcPr>
        <w:p w14:paraId="625C61E8" w14:textId="77777777" w:rsidR="00963682" w:rsidRPr="004A414E" w:rsidRDefault="00963682" w:rsidP="004A414E">
          <w:pPr>
            <w:spacing w:line="240" w:lineRule="auto"/>
            <w:jc w:val="center"/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</w:pPr>
          <w:r w:rsidRPr="004A414E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t>T.C</w:t>
          </w:r>
        </w:p>
        <w:p w14:paraId="14C5877C" w14:textId="77777777" w:rsidR="00963682" w:rsidRDefault="00963682" w:rsidP="00963682">
          <w:pPr>
            <w:spacing w:line="240" w:lineRule="auto"/>
            <w:jc w:val="center"/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</w:pPr>
          <w:r w:rsidRPr="004A414E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t>SAĞLIK BİLİMLERİ ÜNİVERSİTESİ</w:t>
          </w:r>
        </w:p>
        <w:p w14:paraId="1A5FB38E" w14:textId="6CBC7446" w:rsidR="00963682" w:rsidRPr="004A414E" w:rsidRDefault="00963682" w:rsidP="00963682">
          <w:pPr>
            <w:spacing w:line="240" w:lineRule="auto"/>
            <w:jc w:val="center"/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</w:pPr>
          <w:r w:rsidRPr="004A414E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t>HAMİDİYE SAĞLIK BİLİMLERİ FAKÜLTESİ</w:t>
          </w:r>
        </w:p>
        <w:p w14:paraId="25872305" w14:textId="77777777" w:rsidR="00963682" w:rsidRDefault="00963682" w:rsidP="00963682">
          <w:pPr>
            <w:spacing w:line="240" w:lineRule="auto"/>
            <w:jc w:val="center"/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</w:pPr>
          <w:r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t xml:space="preserve">………………. BOLUMU </w:t>
          </w:r>
          <w:r w:rsidRPr="004A414E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t>20</w:t>
          </w:r>
          <w:r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t>..</w:t>
          </w:r>
          <w:r w:rsidRPr="004A414E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t>-20</w:t>
          </w:r>
          <w:r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t>.. EĞİTİM ÖĞRETİM YILI</w:t>
          </w:r>
        </w:p>
        <w:p w14:paraId="7C00170F" w14:textId="0C079434" w:rsidR="00963682" w:rsidRPr="004A414E" w:rsidRDefault="00963682" w:rsidP="00963682">
          <w:pPr>
            <w:spacing w:line="240" w:lineRule="auto"/>
            <w:jc w:val="center"/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</w:pPr>
          <w:r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t xml:space="preserve">……… </w:t>
          </w:r>
          <w:r w:rsidRPr="004A414E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t>YARIYILI</w:t>
          </w:r>
          <w:r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t xml:space="preserve"> DERS PROGRAMI</w:t>
          </w:r>
        </w:p>
      </w:tc>
      <w:tc>
        <w:tcPr>
          <w:tcW w:w="1984" w:type="dxa"/>
        </w:tcPr>
        <w:p w14:paraId="75CB227B" w14:textId="77777777" w:rsidR="00963682" w:rsidRDefault="00963682" w:rsidP="004A414E">
          <w:pPr>
            <w:spacing w:line="240" w:lineRule="auto"/>
            <w:jc w:val="center"/>
            <w:rPr>
              <w:noProof/>
            </w:rPr>
          </w:pPr>
        </w:p>
        <w:p w14:paraId="1DA2D63B" w14:textId="35BEDA58" w:rsidR="00963682" w:rsidRDefault="00963682" w:rsidP="004A414E">
          <w:pPr>
            <w:spacing w:line="240" w:lineRule="auto"/>
            <w:jc w:val="center"/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</w:pPr>
          <w:r>
            <w:rPr>
              <w:noProof/>
            </w:rPr>
            <w:drawing>
              <wp:inline distT="0" distB="0" distL="0" distR="0" wp14:anchorId="50122FAB" wp14:editId="38EB85E2">
                <wp:extent cx="971550" cy="971550"/>
                <wp:effectExtent l="0" t="0" r="0" b="0"/>
                <wp:docPr id="235833463" name="Resi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71550" cy="971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59B4E8E8" w14:textId="3ECC8618" w:rsidR="00963682" w:rsidRPr="00017CC7" w:rsidRDefault="00963682" w:rsidP="004A414E">
          <w:pPr>
            <w:spacing w:line="240" w:lineRule="auto"/>
            <w:jc w:val="center"/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</w:pPr>
        </w:p>
      </w:tc>
    </w:tr>
  </w:tbl>
  <w:p w14:paraId="42D4F20F" w14:textId="77777777" w:rsidR="004A414E" w:rsidRPr="00E0274F" w:rsidRDefault="004A414E" w:rsidP="004A414E">
    <w:pPr>
      <w:pStyle w:val="stBilgi"/>
      <w:rPr>
        <w:sz w:val="2"/>
        <w:szCs w:val="2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yNTAyMDAxNTQxMTNQ0lEKTi0uzszPAykwrAUAWQkKGiwAAAA="/>
  </w:docVars>
  <w:rsids>
    <w:rsidRoot w:val="00C2026E"/>
    <w:rsid w:val="00016ABD"/>
    <w:rsid w:val="0002424B"/>
    <w:rsid w:val="00027C4F"/>
    <w:rsid w:val="00033EC3"/>
    <w:rsid w:val="00051A9B"/>
    <w:rsid w:val="000530B8"/>
    <w:rsid w:val="00063B6D"/>
    <w:rsid w:val="0006608E"/>
    <w:rsid w:val="000A2A7C"/>
    <w:rsid w:val="000C0BC3"/>
    <w:rsid w:val="000D2DFE"/>
    <w:rsid w:val="000D637E"/>
    <w:rsid w:val="000F02B3"/>
    <w:rsid w:val="000F35CF"/>
    <w:rsid w:val="00102122"/>
    <w:rsid w:val="00107421"/>
    <w:rsid w:val="001129A5"/>
    <w:rsid w:val="0013500C"/>
    <w:rsid w:val="00142F5E"/>
    <w:rsid w:val="0015555D"/>
    <w:rsid w:val="0016590A"/>
    <w:rsid w:val="0016647A"/>
    <w:rsid w:val="00176B0F"/>
    <w:rsid w:val="001B519E"/>
    <w:rsid w:val="001B5938"/>
    <w:rsid w:val="001C484E"/>
    <w:rsid w:val="001D20F9"/>
    <w:rsid w:val="001E699F"/>
    <w:rsid w:val="001F5A76"/>
    <w:rsid w:val="00202E03"/>
    <w:rsid w:val="0020559B"/>
    <w:rsid w:val="00205640"/>
    <w:rsid w:val="002116E4"/>
    <w:rsid w:val="00212D05"/>
    <w:rsid w:val="00217B6D"/>
    <w:rsid w:val="00253CC8"/>
    <w:rsid w:val="00265F64"/>
    <w:rsid w:val="00267A2A"/>
    <w:rsid w:val="00270A04"/>
    <w:rsid w:val="00271209"/>
    <w:rsid w:val="00274995"/>
    <w:rsid w:val="00276D5F"/>
    <w:rsid w:val="0028407C"/>
    <w:rsid w:val="00294A33"/>
    <w:rsid w:val="00295C7E"/>
    <w:rsid w:val="002968BE"/>
    <w:rsid w:val="002B789C"/>
    <w:rsid w:val="002D1EDB"/>
    <w:rsid w:val="002D39B9"/>
    <w:rsid w:val="002F2A5C"/>
    <w:rsid w:val="003020B2"/>
    <w:rsid w:val="0032502E"/>
    <w:rsid w:val="00333812"/>
    <w:rsid w:val="0034124E"/>
    <w:rsid w:val="003436E9"/>
    <w:rsid w:val="00352A1C"/>
    <w:rsid w:val="00363CCA"/>
    <w:rsid w:val="0037138C"/>
    <w:rsid w:val="0037671F"/>
    <w:rsid w:val="0038400D"/>
    <w:rsid w:val="003C2B1C"/>
    <w:rsid w:val="003C47A3"/>
    <w:rsid w:val="003C4D1E"/>
    <w:rsid w:val="003C6997"/>
    <w:rsid w:val="003C783C"/>
    <w:rsid w:val="003D14D3"/>
    <w:rsid w:val="003D3BC1"/>
    <w:rsid w:val="003E118D"/>
    <w:rsid w:val="003E1855"/>
    <w:rsid w:val="003E2A23"/>
    <w:rsid w:val="003E3E31"/>
    <w:rsid w:val="003E4319"/>
    <w:rsid w:val="003E57DE"/>
    <w:rsid w:val="003E6F33"/>
    <w:rsid w:val="003F1048"/>
    <w:rsid w:val="003F75A0"/>
    <w:rsid w:val="00402A34"/>
    <w:rsid w:val="004202E0"/>
    <w:rsid w:val="0042460E"/>
    <w:rsid w:val="00424B67"/>
    <w:rsid w:val="0042695F"/>
    <w:rsid w:val="00442B77"/>
    <w:rsid w:val="0047143E"/>
    <w:rsid w:val="00472864"/>
    <w:rsid w:val="00485CB6"/>
    <w:rsid w:val="004876FD"/>
    <w:rsid w:val="0049276F"/>
    <w:rsid w:val="00497601"/>
    <w:rsid w:val="004A414E"/>
    <w:rsid w:val="004B0F1F"/>
    <w:rsid w:val="004C4DC2"/>
    <w:rsid w:val="004C6AA6"/>
    <w:rsid w:val="004D22C8"/>
    <w:rsid w:val="004D72F5"/>
    <w:rsid w:val="004E46CF"/>
    <w:rsid w:val="004F34CC"/>
    <w:rsid w:val="004F6433"/>
    <w:rsid w:val="00507621"/>
    <w:rsid w:val="00513358"/>
    <w:rsid w:val="00523653"/>
    <w:rsid w:val="00524C5B"/>
    <w:rsid w:val="00553E42"/>
    <w:rsid w:val="00561EA4"/>
    <w:rsid w:val="00574867"/>
    <w:rsid w:val="0057642E"/>
    <w:rsid w:val="00595FF4"/>
    <w:rsid w:val="005A0036"/>
    <w:rsid w:val="005A1942"/>
    <w:rsid w:val="005B4F76"/>
    <w:rsid w:val="005D1A41"/>
    <w:rsid w:val="005E0F7F"/>
    <w:rsid w:val="005E2E47"/>
    <w:rsid w:val="005E4BB2"/>
    <w:rsid w:val="005E65CA"/>
    <w:rsid w:val="005F113C"/>
    <w:rsid w:val="005F1B4A"/>
    <w:rsid w:val="005F5138"/>
    <w:rsid w:val="00652505"/>
    <w:rsid w:val="0065282B"/>
    <w:rsid w:val="006551CF"/>
    <w:rsid w:val="00655AFE"/>
    <w:rsid w:val="00662304"/>
    <w:rsid w:val="006655FD"/>
    <w:rsid w:val="0066758A"/>
    <w:rsid w:val="00674A3A"/>
    <w:rsid w:val="00676FCA"/>
    <w:rsid w:val="006778C2"/>
    <w:rsid w:val="006A5099"/>
    <w:rsid w:val="006B1C87"/>
    <w:rsid w:val="006B7013"/>
    <w:rsid w:val="006B7911"/>
    <w:rsid w:val="006C594A"/>
    <w:rsid w:val="006C6F15"/>
    <w:rsid w:val="006D3C2E"/>
    <w:rsid w:val="006D5888"/>
    <w:rsid w:val="006E5F53"/>
    <w:rsid w:val="006F5BF7"/>
    <w:rsid w:val="00700741"/>
    <w:rsid w:val="007010DB"/>
    <w:rsid w:val="007032AE"/>
    <w:rsid w:val="0071031D"/>
    <w:rsid w:val="007277A8"/>
    <w:rsid w:val="007404A8"/>
    <w:rsid w:val="007473E5"/>
    <w:rsid w:val="007529FC"/>
    <w:rsid w:val="00761545"/>
    <w:rsid w:val="0077155F"/>
    <w:rsid w:val="00776C6A"/>
    <w:rsid w:val="00795A9A"/>
    <w:rsid w:val="007A6C72"/>
    <w:rsid w:val="007B2D58"/>
    <w:rsid w:val="007C5094"/>
    <w:rsid w:val="007D06D7"/>
    <w:rsid w:val="007D0763"/>
    <w:rsid w:val="007E3BBA"/>
    <w:rsid w:val="007E4104"/>
    <w:rsid w:val="007E7657"/>
    <w:rsid w:val="0080398C"/>
    <w:rsid w:val="00815D95"/>
    <w:rsid w:val="008168E9"/>
    <w:rsid w:val="00834B2D"/>
    <w:rsid w:val="00835811"/>
    <w:rsid w:val="00840E5A"/>
    <w:rsid w:val="00847739"/>
    <w:rsid w:val="00855E1C"/>
    <w:rsid w:val="00871511"/>
    <w:rsid w:val="00871D85"/>
    <w:rsid w:val="008728AF"/>
    <w:rsid w:val="0088136C"/>
    <w:rsid w:val="00894FC5"/>
    <w:rsid w:val="008A2DD6"/>
    <w:rsid w:val="008B1DEA"/>
    <w:rsid w:val="008B4F7D"/>
    <w:rsid w:val="008B5D51"/>
    <w:rsid w:val="008C0E45"/>
    <w:rsid w:val="008E51F6"/>
    <w:rsid w:val="0090288F"/>
    <w:rsid w:val="00903308"/>
    <w:rsid w:val="00903A0B"/>
    <w:rsid w:val="009276A3"/>
    <w:rsid w:val="00945AB9"/>
    <w:rsid w:val="00946E42"/>
    <w:rsid w:val="009556B6"/>
    <w:rsid w:val="00963682"/>
    <w:rsid w:val="0097021D"/>
    <w:rsid w:val="0098338B"/>
    <w:rsid w:val="00992715"/>
    <w:rsid w:val="00996FB0"/>
    <w:rsid w:val="009A4220"/>
    <w:rsid w:val="009B060A"/>
    <w:rsid w:val="009B6C09"/>
    <w:rsid w:val="009C1F28"/>
    <w:rsid w:val="009E09D1"/>
    <w:rsid w:val="009E71D8"/>
    <w:rsid w:val="009F07ED"/>
    <w:rsid w:val="00A03304"/>
    <w:rsid w:val="00A03FC4"/>
    <w:rsid w:val="00A22017"/>
    <w:rsid w:val="00A37075"/>
    <w:rsid w:val="00A371B2"/>
    <w:rsid w:val="00A4345F"/>
    <w:rsid w:val="00A47AAB"/>
    <w:rsid w:val="00A5034D"/>
    <w:rsid w:val="00A54790"/>
    <w:rsid w:val="00A6162E"/>
    <w:rsid w:val="00A7566D"/>
    <w:rsid w:val="00A817A4"/>
    <w:rsid w:val="00A93F03"/>
    <w:rsid w:val="00AA7436"/>
    <w:rsid w:val="00AC0BBF"/>
    <w:rsid w:val="00AC527B"/>
    <w:rsid w:val="00AE4CB7"/>
    <w:rsid w:val="00B1231D"/>
    <w:rsid w:val="00B128C3"/>
    <w:rsid w:val="00B3220F"/>
    <w:rsid w:val="00B62666"/>
    <w:rsid w:val="00B91C2B"/>
    <w:rsid w:val="00BA0EC7"/>
    <w:rsid w:val="00BB0332"/>
    <w:rsid w:val="00BF095D"/>
    <w:rsid w:val="00C2026E"/>
    <w:rsid w:val="00C20587"/>
    <w:rsid w:val="00C20D5B"/>
    <w:rsid w:val="00C2399D"/>
    <w:rsid w:val="00C4057C"/>
    <w:rsid w:val="00C65987"/>
    <w:rsid w:val="00C73894"/>
    <w:rsid w:val="00C75BBB"/>
    <w:rsid w:val="00C82F55"/>
    <w:rsid w:val="00C950C6"/>
    <w:rsid w:val="00CA07A9"/>
    <w:rsid w:val="00CB2080"/>
    <w:rsid w:val="00CB3033"/>
    <w:rsid w:val="00CC207A"/>
    <w:rsid w:val="00CD3668"/>
    <w:rsid w:val="00CD49AB"/>
    <w:rsid w:val="00CD5534"/>
    <w:rsid w:val="00CD6ABC"/>
    <w:rsid w:val="00CE2F6D"/>
    <w:rsid w:val="00CE7665"/>
    <w:rsid w:val="00CF371E"/>
    <w:rsid w:val="00CF7FDD"/>
    <w:rsid w:val="00D04D1B"/>
    <w:rsid w:val="00D106B3"/>
    <w:rsid w:val="00D14308"/>
    <w:rsid w:val="00D204DA"/>
    <w:rsid w:val="00D214EF"/>
    <w:rsid w:val="00D23F0A"/>
    <w:rsid w:val="00D375F2"/>
    <w:rsid w:val="00D422B6"/>
    <w:rsid w:val="00D44A71"/>
    <w:rsid w:val="00D61809"/>
    <w:rsid w:val="00D6538B"/>
    <w:rsid w:val="00D731C5"/>
    <w:rsid w:val="00D73CA6"/>
    <w:rsid w:val="00D73F8D"/>
    <w:rsid w:val="00D77F9D"/>
    <w:rsid w:val="00D8647D"/>
    <w:rsid w:val="00D973D2"/>
    <w:rsid w:val="00DA46D6"/>
    <w:rsid w:val="00DB721D"/>
    <w:rsid w:val="00DB7357"/>
    <w:rsid w:val="00DC5E3A"/>
    <w:rsid w:val="00DC70BD"/>
    <w:rsid w:val="00DD333D"/>
    <w:rsid w:val="00DE7F3A"/>
    <w:rsid w:val="00E00A82"/>
    <w:rsid w:val="00E0153E"/>
    <w:rsid w:val="00E0274F"/>
    <w:rsid w:val="00E075A9"/>
    <w:rsid w:val="00E07C69"/>
    <w:rsid w:val="00E13776"/>
    <w:rsid w:val="00E13EC7"/>
    <w:rsid w:val="00E16A72"/>
    <w:rsid w:val="00E214F7"/>
    <w:rsid w:val="00E33D98"/>
    <w:rsid w:val="00E367EE"/>
    <w:rsid w:val="00E41069"/>
    <w:rsid w:val="00E66F88"/>
    <w:rsid w:val="00E7420E"/>
    <w:rsid w:val="00E84251"/>
    <w:rsid w:val="00E92874"/>
    <w:rsid w:val="00EA538C"/>
    <w:rsid w:val="00EB2E81"/>
    <w:rsid w:val="00EF32FA"/>
    <w:rsid w:val="00EF3D37"/>
    <w:rsid w:val="00F0503F"/>
    <w:rsid w:val="00F107F3"/>
    <w:rsid w:val="00F17E9B"/>
    <w:rsid w:val="00F248D4"/>
    <w:rsid w:val="00F364FA"/>
    <w:rsid w:val="00F46B2A"/>
    <w:rsid w:val="00F662EE"/>
    <w:rsid w:val="00F72D92"/>
    <w:rsid w:val="00F95ED7"/>
    <w:rsid w:val="00FA5001"/>
    <w:rsid w:val="00FC6466"/>
    <w:rsid w:val="00FD7D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5B794C80"/>
  <w15:chartTrackingRefBased/>
  <w15:docId w15:val="{307A70A4-EA60-40CB-8365-2A911A83B8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414E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4A41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4A414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4A414E"/>
  </w:style>
  <w:style w:type="paragraph" w:styleId="AltBilgi">
    <w:name w:val="footer"/>
    <w:basedOn w:val="Normal"/>
    <w:link w:val="AltBilgiChar"/>
    <w:uiPriority w:val="99"/>
    <w:unhideWhenUsed/>
    <w:rsid w:val="004A414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4A414E"/>
  </w:style>
  <w:style w:type="paragraph" w:customStyle="1" w:styleId="TableParagraph">
    <w:name w:val="Table Paragraph"/>
    <w:basedOn w:val="Normal"/>
    <w:uiPriority w:val="1"/>
    <w:qFormat/>
    <w:rsid w:val="00A22017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table" w:customStyle="1" w:styleId="TableNormal1">
    <w:name w:val="Table Normal1"/>
    <w:uiPriority w:val="2"/>
    <w:semiHidden/>
    <w:unhideWhenUsed/>
    <w:qFormat/>
    <w:rsid w:val="00A22017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ListeParagraf">
    <w:name w:val="List Paragraph"/>
    <w:basedOn w:val="Normal"/>
    <w:uiPriority w:val="34"/>
    <w:qFormat/>
    <w:rsid w:val="00674A3A"/>
    <w:pPr>
      <w:ind w:left="720"/>
      <w:contextualSpacing/>
    </w:pPr>
  </w:style>
  <w:style w:type="paragraph" w:styleId="AralkYok">
    <w:name w:val="No Spacing"/>
    <w:uiPriority w:val="1"/>
    <w:qFormat/>
    <w:rsid w:val="00CD366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7393FA-A315-44F6-AB5D-9FB45EBA73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221</Words>
  <Characters>1264</Characters>
  <Application>Microsoft Office Word</Application>
  <DocSecurity>0</DocSecurity>
  <Lines>10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1</dc:creator>
  <cp:keywords/>
  <dc:description/>
  <cp:lastModifiedBy>Feyzanur SEZGIN</cp:lastModifiedBy>
  <cp:revision>5</cp:revision>
  <cp:lastPrinted>2025-02-03T12:11:00Z</cp:lastPrinted>
  <dcterms:created xsi:type="dcterms:W3CDTF">2026-04-29T10:58:00Z</dcterms:created>
  <dcterms:modified xsi:type="dcterms:W3CDTF">2026-05-13T07:39:00Z</dcterms:modified>
</cp:coreProperties>
</file>